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D6EE1" w14:textId="77777777" w:rsidR="006F6EBD" w:rsidRDefault="006F6EBD">
      <w:pPr>
        <w:spacing w:before="0" w:after="2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38D7315" wp14:editId="733B3302">
                <wp:simplePos x="0" y="0"/>
                <wp:positionH relativeFrom="column">
                  <wp:posOffset>-1028700</wp:posOffset>
                </wp:positionH>
                <wp:positionV relativeFrom="paragraph">
                  <wp:posOffset>-925830</wp:posOffset>
                </wp:positionV>
                <wp:extent cx="9048750" cy="3894455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48750" cy="3894455"/>
                          <a:chOff x="0" y="0"/>
                          <a:chExt cx="9048750" cy="3894455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9048750" cy="3820005"/>
                          </a:xfrm>
                          <a:prstGeom prst="rect">
                            <a:avLst/>
                          </a:prstGeom>
                          <a:solidFill>
                            <a:srgbClr val="0072C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0" y="1990725"/>
                            <a:ext cx="4514850" cy="1826128"/>
                          </a:xfrm>
                          <a:prstGeom prst="rect">
                            <a:avLst/>
                          </a:prstGeom>
                          <a:solidFill>
                            <a:srgbClr val="00BC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123825" y="2066925"/>
                            <a:ext cx="4333875" cy="1827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B947FD" w14:textId="77777777" w:rsidR="00915131" w:rsidRDefault="00915131" w:rsidP="00930261">
                              <w:pPr>
                                <w:pStyle w:val="CoverTitle"/>
                              </w:pPr>
                            </w:p>
                            <w:p w14:paraId="038D7370" w14:textId="1A5D9432" w:rsidR="00915131" w:rsidRDefault="009B6164" w:rsidP="009B6164">
                              <w:pPr>
                                <w:pStyle w:val="CoverTitle"/>
                              </w:pPr>
                              <w:r>
                                <w:t>Migrating Data from MariaDB to Azure for MariaDB</w:t>
                              </w:r>
                            </w:p>
                            <w:p w14:paraId="47CD9B0C" w14:textId="77777777" w:rsidR="00915131" w:rsidRPr="00AB4DDB" w:rsidRDefault="00915131" w:rsidP="00AB4DDB">
                              <w:pPr>
                                <w:pStyle w:val="CoverSubject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 descr="C:\Users\jameswhi\Desktop\SDM Templates\3393d980-0436-4e28-b1fd-32c927c2f3c0\MSFT_logo_rgb_C-Wht_D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2450" y="323850"/>
                            <a:ext cx="1244600" cy="443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38D7315" id="Group 7" o:spid="_x0000_s1026" style="position:absolute;margin-left:-81pt;margin-top:-72.9pt;width:712.5pt;height:306.65pt;z-index:251658240" coordsize="90487,389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gP1sDQUAAKYRAAAOAAAAZHJzL2Uyb0RvYy54bWzsWEtPIzkQvq+0/8Hq&#10;e0i/8moRRkxY0EgwgwZGXCIhx+1O99Jte22HhP31W2V3h1d2QcyK3QMHgh/lKle56quq3v+0aWpy&#10;y7WppJgG0V4YEC6YzCuxnAY/Lo9744AYS0VOayn4NLjjJvh08Osv+2uV8ViWss65JsBEmGytpkFp&#10;rcr6fcNK3lCzJxUXsFlI3VALU73s55qugXtT9+MwHPbXUudKS8aNgdUjvxkcOP5FwZn9VhSGW1JP&#10;A7ibdb/a/S7wt3+wT7OlpqqsWHsN+oZbNLQSIHTL6ohaSla6esaqqZiWRhZ2j8mmL4uiYtzpANpE&#10;4RNtTrRcKafLMlsv1dZMYNondnozW/b19lyTKp8Go4AI2sATOalkhKZZq2UGFCdaXahz3S4s/Qy1&#10;3RS6wf+gB9k4o95tjco3ljBYnITpeDQA2zPYS8aTNB0MvNlZCW/z7Bwrf3vhZL8T3Mf7ba+zVuBC&#10;5t5K5uesdFFSxZ3xDdqgtVLSWek7uBYVy5qTxFvKUW3NZDIDFnujjcCxQ2ejraY0U9rYEy4bgoNp&#10;oEG8czh6e2osvAyQdiQo1ci6yo+runYTvVzMak1uKUZBOIpnQ7wzHHlEVgskFhKP+W1cASN3yriR&#10;vas50tXiOy/Ac+CJY3cTF7N8K4cyxoWN/FZJc+7FD0A3F3YoHaMcT7i7OIbIuQD5W94tg47SM+l4&#10;+1u29HiUu5DfHg7/6WL+8PaEkyyF3R5uKiH1LgY1aNVK9vSdkbxp0EoLmd+Bx2jpAccodlzBu51S&#10;Y8+pBoSBeADUtN/gp6jlehrIdhSQUuo/d60jPbg07AZkDYg1DcwfK6p5QOovApx9EqUpQpybpINR&#10;DBP9cGfxcEesmpkEd4gAnxVzQ6S3dTcstGyuAFwPUSpsUcFA9jRgVneTmfVICvDM+OGhIwNYU9Se&#10;igvFkDlaFf3ycnNFtWqd1wI2fJVdgNHsiQ97Wjwp5OHKyqJyDn5v19beEOwIUe8Q9enzqE/fEPXR&#10;ZALB16Jfh4/pIErHHT5G43gYxePWvTp47QL7X4j9z7Pj+CP2Wwt8xP5H7D8oHjtAQki5z/hR3AX/&#10;JYbsZ7khsAT435Jhyid2A+uId+363yT/KE7GEP8EKqE4HA4nz7AgSRIolnytBFgwGiRdrnwjFmyz&#10;OSZsAnlmmADWeGx9nOe75NmWE6id18KNdmT9VyTX3Sn9FQffO6XnNy+mdLtZbNrX/S+yu0vo75De&#10;7f8puauKZfDXNj4welbSv9wgwim7wirJN5nNq3g0VN+sVM8XM9Wiqit75/pNCB28lLg9rxjW9zh5&#10;gBXwQL6Jgm2USiJYyblhUCjNsvkPA53y/Hdos8y6rOZH3NxYqeYXR2fkkjeqppabeZJMknwyDnth&#10;mgx7KY/HvUVU5L0kZpN4xOIiYeH87OL48rqWS3kNtf31rHdV2uujPSWWiEDdpfwVoQCr2KlkN4YI&#10;OSuhaeGHRkH/0OJV/zG5mz7Sb1FXCrECUQPHrSVBpSdd6I7H8B3ukWSrBroB37JrDorC9wJTVspA&#10;zZnxZsFz6Gm+5FCNMvhcYKENVboSFrWBPkEzbLf82GpuWYnLHiTcOjYT3YZT4P7OqB0CGVmsz2QO&#10;jCmUlA4BO0htu9fBIE6xDsM2FXAahk5gV6dFcZoOoXVxfWyaJuPhT7Zoj6B5FyI7RTwGuyFo4ipf&#10;9zHAtUzthwv82vBw7qjuP68c/AUAAP//AwBQSwMECgAAAAAAAAAhAMeh006QEAAAkBAAABQAAABk&#10;cnMvbWVkaWEvaW1hZ2UxLnBuZ4lQTkcNChoKAAAADUlIRFIAAAEsAAAAawgGAAAAzVe/FQAAAAFz&#10;UkdCAK7OHOkAAAAEZ0FNQQAAsY8L/GEFAAAACXBIWXMAACHVAAAh1QEEnLSdAAAQJUlEQVR4Xu2d&#10;CZAdVRWGH4YEIosii4CCREQRAQFBRA0IFJYoEBBQVKBUULBkK0W0QIyCioAVKBAQFwoCKpsgqwTL&#10;UkELLVlcWAQtUQQxEhZDgGRmkvH7+53X0/26+y1Tr6mZ5P+qTnXfc8693dOv3z+3b9/u1zDGGGOM&#10;McYYY4wxxhhjjDHGGGOMMcYYY4wxxhhjjDHGGGOMMcYYY4wxxhhjjDHGGGOMMcYYY4wxxhhjjDHG&#10;GGOMMcYYY4wxxhhjjDHGGGOMMWZ5ZbTRWGn0wMaU2mx24yWxqcaBVzam1GmxGWPM8spz+83YYeG+&#10;M+bWZYtmzTg8NtX40rzGmbPnNebWZOfHZowxyysLZ83Yf+G+rx2tzWZtclFsSoL10OxbG6O12LzG&#10;gtiMMWZ5xYJljJk0WLCMMZMGC5YxZtJgwTLGTBosWMaYSYMFy5j6WbZs2fQlS5Zsx3J37K0qR8j0&#10;gwXLmHoYHR1dFWHaBbseu2Pp0qWP4nuG9cdVxg6NVNMrFqyJCyf3SpzUH8LOCds2QmaCw2e1CgL1&#10;A5bP8TmWQuyLkW56xYKVnFx7YE9gwxU2m/NrpUgfF7SxKSfw39vazdqJkZrA9qbhuxBbmpzdwPrQ&#10;yMhI+uSAmZjwOa2NzYuPrRJyLFj9YsFKTrB3Y0/HeVQAofmnTsJI7xuaUE/pM1gqPu0Qy528lHfA&#10;/hfhFHz3RIqZoPAZHYYNxUeWIh92P/YX7AWsUrCIrRKrJosFq7tgBe+K9L6h7enYn6KdUoi3C9bO&#10;EcqB/6FIMRMU/sE9HB9XCp/bH7GPYa/EXoUdgHubqKJ/aivjm04P+lCWF1HeN0ImiwWrN8EifmOk&#10;9w11Z0YzlZDTLlibYg9EOMvFkWImIHxmO2FPxWeVMjw8vGukFCB/H+z2SE2gfFSETRYLVs+C9TS2&#10;S1TpGapOod4Pmq1UQ07h8gD35vhvw+Zjf8XOx14ZYTMBoYd0Ip/Rsuan2oTi0giXQvyaSE3BZ8Eq&#10;w4LVm2AFX44qPUO722KPR/1KyCkdzyA0dWhoSP+1Xx8uM4HR59j8RMfgEnE4wqVQx4LVKxascsGi&#10;rF5NbpCc8gIWfb0okJP1683aY+DL/QcWtF05AGsmD/oc4yNNsWANEAtWpWDdiv0rigmUNf3g6KjW&#10;Faq8nPxHmrVT7uQEHon1FPIGLlg0uxL2Mtp+D7ZXxnbEPzXS+oa6q9PG9vT83qr2w10JuatgM2Pb&#10;LdM+vVr7GGl9Q921aGPPTJuy1+FP33LbK9SbHj3ZbFt70tYm/ewjdSxYdWLBqhSsn2LHY+3jEZex&#10;WDWqdoTcI7H09jbrwyw+2otg4dJUiM9hN7bZlpFSCTmvwDTh9DrsdkzbTWH7mnM2D7sE2y6qJVDe&#10;DWvf5iGKUXUd1k9m+Uva+A/r6oVellRsgxwJ5c7Y5djPsNwUDcoS/z9gN2FH4loH6yoM5Ewl/+3Y&#10;VdhvsNyxpKwpAzdjc7BXRLVSiK9GlW1Y6jj9HFMPOoXyCPZnTPt4HLZBVE3BtyGWPVYPRvUUfCKb&#10;026FIQN897blyE6Kza64WLCSk65UsJYsWbIVy7+EKwXfZlG1EtJW50v9i2aNJtTT1IZ1ehSsl+Ar&#10;DNbj2zlSShkZGTmC9v8Q6b1wZ1RNoP1Dwp+C71RME1/vCVcK/j9H1RR8b8B+HSk9Qf4DWMdJsYsW&#10;LdqAnDOjSkfYVzpMQ++IqgWiN3VdpPcE+U9h72c17cFR3qwZrR+2dU1sdsXFglUtWCw02/w7Tc8Y&#10;fBkuj6qVkKb/3Lne2fDw8OmK1SFYhDSP5ztYrjfVAz0JFvt8dRRzEEsFi6J6P5pr9N9mtD+op4mV&#10;p0VzOQjrbqt6vZWTb7N0Eiza2BWrfGSmE9RbjJ2MJRM7WVqwXkwsWJ0Fi17W1qy3D77fz2KTqF4K&#10;OZr8l0JZX5DNFRu0YOF+Kf45zYwixBZi6sFolrWW8yMkugoW+3s/VvoFJz8VLNb1oG/uOLaQH8vu&#10;w8II5cCvy7BjWc2NQ+E7RrFmVhPKSzFN91CbLUvGDKsEi7jGvLJ/fwp+HSddUrb2sTCfSuB/DjuK&#10;VV22W7BeTCxYyUlcKVgLFixYk5O/8FwY8con7Ym9iTp/i9QEfOnYF7GBCha+g7BCz0NfWuxiYu+l&#10;mIwPaYm9Bd9xxDR20lWwWhATt2ASD9nptHFb1NPl898jNQUfKUs1VrYbxXQf6G3uhf8axZPEDPj+&#10;gb1GuYL1dbHCJSa+81msHmkJqocdw6XxgnbBwq8nDv7arJ0Hv57b1HFK7gKzlBhJgM9KEtrAr4UG&#10;5HVjpXU8ZDcpkEUHoC2n3f4YqSn4NEbXnve+5A9ZkXl21oytFs7a9Iy67Jm9N/lAbKqBqJyAuJxR&#10;i81r9D1HqgUnQqVgRfwILPdsGOdg5SMy5H420hJUly9QehyoOzDBorwa9o8Ip+D7G/Y2VivvmBHT&#10;wHi6X4JyqWDhfxL7CKvptA7WJX4ra53Yacprh7/7BBal+4Bfl3knYEuS5Az45kaa2t4Si0gTygsR&#10;vd0jpQDx6aQl+9YCX2FSp8B1GIuqfZRwaSZ62XOdc1m09wR9l9DUCydHR8Fiqdv4jyWBgLLGWwqD&#10;74Q0lvRwM6sJZb0HKf2iD1iwPoWVPWg7i0XPt+NbUK9UsNjnC1kkx6Md/Pqbn0wSA8rie6x2vKNK&#10;zhrYT5q1xsB3N4uk98T6lk3vGPiWYD33OKiimx36HHLQxvWRUglpEi2JUw58GqtLnwcU+CxYtTKb&#10;/xBX3jutPsv8R76wMXX0ysa0WuzOxrjnFXFydBQswUl3SjMyBjkXsMiJAr6DsVyPgfLnI5wwKMGi&#10;qEHubzUjY+D7TaT0DXXLBt1FeonWDj0dzalaHOkJlJ/F3hwpHSFP88Jy4Hse219xinpEqTCGhu96&#10;FmthXYWZ3A2TShnw6Z/OhyOlI1xezuRzK7t8bf8HYsGqlblP79+47OnR2uzSp9IxrGW3NB4ancf5&#10;V4PRdi1jWJHCRpJxn/Zelm5zbxEpjfnz56sn9uMIJ1B+GNs6UhIGJVisbxDuHFyGjfudWbRZNugu&#10;YciNFWWhTmGcB1/Pn4f+DixqjoEv+TtY1Zs7NQZYQMeS2FexnZLGKuCYfDqqpFDntyx66oWSux5W&#10;No62d6QkULZg1YoFSydML4I1hRPvyiSYQV+ESFE7W2C5yzPKV0Q4pU7Bou3F7FNuXKofaLOsh/XV&#10;CJdCvCBY7McdEe4K6WuRrzuvOWg3FV56cbq7l+vFZSH2BG1o8qdmpxfEldilzcwxyO15HwX5ZZeF&#10;cyKcQNmCVSsWLJ0wXQVL8KV5VzM6Bnl3sUgGdzkxz2l6c7wzqZyBvDoF6zH820dK31C3TLBOjXAp&#10;xMsE6+oId4X6unFwQ1RNwZfrKdKmelKLIlwKcU050Mz0NaNaAnXL2h+EYF0a4QTKFqxasWDphOlJ&#10;sPBpgDjXE6CssZr9MN1Ob4/9His8HsIJXKdg6XGZyhne3aDuQAQL3w0R7gq5Oq63RdUUfIVLW3x6&#10;LKfrBFLid2MbRbU6BevcCCdQtmDVigVLJ0xPgkVZd4vK3nd0AaapD+mXiHWNrZwQVXPUKVj4hrkk&#10;TJ79Gw/UH5RgPRjhrpC7Hsfkmaiagr90LI6Qxgp3xOZiuTuyWYhdElV0zC8OdwrxngWLXD3AXZjt&#10;j2+fSEmgbMGqFQuWTpieBEvgn4Hlbo9TFu0TRXXLe/2olmOQgoWVzSs6NlL6hrrjEawzIjUFn6Y5&#10;9HTnltyyO3gvsDgwUkohrn8gmqN1Cla4VMSnH/1ILg1ZHhruFHyaJb9p0lgXyNMTD/+Oqin40s9D&#10;ULZg1YoFSydMz4IliH23mVUNORdEeoEBCpbGfm6OUArtPxopfUN74xEsPUgsgUmhrHlSB0dKR8g7&#10;Jqql4NPs77UipSvDw8P7NmuOQRv/w5K5WizLeqO6afKJpIEukLtfVEvBp98XzN0BpjwowSrtnRsL&#10;lk6YfgXrHVjuC5qFmAZ+d4v0AoMSLMEX7lh8hfbYhh6HWSPSKlm8eHHuTabU6VuwSFFPp2xSpiZ/&#10;lvYyW5CjH2TQjYsc7P95kaIcjXHNiGIpVJnWrDkGdZ7j+BwUcc3qL7xtgu1oDDKdmlIGaRuTU3ik&#10;B5/uPNY10/3aCJscFiydMP0Klr5ANzYzixD7GYvKeUuDFCzKes7uoQin4FvMdn7EcgbF3Fwjynok&#10;Rj9ycRo5N4U7AV/fgiXIKRVOfHpecHtW2/dBs+O1D3ckiRnwaX7bGyNVbWu6iB5G3hsrvJNKPP/8&#10;8xtH9RRyJaLpQ+qUc+8na8ExuJ8e2q6s5mblU14ZQd+cuN4plhvkVztYYWIsvvEI1hWRmoJPD2Cv&#10;GykJlNeL1RUYC5ZOhL4ESxD/eDOzCLEjI60UTuCBCZagF6HHc4ozLwH3AuxctjkHOwM7i/K3sdaY&#10;T0+vl4lwJeRsSNul7+Eipi93dh/0cr3vYmXP5+lB4eOj2QTK6aM5rOttCmfzN580NDS0Pet6zu80&#10;7L5ISWE790UTCbjUE7y1Gc2DX73iH2LaxzNjH/W6ntL38eP/PovC84f4xyNYhfE1gf9X2g/E9Jus&#10;n42lNxFWXCxYOmHGI1i6a1S4LFQ7WMc3XXISDlSwcCv3uGZG3wxEsASp65NbePNAr1B3GcfmWlZz&#10;783HXfYsoZAQFo6lwP8kgrZjNJGCfwvErvBW0H6gjfNY5PaxBbHxCNba5HR9Pxd5fr2MBSs5YfoW&#10;LGL6b/21JDkDJ57umJWezC0GLViC0BTsC8RL3+HUgYEJliB3I+x3WKmQVEG+Xrk8h9XCQDv+gmB1&#10;gvz5iNLRLEt/PZkUPZuoWfGV45BlKB/TFI5Ojyn1LViktN5aUTmTXxC3YFmwkpNsD0yXTpo71TK9&#10;16hSsAQ5+jn5RzN1dNeo6yxzTmDdQctuS5Z7XzfblmBd2pYjmxkppRDfnfb1jnK9M730MlEQGiHv&#10;QZYfjKoJlPXwdvs2vxLhniBfv26seWnqbVYKFzGh/dT75fUAdOlzfcR0h+/OyO34N2F3YTtR7PiM&#10;IPGp2Cc5BnrWs5d9/DV2QFSvhJyTsNzxYxuLI9wRck8kt/SNscTEVZG6AmPBooHkjZ0aAN4sY5ob&#10;1PGkF+ToDlJSh/WObyFtkdlG1gqXkbSnS6z2vOkR7gh19WK5o7Bz243YN1iWzj/CvybWvs21I9w3&#10;bOstsb3CftAL0g87lPaCyiB3Teocnm0jY3psp3RAvhvU0zvovx7ttNvx7H/XXwZqQb5+AKT9+HX9&#10;DYAW+twQrTOpk9sP/m49vD3uN5IsP1iwjDGTBguWMWbSYMEyxkwaLFjGmEmDBcsYM2mwYBljJg0W&#10;LGPMpMGCZYyZNFiwjDGTBv1u4BWPTK/NLhybnbvs5sYqy65oTK/DRn/R6PiDncYYY4wxxhhjjDHG&#10;GGOMMcYYY4wxxhhjjDHGGGOMMcYYY4wxxhhjjDHGGGOMMcYYY4wxxhhjjDHGGGOMMcYYY4wxxhhj&#10;jDHGGGOMMcYYY4wxxhhjJiqNxv8BWIsiDzvqHuAAAAAASUVORK5CYIJQSwMEFAAGAAgAAAAhALeG&#10;GZvjAAAADgEAAA8AAABkcnMvZG93bnJldi54bWxMj0Frg0AQhe+F/odlCr0lqybaYl1DCG1PodCk&#10;UHqb6EQl7qy4GzX/vuupvc3Me7z5XraZdCsG6m1jWEG4DEAQF6ZsuFLwdXxbPIOwDrnE1jApuJGF&#10;TX5/l2FampE/aTi4SvgQtikqqJ3rUiltUZNGuzQdsdfOptfo/NpXsuxx9OG6lVEQJFJjw/5DjR3t&#10;aiouh6tW8D7iuF2Fr8P+ct7dfo7xx/c+JKUeH6btCwhHk/szw4zv0SH3TCdz5dKKVsEiTCJfxs3T&#10;OvYtZk+UrPztpGCdPMUg80z+r5H/Ag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DSA/WwNBQAAphEAAA4AAAAAAAAAAAAAAAAAOgIAAGRycy9lMm9Eb2MueG1sUEsB&#10;Ai0ACgAAAAAAAAAhAMeh006QEAAAkBAAABQAAAAAAAAAAAAAAAAAcwcAAGRycy9tZWRpYS9pbWFn&#10;ZTEucG5nUEsBAi0AFAAGAAgAAAAhALeGGZvjAAAADgEAAA8AAAAAAAAAAAAAAAAANRgAAGRycy9k&#10;b3ducmV2LnhtbFBLAQItABQABgAIAAAAIQCqJg6+vAAAACEBAAAZAAAAAAAAAAAAAAAAAEUZAABk&#10;cnMvX3JlbHMvZTJvRG9jLnhtbC5yZWxzUEsFBgAAAAAGAAYAfAEAADgaAAAAAA==&#10;">
                <v:rect id="Rectangle 3" o:spid="_x0000_s1027" style="position:absolute;width:90487;height:38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lWhwgAAANoAAAAPAAAAZHJzL2Rvd25yZXYueG1sRI9Ra8JA&#10;EITfhf6HYwt9Ed20okj0lFJbEAQhUfB1ya1JMLcXcldN/31PEHwcZuYbZrnubaOu3PnaiYb3cQKK&#10;pXCmllLD8fAzmoPygcRQ44Q1/LGH9eplsKTUuJtkfM1DqSJEfEoaqhDaFNEXFVvyY9eyRO/sOksh&#10;yq5E09Etwm2DH0kyQ0u1xIWKWv6quLjkv1YDIZr9bneaZ0OHm8xk7fdmP9X67bX/XIAK3Idn+NHe&#10;Gg0TuF+JNwBX/wAAAP//AwBQSwECLQAUAAYACAAAACEA2+H2y+4AAACFAQAAEwAAAAAAAAAAAAAA&#10;AAAAAAAAW0NvbnRlbnRfVHlwZXNdLnhtbFBLAQItABQABgAIAAAAIQBa9CxbvwAAABUBAAALAAAA&#10;AAAAAAAAAAAAAB8BAABfcmVscy8ucmVsc1BLAQItABQABgAIAAAAIQCgSlWhwgAAANoAAAAPAAAA&#10;AAAAAAAAAAAAAAcCAABkcnMvZG93bnJldi54bWxQSwUGAAAAAAMAAwC3AAAA9gIAAAAA&#10;" fillcolor="#0072c6" stroked="f" strokeweight="2pt"/>
                <v:rect id="Rectangle 4" o:spid="_x0000_s1028" style="position:absolute;top:19907;width:45148;height:18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8UOwgAAANoAAAAPAAAAZHJzL2Rvd25yZXYueG1sRI9BawIx&#10;FITvhf6H8ArealbRKlujFEHwIra2UI+PzTO7dPOyTWJc/30jCD0OM/MNs1j1thWJfGgcKxgNCxDE&#10;ldMNGwVfn5vnOYgQkTW2jknBlQKslo8PCyy1u/AHpUM0IkM4lKigjrErpQxVTRbD0HXE2Ts5bzFm&#10;6Y3UHi8Zbls5LooXabHhvFBjR+uaqp/D2SrYHWcn42ajlGTza/z7d5qG6V6pwVP/9goiUh//w/f2&#10;ViuYwO1KvgFy+QcAAP//AwBQSwECLQAUAAYACAAAACEA2+H2y+4AAACFAQAAEwAAAAAAAAAAAAAA&#10;AAAAAAAAW0NvbnRlbnRfVHlwZXNdLnhtbFBLAQItABQABgAIAAAAIQBa9CxbvwAAABUBAAALAAAA&#10;AAAAAAAAAAAAAB8BAABfcmVscy8ucmVsc1BLAQItABQABgAIAAAAIQAG28UOwgAAANoAAAAPAAAA&#10;AAAAAAAAAAAAAAcCAABkcnMvZG93bnJldi54bWxQSwUGAAAAAAMAAwC3AAAA9gIAAAAA&#10;" fillcolor="#00bcf2" stroked="f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29" type="#_x0000_t202" style="position:absolute;left:1238;top:20669;width:43339;height:18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wrVxAAAANsAAAAPAAAAZHJzL2Rvd25yZXYueG1sRE9La8JA&#10;EL4L/odlhN7MRpFSUtcQhKD2cTAWxNs0O02C2dmQ3Wrsr+8WCt7m43vOMh1MKy7Uu8ayglkUgyAu&#10;rW64UvBxyKdPIJxH1thaJgU3cpCuxqMlJtpeeU+XwlcihLBLUEHtfZdI6cqaDLrIdsSB+7K9QR9g&#10;X0nd4zWEm1bO4/hRGmw4NNTY0bqm8lx8GwVHfLfbzcti8Zbtbufy8yd/LU65Ug+TIXsG4Wnwd/G/&#10;e6vD/Dn8/RIOkKtfAAAA//8DAFBLAQItABQABgAIAAAAIQDb4fbL7gAAAIUBAAATAAAAAAAAAAAA&#10;AAAAAAAAAABbQ29udGVudF9UeXBlc10ueG1sUEsBAi0AFAAGAAgAAAAhAFr0LFu/AAAAFQEAAAsA&#10;AAAAAAAAAAAAAAAAHwEAAF9yZWxzLy5yZWxzUEsBAi0AFAAGAAgAAAAhAOObCtXEAAAA2wAAAA8A&#10;AAAAAAAAAAAAAAAABwIAAGRycy9kb3ducmV2LnhtbFBLBQYAAAAAAwADALcAAAD4AgAAAAA=&#10;" filled="f" stroked="f" strokeweight=".5pt">
                  <v:textbox inset="36pt">
                    <w:txbxContent>
                      <w:p w14:paraId="55B947FD" w14:textId="77777777" w:rsidR="00915131" w:rsidRDefault="00915131" w:rsidP="00930261">
                        <w:pPr>
                          <w:pStyle w:val="CoverTitle"/>
                        </w:pPr>
                      </w:p>
                      <w:p w14:paraId="038D7370" w14:textId="1A5D9432" w:rsidR="00915131" w:rsidRDefault="009B6164" w:rsidP="009B6164">
                        <w:pPr>
                          <w:pStyle w:val="CoverTitle"/>
                        </w:pPr>
                        <w:r>
                          <w:t>Migrating Data from MariaDB to Azure for MariaDB</w:t>
                        </w:r>
                      </w:p>
                      <w:p w14:paraId="47CD9B0C" w14:textId="77777777" w:rsidR="00915131" w:rsidRPr="00AB4DDB" w:rsidRDefault="00915131" w:rsidP="00AB4DDB">
                        <w:pPr>
                          <w:pStyle w:val="CoverSubject"/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30" type="#_x0000_t75" style="position:absolute;left:5524;top:3238;width:12446;height:4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elbxAAAANsAAAAPAAAAZHJzL2Rvd25yZXYueG1sRI/NbsJA&#10;DITvlXiHlZF6Kxuo+FHKglqkqFScoH0Ak3WTkKw3ZLcQ3h4fKnGzNeOZz8t17xp1oS5Ung2MRwko&#10;4tzbigsDP9/ZywJUiMgWG89k4EYB1qvB0xJT66+8p8shFkpCOKRooIyxTbUOeUkOw8i3xKL9+s5h&#10;lLUrtO3wKuGu0ZMkmWmHFUtDiS1tSsrrw58zsN3UJ37N9jV+uHN2y6fHz93X3JjnYf/+BipSHx/m&#10;/+utFXyhl19kAL26AwAA//8DAFBLAQItABQABgAIAAAAIQDb4fbL7gAAAIUBAAATAAAAAAAAAAAA&#10;AAAAAAAAAABbQ29udGVudF9UeXBlc10ueG1sUEsBAi0AFAAGAAgAAAAhAFr0LFu/AAAAFQEAAAsA&#10;AAAAAAAAAAAAAAAAHwEAAF9yZWxzLy5yZWxzUEsBAi0AFAAGAAgAAAAhADBZ6VvEAAAA2wAAAA8A&#10;AAAAAAAAAAAAAAAABwIAAGRycy9kb3ducmV2LnhtbFBLBQYAAAAAAwADALcAAAD4AgAAAAA=&#10;">
                  <v:imagedata r:id="rId13" o:title="MSFT_logo_rgb_C-Wht_D"/>
                </v:shape>
              </v:group>
            </w:pict>
          </mc:Fallback>
        </mc:AlternateContent>
      </w:r>
    </w:p>
    <w:p w14:paraId="038D6EE2" w14:textId="77777777" w:rsidR="00342676" w:rsidRDefault="00342676">
      <w:pPr>
        <w:spacing w:before="5160"/>
      </w:pPr>
    </w:p>
    <w:p w14:paraId="038D6EE9" w14:textId="77777777" w:rsidR="00342676" w:rsidRPr="00B57024" w:rsidRDefault="00993A73">
      <w:pPr>
        <w:rPr>
          <w:rStyle w:val="Emphasis"/>
          <w:sz w:val="16"/>
        </w:rPr>
      </w:pPr>
      <w:r w:rsidRPr="00B57024">
        <w:rPr>
          <w:rStyle w:val="Emphasis"/>
          <w:sz w:val="16"/>
        </w:rPr>
        <w:t>Prepared by</w:t>
      </w:r>
    </w:p>
    <w:p w14:paraId="79A711A8" w14:textId="03013FE1" w:rsidR="00EC04F2" w:rsidRPr="00B57024" w:rsidRDefault="0039152D" w:rsidP="002F38D2">
      <w:pPr>
        <w:spacing w:before="0" w:after="0" w:line="240" w:lineRule="auto"/>
        <w:rPr>
          <w:b/>
          <w:sz w:val="16"/>
        </w:rPr>
      </w:pPr>
      <w:r>
        <w:rPr>
          <w:b/>
          <w:sz w:val="16"/>
        </w:rPr>
        <w:t>Bram Pahlawanto</w:t>
      </w:r>
    </w:p>
    <w:p w14:paraId="195D65DA" w14:textId="63FF092B" w:rsidR="00EC04F2" w:rsidRPr="00B57024" w:rsidRDefault="00B57024" w:rsidP="002F38D2">
      <w:pPr>
        <w:spacing w:before="0" w:after="0" w:line="240" w:lineRule="auto"/>
        <w:rPr>
          <w:noProof/>
          <w:sz w:val="16"/>
        </w:rPr>
      </w:pPr>
      <w:r w:rsidRPr="00B57024">
        <w:rPr>
          <w:noProof/>
          <w:sz w:val="16"/>
        </w:rPr>
        <w:t>Solution Architect</w:t>
      </w:r>
      <w:r>
        <w:rPr>
          <w:noProof/>
          <w:sz w:val="16"/>
        </w:rPr>
        <w:t xml:space="preserve">, </w:t>
      </w:r>
      <w:r w:rsidR="001619FD">
        <w:rPr>
          <w:noProof/>
          <w:sz w:val="16"/>
        </w:rPr>
        <w:t>DMJ Engineering Program</w:t>
      </w:r>
    </w:p>
    <w:p w14:paraId="017BECE8" w14:textId="1346B68F" w:rsidR="00EC04F2" w:rsidRDefault="008C1A23" w:rsidP="002F38D2">
      <w:pPr>
        <w:spacing w:before="0" w:after="0" w:line="240" w:lineRule="auto"/>
        <w:rPr>
          <w:sz w:val="16"/>
        </w:rPr>
      </w:pPr>
      <w:hyperlink r:id="rId14" w:history="1">
        <w:r w:rsidR="0039152D" w:rsidRPr="007B19F5">
          <w:rPr>
            <w:rStyle w:val="Hyperlink"/>
            <w:sz w:val="16"/>
          </w:rPr>
          <w:t>bram.pahlawanto@microsoft.com</w:t>
        </w:r>
      </w:hyperlink>
    </w:p>
    <w:p w14:paraId="02939FE0" w14:textId="35477C15" w:rsidR="00D14C89" w:rsidRPr="00D14C89" w:rsidRDefault="009B6164">
      <w:pPr>
        <w:rPr>
          <w:noProof/>
          <w:sz w:val="16"/>
        </w:rPr>
      </w:pPr>
      <w:r>
        <w:rPr>
          <w:noProof/>
          <w:sz w:val="16"/>
        </w:rPr>
        <w:t>Nov</w:t>
      </w:r>
      <w:r w:rsidR="00D14C89" w:rsidRPr="00D14C89">
        <w:rPr>
          <w:noProof/>
          <w:sz w:val="16"/>
        </w:rPr>
        <w:t>-201</w:t>
      </w:r>
      <w:r w:rsidR="00893F47">
        <w:rPr>
          <w:noProof/>
          <w:sz w:val="16"/>
        </w:rPr>
        <w:t>9</w:t>
      </w:r>
    </w:p>
    <w:p w14:paraId="0603BEFD" w14:textId="77777777" w:rsidR="002F38D2" w:rsidRPr="00B57024" w:rsidRDefault="002F38D2" w:rsidP="002F38D2">
      <w:pPr>
        <w:rPr>
          <w:noProof/>
          <w:sz w:val="16"/>
        </w:rPr>
      </w:pPr>
    </w:p>
    <w:p w14:paraId="732C9B73" w14:textId="538C7D7B" w:rsidR="009333FB" w:rsidRDefault="009333FB">
      <w:pPr>
        <w:rPr>
          <w:rStyle w:val="Hyperlink"/>
          <w:sz w:val="16"/>
        </w:rPr>
      </w:pPr>
    </w:p>
    <w:p w14:paraId="4FA18EDC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09210BDF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1AAF7BB4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23236068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010F5EA5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562EF7F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10B9AFE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5822492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40E6432E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4EA44C56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p w14:paraId="063F9909" w14:textId="77777777" w:rsidR="00B033A5" w:rsidRDefault="00B033A5" w:rsidP="00707144">
      <w:pPr>
        <w:rPr>
          <w:rFonts w:cs="Segoe UI"/>
          <w:b/>
          <w:bCs/>
          <w:color w:val="1F3864"/>
          <w:sz w:val="20"/>
          <w:szCs w:val="20"/>
        </w:rPr>
      </w:pPr>
    </w:p>
    <w:sdt>
      <w:sdtPr>
        <w:rPr>
          <w:rFonts w:eastAsiaTheme="minorEastAsia"/>
          <w:color w:val="auto"/>
          <w:spacing w:val="0"/>
          <w:sz w:val="22"/>
          <w:szCs w:val="22"/>
          <w:u w:val="single"/>
        </w:rPr>
        <w:id w:val="-26762674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DABACEB" w14:textId="4890D9F5" w:rsidR="006C6784" w:rsidRDefault="006C6784">
          <w:pPr>
            <w:pStyle w:val="TOCHeading"/>
          </w:pPr>
          <w:r>
            <w:t>Contents</w:t>
          </w:r>
        </w:p>
        <w:p w14:paraId="0D27B05B" w14:textId="0CBE0C6B" w:rsidR="00D062D9" w:rsidRDefault="006C6784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859808" w:history="1">
            <w:r w:rsidR="00D062D9" w:rsidRPr="005C658F">
              <w:rPr>
                <w:rStyle w:val="Hyperlink"/>
              </w:rPr>
              <w:t>Introduction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08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3</w:t>
            </w:r>
            <w:r w:rsidR="00D062D9">
              <w:rPr>
                <w:webHidden/>
              </w:rPr>
              <w:fldChar w:fldCharType="end"/>
            </w:r>
          </w:hyperlink>
        </w:p>
        <w:p w14:paraId="46A547BC" w14:textId="3A610B53" w:rsidR="00D062D9" w:rsidRDefault="008C1A23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hyperlink w:anchor="_Toc859809" w:history="1">
            <w:r w:rsidR="00D062D9" w:rsidRPr="005C658F">
              <w:rPr>
                <w:rStyle w:val="Hyperlink"/>
              </w:rPr>
              <w:t>Conventions and Assumptions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09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3</w:t>
            </w:r>
            <w:r w:rsidR="00D062D9">
              <w:rPr>
                <w:webHidden/>
              </w:rPr>
              <w:fldChar w:fldCharType="end"/>
            </w:r>
          </w:hyperlink>
        </w:p>
        <w:p w14:paraId="4DBDC55F" w14:textId="25277A07" w:rsidR="00D062D9" w:rsidRDefault="008C1A23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hyperlink w:anchor="_Toc859810" w:history="1">
            <w:r w:rsidR="00D062D9" w:rsidRPr="005C658F">
              <w:rPr>
                <w:rStyle w:val="Hyperlink"/>
              </w:rPr>
              <w:t>Pre-requisites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10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4</w:t>
            </w:r>
            <w:r w:rsidR="00D062D9">
              <w:rPr>
                <w:webHidden/>
              </w:rPr>
              <w:fldChar w:fldCharType="end"/>
            </w:r>
          </w:hyperlink>
        </w:p>
        <w:p w14:paraId="0449B1B2" w14:textId="4B5C7178" w:rsidR="00D062D9" w:rsidRDefault="008C1A23">
          <w:pPr>
            <w:pStyle w:val="TOC1"/>
            <w:rPr>
              <w:rFonts w:asciiTheme="minorHAnsi" w:hAnsiTheme="minorHAnsi"/>
              <w:sz w:val="22"/>
              <w:lang w:val="en-AU" w:eastAsia="en-AU"/>
            </w:rPr>
          </w:pPr>
          <w:hyperlink w:anchor="_Toc859811" w:history="1">
            <w:r w:rsidR="00D062D9" w:rsidRPr="005C658F">
              <w:rPr>
                <w:rStyle w:val="Hyperlink"/>
              </w:rPr>
              <w:t>Installation</w:t>
            </w:r>
            <w:r w:rsidR="00D062D9">
              <w:rPr>
                <w:webHidden/>
              </w:rPr>
              <w:tab/>
            </w:r>
            <w:r w:rsidR="00D062D9">
              <w:rPr>
                <w:webHidden/>
              </w:rPr>
              <w:fldChar w:fldCharType="begin"/>
            </w:r>
            <w:r w:rsidR="00D062D9">
              <w:rPr>
                <w:webHidden/>
              </w:rPr>
              <w:instrText xml:space="preserve"> PAGEREF _Toc859811 \h </w:instrText>
            </w:r>
            <w:r w:rsidR="00D062D9">
              <w:rPr>
                <w:webHidden/>
              </w:rPr>
            </w:r>
            <w:r w:rsidR="00D062D9">
              <w:rPr>
                <w:webHidden/>
              </w:rPr>
              <w:fldChar w:fldCharType="separate"/>
            </w:r>
            <w:r w:rsidR="00D062D9">
              <w:rPr>
                <w:webHidden/>
              </w:rPr>
              <w:t>5</w:t>
            </w:r>
            <w:r w:rsidR="00D062D9">
              <w:rPr>
                <w:webHidden/>
              </w:rPr>
              <w:fldChar w:fldCharType="end"/>
            </w:r>
          </w:hyperlink>
        </w:p>
        <w:p w14:paraId="2E158CC3" w14:textId="0C7C0710" w:rsidR="006C6784" w:rsidRDefault="006C6784">
          <w:r>
            <w:rPr>
              <w:b/>
              <w:bCs/>
              <w:noProof/>
            </w:rPr>
            <w:fldChar w:fldCharType="end"/>
          </w:r>
        </w:p>
      </w:sdtContent>
    </w:sdt>
    <w:p w14:paraId="5E6FB229" w14:textId="77777777" w:rsidR="006C6784" w:rsidRDefault="006C6784" w:rsidP="00B43B31">
      <w:pPr>
        <w:rPr>
          <w:rStyle w:val="Heading1Char"/>
          <w:sz w:val="28"/>
        </w:rPr>
      </w:pPr>
    </w:p>
    <w:p w14:paraId="2D198362" w14:textId="77777777" w:rsidR="006C6784" w:rsidRDefault="006C6784" w:rsidP="00B43B31">
      <w:pPr>
        <w:rPr>
          <w:rStyle w:val="Heading1Char"/>
          <w:sz w:val="28"/>
        </w:rPr>
      </w:pPr>
    </w:p>
    <w:p w14:paraId="054D6B13" w14:textId="77777777" w:rsidR="006C6784" w:rsidRDefault="006C6784" w:rsidP="00B43B31">
      <w:pPr>
        <w:rPr>
          <w:rStyle w:val="Heading1Char"/>
          <w:sz w:val="28"/>
        </w:rPr>
      </w:pPr>
    </w:p>
    <w:p w14:paraId="62EA1596" w14:textId="77777777" w:rsidR="006C6784" w:rsidRDefault="006C6784" w:rsidP="00B43B31">
      <w:pPr>
        <w:rPr>
          <w:rStyle w:val="Heading1Char"/>
          <w:sz w:val="28"/>
        </w:rPr>
      </w:pPr>
    </w:p>
    <w:p w14:paraId="5B90111A" w14:textId="77777777" w:rsidR="006C6784" w:rsidRDefault="006C6784" w:rsidP="00B43B31">
      <w:pPr>
        <w:rPr>
          <w:rStyle w:val="Heading1Char"/>
          <w:sz w:val="28"/>
        </w:rPr>
      </w:pPr>
    </w:p>
    <w:p w14:paraId="5DC9ABD3" w14:textId="77777777" w:rsidR="006C6784" w:rsidRDefault="006C6784" w:rsidP="00B43B31">
      <w:pPr>
        <w:rPr>
          <w:rStyle w:val="Heading1Char"/>
          <w:sz w:val="28"/>
        </w:rPr>
      </w:pPr>
    </w:p>
    <w:p w14:paraId="233950B9" w14:textId="77777777" w:rsidR="006803EE" w:rsidRDefault="006803EE" w:rsidP="006C6784">
      <w:pPr>
        <w:rPr>
          <w:rStyle w:val="Heading1Char"/>
          <w:sz w:val="28"/>
        </w:rPr>
      </w:pPr>
    </w:p>
    <w:p w14:paraId="6FB79F52" w14:textId="77777777" w:rsidR="006803EE" w:rsidRDefault="006803EE" w:rsidP="006C6784">
      <w:pPr>
        <w:rPr>
          <w:rStyle w:val="Heading1Char"/>
          <w:sz w:val="28"/>
        </w:rPr>
      </w:pPr>
    </w:p>
    <w:p w14:paraId="1951E5DB" w14:textId="77777777" w:rsidR="006803EE" w:rsidRDefault="006803EE" w:rsidP="006C6784">
      <w:pPr>
        <w:rPr>
          <w:rStyle w:val="Heading1Char"/>
          <w:sz w:val="28"/>
        </w:rPr>
      </w:pPr>
    </w:p>
    <w:p w14:paraId="702EB7DE" w14:textId="77777777" w:rsidR="006803EE" w:rsidRDefault="006803EE" w:rsidP="006C6784">
      <w:pPr>
        <w:rPr>
          <w:rStyle w:val="Heading1Char"/>
          <w:sz w:val="28"/>
        </w:rPr>
      </w:pPr>
    </w:p>
    <w:p w14:paraId="72C8EC5B" w14:textId="10C08C57" w:rsidR="006803EE" w:rsidRDefault="006803EE" w:rsidP="006C6784">
      <w:pPr>
        <w:rPr>
          <w:rStyle w:val="Heading1Char"/>
          <w:sz w:val="28"/>
        </w:rPr>
      </w:pPr>
    </w:p>
    <w:p w14:paraId="45D4A3F2" w14:textId="09A2598D" w:rsidR="00053FFE" w:rsidRDefault="00053FFE" w:rsidP="006C6784">
      <w:pPr>
        <w:rPr>
          <w:rStyle w:val="Heading1Char"/>
          <w:sz w:val="28"/>
        </w:rPr>
      </w:pPr>
    </w:p>
    <w:p w14:paraId="34523982" w14:textId="06CAFEE2" w:rsidR="00053FFE" w:rsidRDefault="00053FFE" w:rsidP="006C6784">
      <w:pPr>
        <w:rPr>
          <w:rStyle w:val="Heading1Char"/>
          <w:sz w:val="28"/>
        </w:rPr>
      </w:pPr>
    </w:p>
    <w:p w14:paraId="34A0E1B2" w14:textId="61F75CDD" w:rsidR="00053FFE" w:rsidRDefault="00053FFE" w:rsidP="006C6784">
      <w:pPr>
        <w:rPr>
          <w:rStyle w:val="Heading1Char"/>
          <w:sz w:val="28"/>
        </w:rPr>
      </w:pPr>
    </w:p>
    <w:p w14:paraId="69B26D57" w14:textId="77777777" w:rsidR="00053FFE" w:rsidRDefault="00053FFE" w:rsidP="006C6784">
      <w:pPr>
        <w:rPr>
          <w:rStyle w:val="Heading1Char"/>
          <w:sz w:val="28"/>
        </w:rPr>
      </w:pPr>
    </w:p>
    <w:p w14:paraId="36191F3C" w14:textId="44750C2A" w:rsidR="006C6784" w:rsidRDefault="006C6784" w:rsidP="00CC763E">
      <w:pPr>
        <w:pStyle w:val="Heading1"/>
        <w:rPr>
          <w:rStyle w:val="Heading1Char"/>
          <w:sz w:val="28"/>
        </w:rPr>
      </w:pPr>
      <w:bookmarkStart w:id="0" w:name="_Toc859808"/>
      <w:r>
        <w:rPr>
          <w:rStyle w:val="Heading1Char"/>
          <w:sz w:val="28"/>
        </w:rPr>
        <w:lastRenderedPageBreak/>
        <w:t>Introduction</w:t>
      </w:r>
      <w:bookmarkEnd w:id="0"/>
    </w:p>
    <w:p w14:paraId="226CB21A" w14:textId="09DC8D57" w:rsidR="00451CAF" w:rsidRDefault="00451CAF" w:rsidP="00451CAF">
      <w:pPr>
        <w:pStyle w:val="BodyText"/>
        <w:tabs>
          <w:tab w:val="clear" w:pos="360"/>
        </w:tabs>
        <w:ind w:left="0" w:firstLine="0"/>
        <w:jc w:val="both"/>
      </w:pPr>
      <w:r>
        <w:t xml:space="preserve">This article explains how to </w:t>
      </w:r>
      <w:r w:rsidR="009B6164">
        <w:t>use the python script expimpmysql.py to migrate data from any regular MariaDB Database to Azure for MariaDB</w:t>
      </w:r>
    </w:p>
    <w:p w14:paraId="3EF96371" w14:textId="0597B81E" w:rsidR="00451CAF" w:rsidRDefault="00451CAF" w:rsidP="00451CAF">
      <w:pPr>
        <w:pStyle w:val="BodyText"/>
        <w:jc w:val="both"/>
      </w:pPr>
      <w:r>
        <w:t xml:space="preserve">The </w:t>
      </w:r>
      <w:r w:rsidR="009B6164">
        <w:t>features</w:t>
      </w:r>
      <w:r>
        <w:t xml:space="preserve"> of </w:t>
      </w:r>
      <w:r w:rsidR="009B6164">
        <w:t>this scripts are</w:t>
      </w:r>
      <w:r>
        <w:t>:</w:t>
      </w:r>
    </w:p>
    <w:p w14:paraId="0068B148" w14:textId="583AA247" w:rsidR="00451CAF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Fully configurable</w:t>
      </w:r>
    </w:p>
    <w:p w14:paraId="4B65D8B8" w14:textId="09450486" w:rsidR="00451CAF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 xml:space="preserve">Extract data to a “tab-delimited” format within a </w:t>
      </w:r>
      <w:proofErr w:type="spellStart"/>
      <w:r>
        <w:t>gzip</w:t>
      </w:r>
      <w:proofErr w:type="spellEnd"/>
      <w:r>
        <w:t xml:space="preserve"> file</w:t>
      </w:r>
    </w:p>
    <w:p w14:paraId="37CB37CF" w14:textId="7820F9F2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 xml:space="preserve">Import the extracted data that are in </w:t>
      </w:r>
      <w:proofErr w:type="spellStart"/>
      <w:r>
        <w:t>gzip</w:t>
      </w:r>
      <w:proofErr w:type="spellEnd"/>
      <w:r>
        <w:t xml:space="preserve"> file to a target database</w:t>
      </w:r>
    </w:p>
    <w:p w14:paraId="2C250BAE" w14:textId="622A22A3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Configurable parallelism, no of chunks, character set</w:t>
      </w:r>
      <w:r w:rsidR="00530B84">
        <w:t>, maximum rows per csv file</w:t>
      </w:r>
    </w:p>
    <w:p w14:paraId="2421A8EF" w14:textId="43927160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 xml:space="preserve">Selectable tables or all tables </w:t>
      </w:r>
    </w:p>
    <w:p w14:paraId="3B2D5A79" w14:textId="51981051" w:rsidR="009B6164" w:rsidRDefault="009B616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Obfuscated password is stored in a config, so it doesn’t require to re-enter password when performing data migration</w:t>
      </w:r>
    </w:p>
    <w:p w14:paraId="51B6CE50" w14:textId="36253B68" w:rsidR="00D83EA4" w:rsidRDefault="00D83EA4" w:rsidP="00784966">
      <w:pPr>
        <w:pStyle w:val="BodyText"/>
        <w:numPr>
          <w:ilvl w:val="0"/>
          <w:numId w:val="28"/>
        </w:numPr>
        <w:tabs>
          <w:tab w:val="clear" w:pos="360"/>
        </w:tabs>
        <w:spacing w:before="0" w:after="120" w:line="276" w:lineRule="auto"/>
        <w:ind w:left="357" w:hanging="357"/>
        <w:jc w:val="both"/>
      </w:pPr>
      <w:r>
        <w:t>Generated a logfile</w:t>
      </w:r>
    </w:p>
    <w:p w14:paraId="1F939C9F" w14:textId="0D5C727D" w:rsidR="00FA5FF8" w:rsidRPr="00FA5FF8" w:rsidRDefault="00FA5FF8" w:rsidP="00FA5FF8">
      <w:pPr>
        <w:pStyle w:val="Heading1"/>
        <w:rPr>
          <w:bCs w:val="0"/>
          <w:sz w:val="28"/>
        </w:rPr>
      </w:pPr>
      <w:bookmarkStart w:id="1" w:name="_Toc859809"/>
      <w:r>
        <w:rPr>
          <w:rStyle w:val="Heading1Char"/>
          <w:sz w:val="28"/>
        </w:rPr>
        <w:t>Conventions and Assumptions</w:t>
      </w:r>
      <w:bookmarkEnd w:id="1"/>
    </w:p>
    <w:p w14:paraId="52B7CFCC" w14:textId="06F7342C" w:rsidR="00FA5FF8" w:rsidRPr="00FA5FF8" w:rsidRDefault="00FA5FF8" w:rsidP="00FA5FF8">
      <w:pPr>
        <w:rPr>
          <w:rStyle w:val="SourceText"/>
          <w:rFonts w:ascii="Segoe UI" w:eastAsiaTheme="minorEastAsia" w:hAnsi="Segoe UI" w:cstheme="minorBidi"/>
        </w:rPr>
      </w:pPr>
      <w:r>
        <w:t>The following variables are used for ease of installation</w:t>
      </w:r>
    </w:p>
    <w:p w14:paraId="4EA0E6CA" w14:textId="6DF7B3C0" w:rsidR="00FA5FF8" w:rsidRPr="00D062D9" w:rsidRDefault="00FA5FF8" w:rsidP="00FA5FF8">
      <w:pPr>
        <w:pStyle w:val="BodyText"/>
        <w:numPr>
          <w:ilvl w:val="0"/>
          <w:numId w:val="27"/>
        </w:numPr>
        <w:tabs>
          <w:tab w:val="clear" w:pos="360"/>
        </w:tabs>
        <w:spacing w:before="0" w:after="140" w:line="276" w:lineRule="auto"/>
        <w:jc w:val="both"/>
        <w:rPr>
          <w:rStyle w:val="SourceText"/>
          <w:rFonts w:ascii="Segoe UI" w:eastAsia="Nimbus Sans" w:hAnsi="Segoe UI" w:cs="Segoe UI"/>
        </w:rPr>
      </w:pPr>
      <w:r w:rsidRPr="00D062D9">
        <w:rPr>
          <w:rStyle w:val="SourceText"/>
          <w:rFonts w:ascii="Segoe UI" w:hAnsi="Segoe UI" w:cs="Segoe UI"/>
        </w:rPr>
        <w:t>Server Name: Linux1</w:t>
      </w:r>
    </w:p>
    <w:p w14:paraId="7F7F40C2" w14:textId="77C608F6" w:rsidR="00FA5FF8" w:rsidRPr="00D062D9" w:rsidRDefault="009B6164" w:rsidP="00FA5FF8">
      <w:pPr>
        <w:pStyle w:val="BodyText"/>
        <w:numPr>
          <w:ilvl w:val="0"/>
          <w:numId w:val="27"/>
        </w:numPr>
        <w:tabs>
          <w:tab w:val="clear" w:pos="360"/>
        </w:tabs>
        <w:spacing w:before="0" w:after="140" w:line="276" w:lineRule="auto"/>
        <w:jc w:val="both"/>
      </w:pPr>
      <w:r>
        <w:rPr>
          <w:rStyle w:val="SourceText"/>
          <w:rFonts w:ascii="Segoe UI" w:hAnsi="Segoe UI" w:cs="Segoe UI"/>
        </w:rPr>
        <w:t>Config file: mysqlconfig.ini</w:t>
      </w:r>
    </w:p>
    <w:p w14:paraId="044E80A3" w14:textId="13851621" w:rsidR="00FA5FF8" w:rsidRPr="00FA5FF8" w:rsidRDefault="00FA5FF8" w:rsidP="00FA5FF8">
      <w:pPr>
        <w:pStyle w:val="BodyText"/>
        <w:numPr>
          <w:ilvl w:val="0"/>
          <w:numId w:val="27"/>
        </w:numPr>
        <w:tabs>
          <w:tab w:val="clear" w:pos="360"/>
        </w:tabs>
        <w:spacing w:before="0" w:after="140" w:line="276" w:lineRule="auto"/>
        <w:jc w:val="both"/>
        <w:rPr>
          <w:rStyle w:val="SourceText"/>
          <w:rFonts w:ascii="Segoe UI" w:eastAsiaTheme="minorEastAsia" w:hAnsi="Segoe UI" w:cs="Segoe UI"/>
        </w:rPr>
      </w:pPr>
      <w:r w:rsidRPr="00D062D9">
        <w:rPr>
          <w:rStyle w:val="SourceText"/>
          <w:rFonts w:ascii="Segoe UI" w:hAnsi="Segoe UI" w:cs="Segoe UI"/>
        </w:rPr>
        <w:t>Linux prompt:</w:t>
      </w:r>
      <w:r>
        <w:rPr>
          <w:rStyle w:val="SourceText"/>
          <w:rFonts w:ascii="Nimbus Roman" w:hAnsi="Nimbus Roman"/>
        </w:rPr>
        <w:t xml:space="preserve"> </w:t>
      </w:r>
      <w:r>
        <w:rPr>
          <w:rStyle w:val="SourceText"/>
        </w:rPr>
        <w:t>#</w:t>
      </w:r>
    </w:p>
    <w:p w14:paraId="0D7C235C" w14:textId="77777777" w:rsidR="00530B84" w:rsidRPr="00530B84" w:rsidRDefault="00FA5FF8" w:rsidP="00530B84">
      <w:pPr>
        <w:pStyle w:val="BodyText"/>
        <w:numPr>
          <w:ilvl w:val="0"/>
          <w:numId w:val="27"/>
        </w:numPr>
        <w:tabs>
          <w:tab w:val="clear" w:pos="360"/>
        </w:tabs>
        <w:spacing w:before="0" w:after="140"/>
        <w:rPr>
          <w:rStyle w:val="SourceText"/>
          <w:rFonts w:ascii="Courier New" w:eastAsiaTheme="minorEastAsia" w:hAnsi="Courier New" w:cs="Courier New"/>
          <w:color w:val="333333"/>
          <w:sz w:val="20"/>
          <w:szCs w:val="20"/>
          <w:shd w:val="clear" w:color="auto" w:fill="F5F5F5"/>
        </w:rPr>
      </w:pPr>
      <w:r w:rsidRPr="00D062D9">
        <w:rPr>
          <w:rStyle w:val="SourceText"/>
          <w:rFonts w:ascii="Segoe UI" w:hAnsi="Segoe UI" w:cs="Segoe UI"/>
        </w:rPr>
        <w:t xml:space="preserve">Sample </w:t>
      </w:r>
      <w:r w:rsidR="00530B84">
        <w:rPr>
          <w:rStyle w:val="SourceText"/>
          <w:rFonts w:ascii="Segoe UI" w:hAnsi="Segoe UI" w:cs="Segoe UI"/>
        </w:rPr>
        <w:t>mysqlconfig.ini</w:t>
      </w:r>
    </w:p>
    <w:p w14:paraId="589F323B" w14:textId="3AD857FD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[export]</w:t>
      </w: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br/>
      </w: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servername</w:t>
      </w:r>
      <w:proofErr w:type="spell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 = </w:t>
      </w: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archdocker</w:t>
      </w:r>
      <w:proofErr w:type="spellEnd"/>
    </w:p>
    <w:p w14:paraId="6E56F246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ort = 3306</w:t>
      </w:r>
    </w:p>
    <w:p w14:paraId="18995667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username = </w:t>
      </w: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bram</w:t>
      </w:r>
      <w:proofErr w:type="spellEnd"/>
    </w:p>
    <w:p w14:paraId="4D946158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database = </w:t>
      </w: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bram</w:t>
      </w:r>
      <w:proofErr w:type="spellEnd"/>
    </w:p>
    <w:p w14:paraId="50674216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charset = latin1</w:t>
      </w:r>
    </w:p>
    <w:p w14:paraId="245F2D05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rowchunk</w:t>
      </w:r>
      <w:proofErr w:type="spell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 = 100000</w:t>
      </w:r>
    </w:p>
    <w:p w14:paraId="724EE949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maxrowsperfile</w:t>
      </w:r>
      <w:proofErr w:type="spell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 = 2000000</w:t>
      </w:r>
    </w:p>
    <w:p w14:paraId="585898DE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tables = all</w:t>
      </w:r>
    </w:p>
    <w:p w14:paraId="59ED6685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arallel = 5</w:t>
      </w:r>
    </w:p>
    <w:p w14:paraId="0382EF69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password = </w:t>
      </w:r>
      <w:proofErr w:type="gram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Oa{</w:t>
      </w:r>
      <w:proofErr w:type="gram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u</w:t>
      </w:r>
    </w:p>
    <w:p w14:paraId="5127429F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</w:p>
    <w:p w14:paraId="6A339F6E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[import]</w:t>
      </w:r>
    </w:p>
    <w:p w14:paraId="59783EB6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servername</w:t>
      </w:r>
      <w:proofErr w:type="spell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 = </w:t>
      </w: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archdocker</w:t>
      </w:r>
      <w:proofErr w:type="spellEnd"/>
    </w:p>
    <w:p w14:paraId="750AC0B4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port = 3306</w:t>
      </w:r>
    </w:p>
    <w:p w14:paraId="388FAB82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username = bram2</w:t>
      </w:r>
    </w:p>
    <w:p w14:paraId="7AB36647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database = bram2</w:t>
      </w:r>
    </w:p>
    <w:p w14:paraId="4F6799A5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charset = latin1</w:t>
      </w:r>
    </w:p>
    <w:p w14:paraId="547E1F7D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lastRenderedPageBreak/>
        <w:t>parallel = 5</w:t>
      </w:r>
    </w:p>
    <w:p w14:paraId="058AE25E" w14:textId="77777777" w:rsidR="00530B84" w:rsidRPr="00D83EA4" w:rsidRDefault="00530B84" w:rsidP="00530B8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proofErr w:type="spell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rowchunk</w:t>
      </w:r>
      <w:proofErr w:type="spell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 = 100000</w:t>
      </w:r>
    </w:p>
    <w:p w14:paraId="3C1AEF77" w14:textId="77777777" w:rsidR="00530B84" w:rsidRPr="00D83EA4" w:rsidRDefault="00530B84" w:rsidP="00D83EA4">
      <w:pPr>
        <w:pStyle w:val="BodyText"/>
        <w:tabs>
          <w:tab w:val="clear" w:pos="360"/>
        </w:tabs>
        <w:spacing w:before="0"/>
        <w:ind w:firstLine="0"/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tables = all</w:t>
      </w:r>
    </w:p>
    <w:p w14:paraId="4F5B9C6A" w14:textId="70616E5C" w:rsidR="00FA5FF8" w:rsidRPr="00D83EA4" w:rsidRDefault="00530B84" w:rsidP="00D83EA4">
      <w:pPr>
        <w:pStyle w:val="BodyText"/>
        <w:tabs>
          <w:tab w:val="clear" w:pos="360"/>
        </w:tabs>
        <w:spacing w:before="0" w:line="276" w:lineRule="auto"/>
        <w:ind w:firstLine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 xml:space="preserve">password = </w:t>
      </w:r>
      <w:proofErr w:type="gramStart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Oa{</w:t>
      </w:r>
      <w:proofErr w:type="spellStart"/>
      <w:proofErr w:type="gramEnd"/>
      <w:r w:rsidRPr="00D83EA4">
        <w:rPr>
          <w:rFonts w:ascii="Courier New" w:hAnsi="Courier New" w:cs="Courier New"/>
          <w:color w:val="333333"/>
          <w:sz w:val="20"/>
          <w:szCs w:val="20"/>
          <w:shd w:val="clear" w:color="auto" w:fill="F5F5F5"/>
        </w:rPr>
        <w:t>uC</w:t>
      </w:r>
      <w:proofErr w:type="spellEnd"/>
    </w:p>
    <w:p w14:paraId="35E2DA86" w14:textId="2175ADB3" w:rsidR="00667765" w:rsidRDefault="00667765" w:rsidP="00667765">
      <w:pPr>
        <w:pStyle w:val="Heading1"/>
        <w:rPr>
          <w:rStyle w:val="Heading1Char"/>
          <w:sz w:val="28"/>
        </w:rPr>
      </w:pPr>
      <w:bookmarkStart w:id="2" w:name="_Toc859810"/>
      <w:r>
        <w:rPr>
          <w:rStyle w:val="Heading1Char"/>
          <w:sz w:val="28"/>
        </w:rPr>
        <w:t>Pre-requisites</w:t>
      </w:r>
      <w:bookmarkEnd w:id="2"/>
    </w:p>
    <w:p w14:paraId="3AA675C3" w14:textId="01766F9C" w:rsidR="00451CAF" w:rsidRDefault="00451CAF" w:rsidP="00451CAF">
      <w:pPr>
        <w:pStyle w:val="BodyText"/>
        <w:tabs>
          <w:tab w:val="clear" w:pos="360"/>
        </w:tabs>
        <w:spacing w:before="0" w:after="140" w:line="276" w:lineRule="auto"/>
        <w:ind w:left="0" w:firstLine="0"/>
      </w:pPr>
      <w:r>
        <w:t>Any</w:t>
      </w:r>
      <w:r w:rsidR="00667765">
        <w:t xml:space="preserve"> Linux distros (distributions)</w:t>
      </w:r>
      <w:r>
        <w:t xml:space="preserve"> </w:t>
      </w:r>
      <w:r w:rsidR="00530B84">
        <w:t xml:space="preserve">can be used to run this script </w:t>
      </w:r>
      <w:proofErr w:type="gramStart"/>
      <w:r w:rsidR="00530B84">
        <w:t>as long as</w:t>
      </w:r>
      <w:proofErr w:type="gramEnd"/>
      <w:r w:rsidR="00530B84">
        <w:t xml:space="preserve"> python (3.6 or later) is installed</w:t>
      </w:r>
    </w:p>
    <w:p w14:paraId="794F2F01" w14:textId="70F27120" w:rsidR="00667765" w:rsidRDefault="00451CAF" w:rsidP="00451CAF">
      <w:pPr>
        <w:pStyle w:val="BodyText"/>
        <w:tabs>
          <w:tab w:val="clear" w:pos="360"/>
        </w:tabs>
        <w:spacing w:before="0" w:after="140" w:line="276" w:lineRule="auto"/>
        <w:ind w:left="0" w:firstLine="0"/>
      </w:pPr>
      <w:r>
        <w:t xml:space="preserve">Before performing the installation, </w:t>
      </w:r>
      <w:r w:rsidR="00667765">
        <w:t>the following pre-requisite steps must be satisfied:</w:t>
      </w:r>
    </w:p>
    <w:p w14:paraId="38AAA14D" w14:textId="6BA5B5B5" w:rsidR="00FA5FF8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r>
        <w:t>Python 3.6 or later</w:t>
      </w:r>
    </w:p>
    <w:p w14:paraId="4F38E2AE" w14:textId="670CA014" w:rsidR="00530B84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r>
        <w:t>Python-pip3 is installed</w:t>
      </w:r>
    </w:p>
    <w:p w14:paraId="6A661FFD" w14:textId="39BCCF57" w:rsidR="00530B84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proofErr w:type="spellStart"/>
      <w:r>
        <w:t>Pymysql</w:t>
      </w:r>
      <w:proofErr w:type="spellEnd"/>
      <w:r>
        <w:t xml:space="preserve"> library for python is installed</w:t>
      </w:r>
    </w:p>
    <w:p w14:paraId="1B6B1BC4" w14:textId="1AE95B43" w:rsidR="00530B84" w:rsidRPr="008B76C7" w:rsidRDefault="00530B84" w:rsidP="00530B84">
      <w:pPr>
        <w:pStyle w:val="BodyText"/>
        <w:numPr>
          <w:ilvl w:val="0"/>
          <w:numId w:val="24"/>
        </w:numPr>
        <w:spacing w:before="0" w:after="140" w:line="276" w:lineRule="auto"/>
      </w:pPr>
      <w:r>
        <w:t xml:space="preserve">Connection to the source database and target database can be performed </w:t>
      </w:r>
      <w:r w:rsidR="0034476A">
        <w:t>and the designated ports on both source and target are opened</w:t>
      </w:r>
    </w:p>
    <w:p w14:paraId="04FAE71C" w14:textId="3C454D2A" w:rsidR="00FA5FF8" w:rsidRDefault="0034476A" w:rsidP="00FA5FF8">
      <w:pPr>
        <w:pStyle w:val="BodyText"/>
        <w:numPr>
          <w:ilvl w:val="0"/>
          <w:numId w:val="24"/>
        </w:numPr>
        <w:spacing w:before="0" w:after="140" w:line="276" w:lineRule="auto"/>
      </w:pPr>
      <w:r>
        <w:t xml:space="preserve">If necessary, run this script on a dedicated machine which has few </w:t>
      </w:r>
      <w:proofErr w:type="gramStart"/>
      <w:r>
        <w:t>number</w:t>
      </w:r>
      <w:proofErr w:type="gramEnd"/>
      <w:r>
        <w:t xml:space="preserve"> of CPU and few giga bytes of memory</w:t>
      </w:r>
    </w:p>
    <w:p w14:paraId="50603381" w14:textId="77777777" w:rsidR="00FA5FF8" w:rsidRDefault="00FA5FF8" w:rsidP="00FA5FF8">
      <w:pPr>
        <w:pStyle w:val="BodyText"/>
        <w:ind w:left="720"/>
        <w:rPr>
          <w:rStyle w:val="SourceText"/>
          <w:rFonts w:ascii="Nimbus Roman" w:hAnsi="Nimbus Roman"/>
        </w:rPr>
      </w:pPr>
    </w:p>
    <w:p w14:paraId="1B07369B" w14:textId="20B03448" w:rsidR="00667765" w:rsidRDefault="00667765" w:rsidP="00667765">
      <w:pPr>
        <w:pStyle w:val="Heading1"/>
        <w:rPr>
          <w:rStyle w:val="Heading1Char"/>
          <w:sz w:val="28"/>
        </w:rPr>
      </w:pPr>
      <w:bookmarkStart w:id="3" w:name="_Toc859811"/>
      <w:r>
        <w:rPr>
          <w:rStyle w:val="Heading1Char"/>
          <w:sz w:val="28"/>
        </w:rPr>
        <w:t>Installation</w:t>
      </w:r>
      <w:bookmarkEnd w:id="3"/>
    </w:p>
    <w:p w14:paraId="01207536" w14:textId="50B3D2E5" w:rsidR="00C66B2F" w:rsidRDefault="00C66B2F" w:rsidP="00646B6A">
      <w:r>
        <w:t>After the pre-requisites have been satisfied, execute the following steps:</w:t>
      </w:r>
    </w:p>
    <w:p w14:paraId="4F59F9D2" w14:textId="472E5C9B" w:rsidR="00D062D9" w:rsidRPr="0044629E" w:rsidRDefault="0034476A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after="140" w:line="276" w:lineRule="auto"/>
        <w:ind w:left="360"/>
      </w:pPr>
      <w:r>
        <w:t>Copy the script file expimpmysql.py in a directory and ensure the directory has writable permission to the user who will be running the script</w:t>
      </w:r>
    </w:p>
    <w:p w14:paraId="672372B1" w14:textId="77777777" w:rsidR="00D83EA4" w:rsidRPr="00D83EA4" w:rsidRDefault="0034476A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line="276" w:lineRule="auto"/>
        <w:ind w:left="360"/>
      </w:pPr>
      <w:r>
        <w:rPr>
          <w:rFonts w:cs="Arial"/>
          <w:color w:val="424142"/>
        </w:rPr>
        <w:t>Copy the config file mysqlconfig.ini into the same location as the above script</w:t>
      </w:r>
      <w:r w:rsidR="00D83EA4">
        <w:rPr>
          <w:rFonts w:cs="Arial"/>
          <w:color w:val="424142"/>
        </w:rPr>
        <w:t xml:space="preserve"> </w:t>
      </w:r>
    </w:p>
    <w:p w14:paraId="247EE0FE" w14:textId="798AC10C" w:rsidR="0034476A" w:rsidRPr="00D83EA4" w:rsidRDefault="00D83EA4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line="276" w:lineRule="auto"/>
        <w:ind w:left="360"/>
      </w:pPr>
      <w:r>
        <w:rPr>
          <w:rFonts w:cs="Arial"/>
          <w:color w:val="424142"/>
        </w:rPr>
        <w:t xml:space="preserve">Modify the above </w:t>
      </w:r>
      <w:r>
        <w:rPr>
          <w:rFonts w:cs="Arial"/>
          <w:color w:val="424142"/>
        </w:rPr>
        <w:t>config file</w:t>
      </w:r>
      <w:r>
        <w:rPr>
          <w:rFonts w:cs="Arial"/>
          <w:color w:val="424142"/>
        </w:rPr>
        <w:t xml:space="preserve"> with the correct information such as </w:t>
      </w:r>
      <w:proofErr w:type="spellStart"/>
      <w:r>
        <w:rPr>
          <w:rFonts w:cs="Arial"/>
          <w:color w:val="424142"/>
        </w:rPr>
        <w:t>servername</w:t>
      </w:r>
      <w:proofErr w:type="spellEnd"/>
      <w:r>
        <w:rPr>
          <w:rFonts w:cs="Arial"/>
          <w:color w:val="424142"/>
        </w:rPr>
        <w:t xml:space="preserve">, username, database, charset, </w:t>
      </w:r>
      <w:proofErr w:type="spellStart"/>
      <w:r>
        <w:rPr>
          <w:rFonts w:cs="Arial"/>
          <w:color w:val="424142"/>
        </w:rPr>
        <w:t>etc</w:t>
      </w:r>
      <w:proofErr w:type="spellEnd"/>
      <w:r>
        <w:t xml:space="preserve"> (see the sample config above)</w:t>
      </w:r>
    </w:p>
    <w:p w14:paraId="1511E4B3" w14:textId="5C6A3A35" w:rsidR="00D83EA4" w:rsidRPr="0034476A" w:rsidRDefault="00D83EA4" w:rsidP="00D062D9">
      <w:pPr>
        <w:pStyle w:val="BodyText"/>
        <w:numPr>
          <w:ilvl w:val="0"/>
          <w:numId w:val="30"/>
        </w:numPr>
        <w:tabs>
          <w:tab w:val="clear" w:pos="360"/>
        </w:tabs>
        <w:spacing w:before="0" w:line="276" w:lineRule="auto"/>
        <w:ind w:left="360"/>
      </w:pPr>
      <w:proofErr w:type="spellStart"/>
      <w:r>
        <w:t>Speceficially</w:t>
      </w:r>
      <w:proofErr w:type="spellEnd"/>
      <w:r>
        <w:t xml:space="preserve"> for password, must be left empty </w:t>
      </w:r>
      <w:proofErr w:type="spellStart"/>
      <w:r>
        <w:t>E.g</w:t>
      </w:r>
      <w:proofErr w:type="spellEnd"/>
      <w:r>
        <w:t>: password=</w:t>
      </w:r>
      <w:r>
        <w:br/>
        <w:t>NOTE: this will automatically prompt user for password only for the first time, once the password is entered, it will be obfuscated and stored within the above config file</w:t>
      </w:r>
    </w:p>
    <w:p w14:paraId="1C579DB0" w14:textId="1DD8A0F2" w:rsidR="00D062D9" w:rsidRDefault="00D062D9" w:rsidP="00D83EA4">
      <w:pPr>
        <w:pStyle w:val="BodyText"/>
        <w:tabs>
          <w:tab w:val="clear" w:pos="360"/>
        </w:tabs>
        <w:spacing w:before="0"/>
        <w:ind w:firstLine="0"/>
      </w:pPr>
    </w:p>
    <w:p w14:paraId="041A514A" w14:textId="5AEE108B" w:rsidR="00D83EA4" w:rsidRDefault="00D83EA4" w:rsidP="00D83EA4">
      <w:pPr>
        <w:pStyle w:val="Heading1"/>
        <w:rPr>
          <w:rStyle w:val="Heading1Char"/>
          <w:sz w:val="28"/>
        </w:rPr>
      </w:pPr>
      <w:r>
        <w:rPr>
          <w:rStyle w:val="Heading1Char"/>
          <w:sz w:val="28"/>
        </w:rPr>
        <w:lastRenderedPageBreak/>
        <w:t>Run the script</w:t>
      </w:r>
    </w:p>
    <w:p w14:paraId="32463B4D" w14:textId="121DECD3" w:rsidR="00D83EA4" w:rsidRDefault="00D83EA4" w:rsidP="00D83EA4">
      <w:r>
        <w:t xml:space="preserve">This script is </w:t>
      </w:r>
      <w:proofErr w:type="gramStart"/>
      <w:r>
        <w:t>actually self-</w:t>
      </w:r>
      <w:proofErr w:type="spellStart"/>
      <w:proofErr w:type="gramEnd"/>
      <w:r>
        <w:t>explanotry</w:t>
      </w:r>
      <w:proofErr w:type="spellEnd"/>
      <w:r>
        <w:t xml:space="preserve"> when it is run without parameter, it will automatically display the help information</w:t>
      </w:r>
    </w:p>
    <w:p w14:paraId="30DA8E28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>[</w:t>
      </w:r>
      <w:proofErr w:type="spellStart"/>
      <w:r w:rsidRPr="00D83EA4">
        <w:rPr>
          <w:rFonts w:ascii="Courier New" w:hAnsi="Courier New" w:cs="Courier New"/>
        </w:rPr>
        <w:t>root@centospgsql</w:t>
      </w:r>
      <w:proofErr w:type="spellEnd"/>
      <w:r w:rsidRPr="00D83EA4">
        <w:rPr>
          <w:rFonts w:ascii="Courier New" w:hAnsi="Courier New" w:cs="Courier New"/>
        </w:rPr>
        <w:t xml:space="preserve"> </w:t>
      </w:r>
      <w:proofErr w:type="spellStart"/>
      <w:proofErr w:type="gramStart"/>
      <w:r w:rsidRPr="00D83EA4">
        <w:rPr>
          <w:rFonts w:ascii="Courier New" w:hAnsi="Courier New" w:cs="Courier New"/>
        </w:rPr>
        <w:t>mariadb</w:t>
      </w:r>
      <w:proofErr w:type="spellEnd"/>
      <w:r w:rsidRPr="00D83EA4">
        <w:rPr>
          <w:rFonts w:ascii="Courier New" w:hAnsi="Courier New" w:cs="Courier New"/>
        </w:rPr>
        <w:t>]#</w:t>
      </w:r>
      <w:proofErr w:type="gramEnd"/>
      <w:r w:rsidRPr="00D83EA4">
        <w:rPr>
          <w:rFonts w:ascii="Courier New" w:hAnsi="Courier New" w:cs="Courier New"/>
        </w:rPr>
        <w:t xml:space="preserve"> ./expimpmysql.py</w:t>
      </w:r>
    </w:p>
    <w:p w14:paraId="4B8C6EBF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</w:p>
    <w:p w14:paraId="65816389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>Usage:</w:t>
      </w:r>
    </w:p>
    <w:p w14:paraId="2FD469EB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expimpmysql.py [OPTIONS]</w:t>
      </w:r>
    </w:p>
    <w:p w14:paraId="02F02C79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>General options:</w:t>
      </w:r>
    </w:p>
    <w:p w14:paraId="52E6D81A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e, --export        </w:t>
      </w:r>
      <w:proofErr w:type="spellStart"/>
      <w:r w:rsidRPr="00D83EA4">
        <w:rPr>
          <w:rFonts w:ascii="Courier New" w:hAnsi="Courier New" w:cs="Courier New"/>
        </w:rPr>
        <w:t>export</w:t>
      </w:r>
      <w:proofErr w:type="spellEnd"/>
      <w:r w:rsidRPr="00D83EA4">
        <w:rPr>
          <w:rFonts w:ascii="Courier New" w:hAnsi="Courier New" w:cs="Courier New"/>
        </w:rPr>
        <w:t xml:space="preserve"> mode</w:t>
      </w:r>
    </w:p>
    <w:p w14:paraId="7CFD357C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</w:t>
      </w:r>
      <w:proofErr w:type="spellStart"/>
      <w:r w:rsidRPr="00D83EA4">
        <w:rPr>
          <w:rFonts w:ascii="Courier New" w:hAnsi="Courier New" w:cs="Courier New"/>
        </w:rPr>
        <w:t>i</w:t>
      </w:r>
      <w:proofErr w:type="spellEnd"/>
      <w:r w:rsidRPr="00D83EA4">
        <w:rPr>
          <w:rFonts w:ascii="Courier New" w:hAnsi="Courier New" w:cs="Courier New"/>
        </w:rPr>
        <w:t xml:space="preserve">, --import        </w:t>
      </w:r>
      <w:proofErr w:type="spellStart"/>
      <w:r w:rsidRPr="00D83EA4">
        <w:rPr>
          <w:rFonts w:ascii="Courier New" w:hAnsi="Courier New" w:cs="Courier New"/>
        </w:rPr>
        <w:t>import</w:t>
      </w:r>
      <w:proofErr w:type="spellEnd"/>
      <w:r w:rsidRPr="00D83EA4">
        <w:rPr>
          <w:rFonts w:ascii="Courier New" w:hAnsi="Courier New" w:cs="Courier New"/>
        </w:rPr>
        <w:t xml:space="preserve"> mode</w:t>
      </w:r>
    </w:p>
    <w:p w14:paraId="18F9D74D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s, --script        generate scripts</w:t>
      </w:r>
    </w:p>
    <w:p w14:paraId="43C56530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d, --</w:t>
      </w:r>
      <w:proofErr w:type="spellStart"/>
      <w:r w:rsidRPr="00D83EA4">
        <w:rPr>
          <w:rFonts w:ascii="Courier New" w:hAnsi="Courier New" w:cs="Courier New"/>
        </w:rPr>
        <w:t>dbinfo</w:t>
      </w:r>
      <w:proofErr w:type="spellEnd"/>
      <w:r w:rsidRPr="00D83EA4">
        <w:rPr>
          <w:rFonts w:ascii="Courier New" w:hAnsi="Courier New" w:cs="Courier New"/>
        </w:rPr>
        <w:t xml:space="preserve">        gather DB information</w:t>
      </w:r>
    </w:p>
    <w:p w14:paraId="06C7AF78" w14:textId="77777777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a, --all-info      gather All information from </w:t>
      </w:r>
      <w:proofErr w:type="spellStart"/>
      <w:r w:rsidRPr="00D83EA4">
        <w:rPr>
          <w:rFonts w:ascii="Courier New" w:hAnsi="Courier New" w:cs="Courier New"/>
        </w:rPr>
        <w:t>information_schema</w:t>
      </w:r>
      <w:proofErr w:type="spellEnd"/>
    </w:p>
    <w:p w14:paraId="21130789" w14:textId="35A33795" w:rsidR="00D83EA4" w:rsidRPr="00D83EA4" w:rsidRDefault="00D83EA4" w:rsidP="00D83EA4">
      <w:pPr>
        <w:spacing w:before="0" w:after="0"/>
        <w:rPr>
          <w:rFonts w:ascii="Courier New" w:hAnsi="Courier New" w:cs="Courier New"/>
        </w:rPr>
      </w:pPr>
      <w:r w:rsidRPr="00D83EA4">
        <w:rPr>
          <w:rFonts w:ascii="Courier New" w:hAnsi="Courier New" w:cs="Courier New"/>
        </w:rPr>
        <w:t xml:space="preserve">   -l, --log=          INFO|DEBUG|WARNING|ERROR|CRITICAL</w:t>
      </w:r>
    </w:p>
    <w:p w14:paraId="79FD8081" w14:textId="6EC10962" w:rsidR="00D83EA4" w:rsidRDefault="00D83EA4" w:rsidP="00D83EA4"/>
    <w:p w14:paraId="7E91F5A0" w14:textId="5C9958F9" w:rsidR="0090780D" w:rsidRPr="00D83EA4" w:rsidRDefault="0090780D" w:rsidP="00D83EA4">
      <w:r>
        <w:t xml:space="preserve">The following is the extract/export process, </w:t>
      </w:r>
      <w:r w:rsidR="00B76737">
        <w:t>the</w:t>
      </w:r>
      <w:r>
        <w:t xml:space="preserve"> </w:t>
      </w:r>
      <w:r w:rsidR="00F60E30">
        <w:t xml:space="preserve">extracted data will be stored in </w:t>
      </w:r>
      <w:r w:rsidR="00B76737">
        <w:t xml:space="preserve">a directory that is named the same as the </w:t>
      </w:r>
      <w:r w:rsidR="00065CE0">
        <w:t>source database</w:t>
      </w:r>
    </w:p>
    <w:p w14:paraId="4485C8B1" w14:textId="76DDE5FB" w:rsidR="00667765" w:rsidRDefault="00D83EA4" w:rsidP="00D062D9">
      <w:r w:rsidRPr="00D83EA4">
        <w:t>[</w:t>
      </w:r>
      <w:proofErr w:type="spellStart"/>
      <w:r w:rsidRPr="00D83EA4">
        <w:t>root@centospgsql</w:t>
      </w:r>
      <w:proofErr w:type="spellEnd"/>
      <w:r w:rsidRPr="00D83EA4">
        <w:t xml:space="preserve"> </w:t>
      </w:r>
      <w:proofErr w:type="spellStart"/>
      <w:proofErr w:type="gramStart"/>
      <w:r w:rsidRPr="00D83EA4">
        <w:t>mariadb</w:t>
      </w:r>
      <w:proofErr w:type="spellEnd"/>
      <w:r w:rsidRPr="00D83EA4">
        <w:t>]#</w:t>
      </w:r>
      <w:proofErr w:type="gramEnd"/>
      <w:r w:rsidRPr="00D83EA4">
        <w:t xml:space="preserve"> ./expimpmysql.py -e</w:t>
      </w:r>
      <w:r>
        <w:br/>
      </w:r>
      <w:r>
        <w:rPr>
          <w:noProof/>
        </w:rPr>
        <w:drawing>
          <wp:inline distT="0" distB="0" distL="0" distR="0" wp14:anchorId="39CCD162" wp14:editId="78CF6736">
            <wp:extent cx="5943600" cy="38531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2311E" w14:textId="70645AE6" w:rsidR="0090780D" w:rsidRDefault="00D83EA4" w:rsidP="00B76737">
      <w:r>
        <w:t>….</w:t>
      </w:r>
    </w:p>
    <w:p w14:paraId="734BD4E1" w14:textId="2D946806" w:rsidR="0090780D" w:rsidRDefault="0090780D" w:rsidP="00D062D9">
      <w:r>
        <w:rPr>
          <w:noProof/>
        </w:rPr>
        <w:lastRenderedPageBreak/>
        <w:drawing>
          <wp:inline distT="0" distB="0" distL="0" distR="0" wp14:anchorId="5B67D364" wp14:editId="0AD87886">
            <wp:extent cx="5943600" cy="8140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782A0" w14:textId="5E3328B5" w:rsidR="0090780D" w:rsidRDefault="0090780D" w:rsidP="00D062D9"/>
    <w:p w14:paraId="6BAD978B" w14:textId="65572F07" w:rsidR="00065CE0" w:rsidRDefault="00065CE0" w:rsidP="00D062D9">
      <w:r>
        <w:t>Once the data has been extracted, then perform import process as follow</w:t>
      </w:r>
    </w:p>
    <w:p w14:paraId="0095532A" w14:textId="01D6EDCD" w:rsidR="00065CE0" w:rsidRDefault="00065CE0" w:rsidP="00D062D9">
      <w:r w:rsidRPr="00065CE0">
        <w:t>[</w:t>
      </w:r>
      <w:proofErr w:type="spellStart"/>
      <w:r w:rsidRPr="00065CE0">
        <w:t>root@centospgsql</w:t>
      </w:r>
      <w:proofErr w:type="spellEnd"/>
      <w:r w:rsidRPr="00065CE0">
        <w:t xml:space="preserve"> </w:t>
      </w:r>
      <w:proofErr w:type="spellStart"/>
      <w:proofErr w:type="gramStart"/>
      <w:r w:rsidRPr="00065CE0">
        <w:t>mariadb</w:t>
      </w:r>
      <w:proofErr w:type="spellEnd"/>
      <w:r w:rsidRPr="00065CE0">
        <w:t>]#</w:t>
      </w:r>
      <w:proofErr w:type="gramEnd"/>
      <w:r w:rsidRPr="00065CE0">
        <w:t xml:space="preserve"> ./expimpmysql.py -</w:t>
      </w:r>
      <w:proofErr w:type="spellStart"/>
      <w:r w:rsidRPr="00065CE0">
        <w:t>i</w:t>
      </w:r>
      <w:proofErr w:type="spellEnd"/>
    </w:p>
    <w:p w14:paraId="2D6D8925" w14:textId="3EBA9C8E" w:rsidR="00065CE0" w:rsidRDefault="00065CE0" w:rsidP="00D062D9">
      <w:r>
        <w:rPr>
          <w:noProof/>
        </w:rPr>
        <w:drawing>
          <wp:inline distT="0" distB="0" distL="0" distR="0" wp14:anchorId="01324646" wp14:editId="284373B5">
            <wp:extent cx="5943600" cy="4404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……</w:t>
      </w:r>
      <w:r>
        <w:br/>
      </w:r>
      <w:r>
        <w:rPr>
          <w:noProof/>
        </w:rPr>
        <w:drawing>
          <wp:inline distT="0" distB="0" distL="0" distR="0" wp14:anchorId="533C68A5" wp14:editId="18E3624B">
            <wp:extent cx="5943600" cy="16230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4B719" w14:textId="1E73A4C1" w:rsidR="00065CE0" w:rsidRDefault="00065CE0" w:rsidP="00D062D9">
      <w:r>
        <w:lastRenderedPageBreak/>
        <w:t>To generate scripts then do the following:</w:t>
      </w:r>
      <w:r>
        <w:br/>
      </w:r>
      <w:r w:rsidRPr="00065CE0">
        <w:t>[</w:t>
      </w:r>
      <w:proofErr w:type="spellStart"/>
      <w:r w:rsidRPr="00065CE0">
        <w:t>root@centospgsql</w:t>
      </w:r>
      <w:proofErr w:type="spellEnd"/>
      <w:r w:rsidRPr="00065CE0">
        <w:t xml:space="preserve"> </w:t>
      </w:r>
      <w:proofErr w:type="spellStart"/>
      <w:proofErr w:type="gramStart"/>
      <w:r w:rsidRPr="00065CE0">
        <w:t>mariadb</w:t>
      </w:r>
      <w:proofErr w:type="spellEnd"/>
      <w:r w:rsidRPr="00065CE0">
        <w:t>]#</w:t>
      </w:r>
      <w:proofErr w:type="gramEnd"/>
      <w:r w:rsidRPr="00065CE0">
        <w:t xml:space="preserve"> ./expimpmysql.py -s</w:t>
      </w:r>
    </w:p>
    <w:p w14:paraId="558445CC" w14:textId="642E6A6B" w:rsidR="00065CE0" w:rsidRDefault="00065CE0" w:rsidP="00D062D9">
      <w:r>
        <w:rPr>
          <w:noProof/>
        </w:rPr>
        <w:drawing>
          <wp:inline distT="0" distB="0" distL="0" distR="0" wp14:anchorId="353A4543" wp14:editId="7547F27C">
            <wp:extent cx="5943600" cy="26003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56FF3" w14:textId="393C96C7" w:rsidR="00065CE0" w:rsidRDefault="00065CE0" w:rsidP="00D062D9">
      <w:r>
        <w:t xml:space="preserve">Gathering database info: (it requires </w:t>
      </w:r>
      <w:r w:rsidR="008C1A23">
        <w:t>super-user</w:t>
      </w:r>
      <w:r>
        <w:t xml:space="preserve"> </w:t>
      </w:r>
      <w:proofErr w:type="spellStart"/>
      <w:r>
        <w:t>priv</w:t>
      </w:r>
      <w:proofErr w:type="spellEnd"/>
      <w:r>
        <w:t>)</w:t>
      </w:r>
    </w:p>
    <w:p w14:paraId="080F2BA3" w14:textId="64712BEE" w:rsidR="00065CE0" w:rsidRDefault="00065CE0" w:rsidP="00D062D9">
      <w:r>
        <w:rPr>
          <w:noProof/>
        </w:rPr>
        <w:drawing>
          <wp:inline distT="0" distB="0" distL="0" distR="0" wp14:anchorId="7789A0AD" wp14:editId="1F959D2D">
            <wp:extent cx="5943600" cy="113919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F28EB" w14:textId="09A82DC9" w:rsidR="008C1A23" w:rsidRDefault="008C1A23" w:rsidP="00D062D9">
      <w:r>
        <w:t xml:space="preserve">Gathering all information from </w:t>
      </w:r>
      <w:proofErr w:type="spellStart"/>
      <w:r>
        <w:t>information_schema</w:t>
      </w:r>
      <w:proofErr w:type="spellEnd"/>
      <w:r>
        <w:t>:</w:t>
      </w:r>
    </w:p>
    <w:p w14:paraId="13F13550" w14:textId="6F326744" w:rsidR="008C1A23" w:rsidRDefault="008C1A23" w:rsidP="00D062D9">
      <w:r>
        <w:rPr>
          <w:noProof/>
        </w:rPr>
        <w:drawing>
          <wp:inline distT="0" distB="0" distL="0" distR="0" wp14:anchorId="2927121A" wp14:editId="168E612B">
            <wp:extent cx="5943600" cy="245427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081D4" w14:textId="183C2922" w:rsidR="008C1A23" w:rsidRDefault="008C1A23" w:rsidP="00D062D9">
      <w:r>
        <w:t>….</w:t>
      </w:r>
    </w:p>
    <w:p w14:paraId="5702AEF4" w14:textId="4CC7D1AF" w:rsidR="008C1A23" w:rsidRDefault="008C1A23" w:rsidP="00D062D9">
      <w:r>
        <w:t>….</w:t>
      </w:r>
    </w:p>
    <w:p w14:paraId="28C3FA45" w14:textId="1F7FC64C" w:rsidR="008C1A23" w:rsidRPr="00646B6A" w:rsidRDefault="008C1A23" w:rsidP="00D062D9">
      <w:r>
        <w:rPr>
          <w:noProof/>
        </w:rPr>
        <w:lastRenderedPageBreak/>
        <w:drawing>
          <wp:inline distT="0" distB="0" distL="0" distR="0" wp14:anchorId="03E71DBE" wp14:editId="1B9D5A37">
            <wp:extent cx="5943600" cy="17202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sectPr w:rsidR="008C1A23" w:rsidRPr="00646B6A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F69D9" w14:textId="77777777" w:rsidR="00C26A9E" w:rsidRDefault="00C26A9E">
      <w:pPr>
        <w:spacing w:after="0" w:line="240" w:lineRule="auto"/>
      </w:pPr>
      <w:r>
        <w:separator/>
      </w:r>
    </w:p>
  </w:endnote>
  <w:endnote w:type="continuationSeparator" w:id="0">
    <w:p w14:paraId="6ADC7DE6" w14:textId="77777777" w:rsidR="00C26A9E" w:rsidRDefault="00C26A9E">
      <w:pPr>
        <w:spacing w:after="0" w:line="240" w:lineRule="auto"/>
      </w:pPr>
      <w:r>
        <w:continuationSeparator/>
      </w:r>
    </w:p>
  </w:endnote>
  <w:endnote w:type="continuationNotice" w:id="1">
    <w:p w14:paraId="751276EB" w14:textId="77777777" w:rsidR="00C26A9E" w:rsidRDefault="00C26A9E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Black">
    <w:altName w:val="Arial"/>
    <w:charset w:val="00"/>
    <w:family w:val="swiss"/>
    <w:pitch w:val="variable"/>
    <w:sig w:usb0="A00002AF" w:usb1="4000205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A00002AF" w:usb1="4000205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@MS Gothic"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Light">
    <w:altName w:val="Segoe UI Semilight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Nimbus Mono PS">
    <w:altName w:val="Calibri"/>
    <w:charset w:val="01"/>
    <w:family w:val="auto"/>
    <w:pitch w:val="fixed"/>
  </w:font>
  <w:font w:name="Noto Sans Devanagari">
    <w:altName w:val="Cambria"/>
    <w:panose1 w:val="00000000000000000000"/>
    <w:charset w:val="00"/>
    <w:family w:val="roman"/>
    <w:notTrueType/>
    <w:pitch w:val="default"/>
  </w:font>
  <w:font w:name="Nimbus Sans">
    <w:altName w:val="Calibri"/>
    <w:charset w:val="01"/>
    <w:family w:val="swiss"/>
    <w:pitch w:val="variable"/>
  </w:font>
  <w:font w:name="Nimbus Roman">
    <w:altName w:val="Calibri"/>
    <w:charset w:val="01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B2FD49" w14:textId="77777777" w:rsidR="00915131" w:rsidRDefault="009151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42" w14:textId="77777777" w:rsidR="00915131" w:rsidRPr="00D31E27" w:rsidRDefault="00915131" w:rsidP="00D31E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F3FC0" w14:textId="77777777" w:rsidR="00915131" w:rsidRDefault="009151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7E431B" w14:textId="77777777" w:rsidR="00C26A9E" w:rsidRDefault="00C26A9E">
      <w:pPr>
        <w:spacing w:after="0" w:line="240" w:lineRule="auto"/>
      </w:pPr>
      <w:r>
        <w:separator/>
      </w:r>
    </w:p>
  </w:footnote>
  <w:footnote w:type="continuationSeparator" w:id="0">
    <w:p w14:paraId="14ED2E09" w14:textId="77777777" w:rsidR="00C26A9E" w:rsidRDefault="00C26A9E">
      <w:pPr>
        <w:spacing w:after="0" w:line="240" w:lineRule="auto"/>
      </w:pPr>
      <w:r>
        <w:continuationSeparator/>
      </w:r>
    </w:p>
  </w:footnote>
  <w:footnote w:type="continuationNotice" w:id="1">
    <w:p w14:paraId="60B3A5A0" w14:textId="77777777" w:rsidR="00C26A9E" w:rsidRDefault="00C26A9E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30E27" w14:textId="77777777" w:rsidR="00915131" w:rsidRDefault="009151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38" w14:textId="77777777" w:rsidR="00915131" w:rsidRPr="00D31E27" w:rsidRDefault="00915131" w:rsidP="00D31E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44" w14:textId="77777777" w:rsidR="00915131" w:rsidRPr="00D31E27" w:rsidRDefault="00915131" w:rsidP="00D31E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516"/>
    <w:multiLevelType w:val="multilevel"/>
    <w:tmpl w:val="D8BAD350"/>
    <w:lvl w:ilvl="0">
      <w:start w:val="1"/>
      <w:numFmt w:val="decimal"/>
      <w:lvlRestart w:val="0"/>
      <w:pStyle w:val="NumHeading1"/>
      <w:lvlText w:val="%1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>
      <w:start w:val="1"/>
      <w:numFmt w:val="decimal"/>
      <w:pStyle w:val="NumHeading2"/>
      <w:lvlText w:val="%1.%2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2">
      <w:start w:val="1"/>
      <w:numFmt w:val="decimal"/>
      <w:pStyle w:val="NumHeading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pStyle w:val="NumHeading4"/>
      <w:lvlText w:val="%1.%2.%3.%4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4">
      <w:start w:val="1"/>
      <w:numFmt w:val="decimal"/>
      <w:pStyle w:val="NumHeading5"/>
      <w:lvlText w:val="%1.%2.%3.%4.%5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tabs>
          <w:tab w:val="num" w:pos="2835"/>
        </w:tabs>
        <w:ind w:left="2835" w:hanging="26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27"/>
        </w:tabs>
        <w:ind w:left="3467" w:hanging="1080"/>
      </w:pPr>
      <w:rPr>
        <w:rFonts w:hint="default"/>
      </w:rPr>
    </w:lvl>
    <w:lvl w:ilvl="7">
      <w:start w:val="1"/>
      <w:numFmt w:val="upperLetter"/>
      <w:lvlRestart w:val="0"/>
      <w:pStyle w:val="HeadingAppendixOld"/>
      <w:lvlText w:val="APPENDIX %8"/>
      <w:lvlJc w:val="left"/>
      <w:pPr>
        <w:tabs>
          <w:tab w:val="num" w:pos="2155"/>
        </w:tabs>
        <w:ind w:left="2155" w:hanging="2155"/>
      </w:pPr>
      <w:rPr>
        <w:rFonts w:hint="default"/>
      </w:rPr>
    </w:lvl>
    <w:lvl w:ilvl="8">
      <w:start w:val="1"/>
      <w:numFmt w:val="upperRoman"/>
      <w:lvlRestart w:val="0"/>
      <w:pStyle w:val="HeadingPart"/>
      <w:lvlText w:val="PART %9"/>
      <w:lvlJc w:val="left"/>
      <w:pPr>
        <w:tabs>
          <w:tab w:val="num" w:pos="1418"/>
        </w:tabs>
        <w:ind w:left="1418" w:hanging="1418"/>
      </w:pPr>
      <w:rPr>
        <w:rFonts w:hint="default"/>
      </w:rPr>
    </w:lvl>
  </w:abstractNum>
  <w:abstractNum w:abstractNumId="1" w15:restartNumberingAfterBreak="0">
    <w:nsid w:val="02AD44F9"/>
    <w:multiLevelType w:val="multilevel"/>
    <w:tmpl w:val="2F1482CE"/>
    <w:styleLink w:val="TableBullets"/>
    <w:lvl w:ilvl="0">
      <w:start w:val="1"/>
      <w:numFmt w:val="bullet"/>
      <w:pStyle w:val="TableBullet1MS"/>
      <w:lvlText w:val="▪"/>
      <w:lvlJc w:val="left"/>
      <w:pPr>
        <w:ind w:left="216" w:hanging="216"/>
      </w:pPr>
      <w:rPr>
        <w:rFonts w:ascii="Segoe" w:hAnsi="Segoe" w:hint="default"/>
        <w:b w:val="0"/>
        <w:i w:val="0"/>
        <w:color w:val="000000"/>
        <w:sz w:val="20"/>
      </w:rPr>
    </w:lvl>
    <w:lvl w:ilvl="1">
      <w:start w:val="1"/>
      <w:numFmt w:val="bullet"/>
      <w:pStyle w:val="TableBullet2MS"/>
      <w:lvlText w:val="−"/>
      <w:lvlJc w:val="left"/>
      <w:pPr>
        <w:ind w:left="432" w:hanging="216"/>
      </w:pPr>
      <w:rPr>
        <w:rFonts w:ascii="Segoe" w:hAnsi="Segoe" w:hint="default"/>
        <w:b w:val="0"/>
        <w:i w:val="0"/>
        <w:color w:val="000000"/>
        <w:sz w:val="20"/>
      </w:rPr>
    </w:lvl>
    <w:lvl w:ilvl="2">
      <w:start w:val="1"/>
      <w:numFmt w:val="bullet"/>
      <w:pStyle w:val="TableBullet3MS"/>
      <w:lvlText w:val="▪"/>
      <w:lvlJc w:val="left"/>
      <w:pPr>
        <w:ind w:left="648" w:hanging="216"/>
      </w:pPr>
      <w:rPr>
        <w:rFonts w:ascii="Segoe Black" w:hAnsi="Segoe Black" w:hint="default"/>
        <w:b w:val="0"/>
        <w:i w:val="0"/>
        <w:color w:val="000000"/>
        <w:sz w:val="20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8FC61EB"/>
    <w:multiLevelType w:val="multilevel"/>
    <w:tmpl w:val="61043D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0A5A61D4"/>
    <w:multiLevelType w:val="multilevel"/>
    <w:tmpl w:val="94248EDA"/>
    <w:numStyleLink w:val="MSBullets"/>
  </w:abstractNum>
  <w:abstractNum w:abstractNumId="4" w15:restartNumberingAfterBreak="0">
    <w:nsid w:val="13460842"/>
    <w:multiLevelType w:val="hybridMultilevel"/>
    <w:tmpl w:val="74DA64B2"/>
    <w:lvl w:ilvl="0" w:tplc="963E3EC6">
      <w:start w:val="1"/>
      <w:numFmt w:val="bullet"/>
      <w:pStyle w:val="Bullet1"/>
      <w:lvlText w:val=""/>
      <w:lvlJc w:val="left"/>
      <w:pPr>
        <w:ind w:left="792" w:hanging="360"/>
      </w:pPr>
      <w:rPr>
        <w:rFonts w:ascii="Symbol" w:hAnsi="Symbol" w:hint="default"/>
        <w:color w:val="008AC8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3473C6D"/>
    <w:multiLevelType w:val="hybridMultilevel"/>
    <w:tmpl w:val="883AA5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451C6B"/>
    <w:multiLevelType w:val="multilevel"/>
    <w:tmpl w:val="9C260146"/>
    <w:lvl w:ilvl="0">
      <w:start w:val="1"/>
      <w:numFmt w:val="decimal"/>
      <w:pStyle w:val="Heading1Numbered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936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Numbered"/>
      <w:lvlText w:val="%1.%2.%3.%4.%5"/>
      <w:lvlJc w:val="left"/>
      <w:pPr>
        <w:ind w:left="1224" w:hanging="122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" w:hanging="122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BAA089F"/>
    <w:multiLevelType w:val="hybridMultilevel"/>
    <w:tmpl w:val="872AFF42"/>
    <w:lvl w:ilvl="0" w:tplc="35D0BA58">
      <w:start w:val="1"/>
      <w:numFmt w:val="decimal"/>
      <w:pStyle w:val="NumBullet4"/>
      <w:lvlText w:val="%1)"/>
      <w:lvlJc w:val="left"/>
      <w:pPr>
        <w:ind w:left="1728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abstractNum w:abstractNumId="8" w15:restartNumberingAfterBreak="0">
    <w:nsid w:val="23176107"/>
    <w:multiLevelType w:val="hybridMultilevel"/>
    <w:tmpl w:val="7346B1B0"/>
    <w:lvl w:ilvl="0" w:tplc="9D705B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Segoe UI" w:hAnsi="Segoe UI" w:hint="default"/>
        <w:color w:val="008AC8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B76CB8A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B87FAB"/>
    <w:multiLevelType w:val="multilevel"/>
    <w:tmpl w:val="815E809A"/>
    <w:lvl w:ilvl="0">
      <w:start w:val="1"/>
      <w:numFmt w:val="bullet"/>
      <w:pStyle w:val="ListBullet"/>
      <w:lvlText w:val=""/>
      <w:lvlJc w:val="left"/>
      <w:pPr>
        <w:ind w:left="717" w:hanging="360"/>
      </w:pPr>
      <w:rPr>
        <w:rFonts w:ascii="Symbol" w:hAnsi="Symbol" w:hint="default"/>
        <w:color w:val="008AC8"/>
        <w:sz w:val="24"/>
        <w:szCs w:val="20"/>
      </w:rPr>
    </w:lvl>
    <w:lvl w:ilvl="1">
      <w:start w:val="1"/>
      <w:numFmt w:val="bullet"/>
      <w:lvlText w:val=""/>
      <w:lvlJc w:val="left"/>
      <w:pPr>
        <w:tabs>
          <w:tab w:val="num" w:pos="1621"/>
        </w:tabs>
        <w:ind w:left="1071" w:hanging="357"/>
      </w:pPr>
      <w:rPr>
        <w:rFonts w:ascii="Symbol" w:hAnsi="Symbol" w:cs="Times New Roman" w:hint="default"/>
        <w:b w:val="0"/>
        <w:bCs w:val="0"/>
        <w:i w:val="0"/>
        <w:iCs w:val="0"/>
        <w:color w:val="4F81BD" w:themeColor="accent1"/>
        <w:sz w:val="24"/>
        <w:szCs w:val="20"/>
      </w:rPr>
    </w:lvl>
    <w:lvl w:ilvl="2">
      <w:start w:val="1"/>
      <w:numFmt w:val="bullet"/>
      <w:lvlText w:val=""/>
      <w:lvlJc w:val="left"/>
      <w:pPr>
        <w:tabs>
          <w:tab w:val="num" w:pos="1978"/>
        </w:tabs>
        <w:ind w:left="1428" w:hanging="357"/>
      </w:pPr>
      <w:rPr>
        <w:rFonts w:ascii="Symbol" w:hAnsi="Symbol" w:cs="Times New Roman" w:hint="default"/>
        <w:color w:val="4F81BD" w:themeColor="accent1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2335"/>
        </w:tabs>
        <w:ind w:left="1785" w:hanging="357"/>
      </w:pPr>
      <w:rPr>
        <w:rFonts w:ascii="Symbol" w:hAnsi="Symbol" w:cs="Times New Roman" w:hint="default"/>
        <w:b w:val="0"/>
        <w:bCs w:val="0"/>
        <w:i w:val="0"/>
        <w:iCs w:val="0"/>
        <w:color w:val="4F81BD" w:themeColor="accent1"/>
        <w:sz w:val="16"/>
        <w:szCs w:val="20"/>
      </w:rPr>
    </w:lvl>
    <w:lvl w:ilvl="4">
      <w:start w:val="1"/>
      <w:numFmt w:val="lowerLetter"/>
      <w:lvlText w:val="(%5)"/>
      <w:lvlJc w:val="left"/>
      <w:pPr>
        <w:tabs>
          <w:tab w:val="num" w:pos="2692"/>
        </w:tabs>
        <w:ind w:left="2142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49"/>
        </w:tabs>
        <w:ind w:left="2499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406"/>
        </w:tabs>
        <w:ind w:left="2856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63"/>
        </w:tabs>
        <w:ind w:left="3213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120"/>
        </w:tabs>
        <w:ind w:left="3570" w:hanging="357"/>
      </w:pPr>
      <w:rPr>
        <w:rFonts w:hint="default"/>
      </w:rPr>
    </w:lvl>
  </w:abstractNum>
  <w:abstractNum w:abstractNumId="10" w15:restartNumberingAfterBreak="0">
    <w:nsid w:val="255309C3"/>
    <w:multiLevelType w:val="multilevel"/>
    <w:tmpl w:val="FC38B336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8771F88"/>
    <w:multiLevelType w:val="multilevel"/>
    <w:tmpl w:val="94248EDA"/>
    <w:styleLink w:val="MSBullets"/>
    <w:lvl w:ilvl="0">
      <w:start w:val="1"/>
      <w:numFmt w:val="bullet"/>
      <w:pStyle w:val="Bullet1MS"/>
      <w:lvlText w:val="▪"/>
      <w:lvlJc w:val="left"/>
      <w:pPr>
        <w:ind w:left="360" w:hanging="360"/>
      </w:pPr>
      <w:rPr>
        <w:rFonts w:ascii="Segoe" w:hAnsi="Segoe" w:hint="default"/>
        <w:color w:val="557EB9"/>
      </w:rPr>
    </w:lvl>
    <w:lvl w:ilvl="1">
      <w:start w:val="1"/>
      <w:numFmt w:val="bullet"/>
      <w:pStyle w:val="Bullet2MS"/>
      <w:lvlText w:val="−"/>
      <w:lvlJc w:val="left"/>
      <w:pPr>
        <w:ind w:left="720" w:hanging="360"/>
      </w:pPr>
      <w:rPr>
        <w:rFonts w:ascii="Segoe" w:hAnsi="Segoe" w:hint="default"/>
        <w:color w:val="557EB9"/>
      </w:rPr>
    </w:lvl>
    <w:lvl w:ilvl="2">
      <w:start w:val="1"/>
      <w:numFmt w:val="bullet"/>
      <w:pStyle w:val="Bullet3MS"/>
      <w:lvlText w:val="▪"/>
      <w:lvlJc w:val="left"/>
      <w:pPr>
        <w:ind w:left="1080" w:hanging="360"/>
      </w:pPr>
      <w:rPr>
        <w:rFonts w:ascii="Segoe" w:hAnsi="Segoe" w:hint="default"/>
        <w:color w:val="557EB9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7354FA"/>
    <w:multiLevelType w:val="hybridMultilevel"/>
    <w:tmpl w:val="DC10D744"/>
    <w:lvl w:ilvl="0" w:tplc="EF566646">
      <w:start w:val="1"/>
      <w:numFmt w:val="bullet"/>
      <w:pStyle w:val="TableBullet2"/>
      <w:lvlText w:val=""/>
      <w:lvlJc w:val="left"/>
      <w:pPr>
        <w:ind w:left="1152" w:hanging="360"/>
      </w:pPr>
      <w:rPr>
        <w:rFonts w:ascii="Symbol" w:hAnsi="Symbol" w:hint="default"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42422B5C"/>
    <w:multiLevelType w:val="multilevel"/>
    <w:tmpl w:val="9A009E62"/>
    <w:lvl w:ilvl="0">
      <w:start w:val="1"/>
      <w:numFmt w:val="bullet"/>
      <w:pStyle w:val="TableBullet1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olor w:val="008AC8"/>
        <w:sz w:val="16"/>
        <w:szCs w:val="18"/>
      </w:rPr>
    </w:lvl>
    <w:lvl w:ilvl="1">
      <w:start w:val="1"/>
      <w:numFmt w:val="bullet"/>
      <w:lvlText w:val=""/>
      <w:lvlJc w:val="left"/>
      <w:pPr>
        <w:tabs>
          <w:tab w:val="num" w:pos="908"/>
        </w:tabs>
        <w:ind w:left="908" w:hanging="227"/>
      </w:pPr>
      <w:rPr>
        <w:rFonts w:ascii="Symbol" w:eastAsia="Wingdings 2" w:hAnsi="Symbol" w:cs="Times New Roman" w:hint="default"/>
        <w:bCs w:val="0"/>
        <w:iCs w:val="0"/>
        <w:color w:val="4F81BD" w:themeColor="accent1"/>
        <w:sz w:val="16"/>
        <w:szCs w:val="18"/>
      </w:rPr>
    </w:lvl>
    <w:lvl w:ilvl="2">
      <w:start w:val="1"/>
      <w:numFmt w:val="bullet"/>
      <w:lvlText w:val=""/>
      <w:lvlJc w:val="left"/>
      <w:pPr>
        <w:tabs>
          <w:tab w:val="num" w:pos="1134"/>
        </w:tabs>
        <w:ind w:left="1135" w:hanging="227"/>
      </w:pPr>
      <w:rPr>
        <w:rFonts w:ascii="Symbol" w:eastAsia="Wingdings 2" w:hAnsi="Symbol" w:cs="Times New Roman" w:hint="default"/>
        <w:color w:val="4F81BD" w:themeColor="accent1"/>
        <w:sz w:val="12"/>
        <w:szCs w:val="18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2" w:hanging="227"/>
      </w:pPr>
      <w:rPr>
        <w:rFonts w:ascii="Symbol" w:eastAsia="Wingdings 2" w:hAnsi="Symbol" w:cs="Times New Roman" w:hint="default"/>
        <w:color w:val="808080"/>
        <w:sz w:val="12"/>
        <w:szCs w:val="18"/>
      </w:rPr>
    </w:lvl>
    <w:lvl w:ilvl="4">
      <w:start w:val="1"/>
      <w:numFmt w:val="lowerLetter"/>
      <w:lvlText w:val="(%5)"/>
      <w:lvlJc w:val="left"/>
      <w:pPr>
        <w:tabs>
          <w:tab w:val="num" w:pos="2254"/>
        </w:tabs>
        <w:ind w:left="1589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614"/>
        </w:tabs>
        <w:ind w:left="1816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974"/>
        </w:tabs>
        <w:ind w:left="2043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334"/>
        </w:tabs>
        <w:ind w:left="2270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94"/>
        </w:tabs>
        <w:ind w:left="2497" w:hanging="227"/>
      </w:pPr>
      <w:rPr>
        <w:rFonts w:hint="default"/>
      </w:rPr>
    </w:lvl>
  </w:abstractNum>
  <w:abstractNum w:abstractNumId="14" w15:restartNumberingAfterBreak="0">
    <w:nsid w:val="44A5424B"/>
    <w:multiLevelType w:val="hybridMultilevel"/>
    <w:tmpl w:val="DAA466D4"/>
    <w:lvl w:ilvl="0" w:tplc="32544196">
      <w:start w:val="1"/>
      <w:numFmt w:val="bullet"/>
      <w:pStyle w:val="TableBullet3"/>
      <w:lvlText w:val="o"/>
      <w:lvlJc w:val="left"/>
      <w:pPr>
        <w:ind w:left="1080" w:hanging="360"/>
      </w:pPr>
      <w:rPr>
        <w:rFonts w:ascii="Courier New" w:hAnsi="Courier New" w:hint="default"/>
        <w:b w:val="0"/>
        <w:i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F73B1B"/>
    <w:multiLevelType w:val="multilevel"/>
    <w:tmpl w:val="29809FD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hAnsi="Segoe UI" w:cs="Segoe UI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16" w15:restartNumberingAfterBreak="0">
    <w:nsid w:val="48095527"/>
    <w:multiLevelType w:val="multilevel"/>
    <w:tmpl w:val="4C1E9172"/>
    <w:styleLink w:val="NumberedListTable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ascii="Segoe Condensed" w:eastAsia="Segoe Condensed" w:hAnsi="Segoe Condensed" w:cs="Segoe Condensed" w:hint="default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ascii="Segoe Condensed" w:eastAsia="Segoe Condensed" w:hAnsi="Segoe Condensed" w:cs="Segoe Condensed" w:hint="default"/>
        <w:sz w:val="18"/>
        <w:szCs w:val="18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ascii="Segoe Condensed" w:eastAsia="Segoe Condensed" w:hAnsi="Segoe Condensed" w:cs="Segoe Condensed" w:hint="default"/>
        <w:sz w:val="18"/>
        <w:szCs w:val="18"/>
      </w:rPr>
    </w:lvl>
    <w:lvl w:ilvl="3">
      <w:start w:val="1"/>
      <w:numFmt w:val="decimal"/>
      <w:lvlText w:val="(%4)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8280"/>
        </w:tabs>
        <w:ind w:left="82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360"/>
        </w:tabs>
        <w:ind w:left="9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9720"/>
        </w:tabs>
        <w:ind w:left="9720" w:hanging="360"/>
      </w:pPr>
      <w:rPr>
        <w:rFonts w:hint="default"/>
      </w:rPr>
    </w:lvl>
  </w:abstractNum>
  <w:abstractNum w:abstractNumId="17" w15:restartNumberingAfterBreak="0">
    <w:nsid w:val="4C523125"/>
    <w:multiLevelType w:val="hybridMultilevel"/>
    <w:tmpl w:val="5B6C9BFC"/>
    <w:lvl w:ilvl="0" w:tplc="F6F4771E">
      <w:start w:val="1"/>
      <w:numFmt w:val="bullet"/>
      <w:pStyle w:val="Bullet3"/>
      <w:lvlText w:val="o"/>
      <w:lvlJc w:val="left"/>
      <w:pPr>
        <w:ind w:left="1080" w:hanging="360"/>
      </w:pPr>
      <w:rPr>
        <w:rFonts w:ascii="Courier New" w:hAnsi="Courier New" w:hint="default"/>
        <w:b w:val="0"/>
        <w:i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DFF6468"/>
    <w:multiLevelType w:val="multilevel"/>
    <w:tmpl w:val="2F1482CE"/>
    <w:numStyleLink w:val="TableBullets"/>
  </w:abstractNum>
  <w:abstractNum w:abstractNumId="19" w15:restartNumberingAfterBreak="0">
    <w:nsid w:val="50CF5827"/>
    <w:multiLevelType w:val="multilevel"/>
    <w:tmpl w:val="32B0F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532758C4"/>
    <w:multiLevelType w:val="hybridMultilevel"/>
    <w:tmpl w:val="6D26C1E2"/>
    <w:lvl w:ilvl="0" w:tplc="77EC3BB0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  <w:color w:val="008AC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E134EA"/>
    <w:multiLevelType w:val="hybridMultilevel"/>
    <w:tmpl w:val="60B2E8B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56976B9"/>
    <w:multiLevelType w:val="multilevel"/>
    <w:tmpl w:val="EC7AC44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3" w15:restartNumberingAfterBreak="0">
    <w:nsid w:val="5A3A3899"/>
    <w:multiLevelType w:val="hybridMultilevel"/>
    <w:tmpl w:val="7154224C"/>
    <w:lvl w:ilvl="0" w:tplc="07824E34">
      <w:start w:val="1"/>
      <w:numFmt w:val="lowerRoman"/>
      <w:pStyle w:val="NumBullet3"/>
      <w:lvlText w:val="%1."/>
      <w:lvlJc w:val="right"/>
      <w:pPr>
        <w:ind w:left="936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4" w15:restartNumberingAfterBreak="0">
    <w:nsid w:val="5D1A749A"/>
    <w:multiLevelType w:val="multilevel"/>
    <w:tmpl w:val="F01CF5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25" w15:restartNumberingAfterBreak="0">
    <w:nsid w:val="6390552E"/>
    <w:multiLevelType w:val="hybridMultilevel"/>
    <w:tmpl w:val="257C4A1A"/>
    <w:lvl w:ilvl="0" w:tplc="21E46ACA">
      <w:start w:val="1"/>
      <w:numFmt w:val="lowerLetter"/>
      <w:pStyle w:val="NumBullet2"/>
      <w:lvlText w:val="%1."/>
      <w:lvlJc w:val="left"/>
      <w:pPr>
        <w:ind w:left="1368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6" w15:restartNumberingAfterBreak="0">
    <w:nsid w:val="69454CDF"/>
    <w:multiLevelType w:val="hybridMultilevel"/>
    <w:tmpl w:val="E62225AE"/>
    <w:lvl w:ilvl="0" w:tplc="4B649B3C">
      <w:start w:val="1"/>
      <w:numFmt w:val="lowerLetter"/>
      <w:pStyle w:val="NumBullet5"/>
      <w:lvlText w:val="%1)"/>
      <w:lvlJc w:val="left"/>
      <w:pPr>
        <w:ind w:left="1656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7" w15:restartNumberingAfterBreak="0">
    <w:nsid w:val="69F53201"/>
    <w:multiLevelType w:val="multilevel"/>
    <w:tmpl w:val="8F647CC0"/>
    <w:styleLink w:val="NumberedList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340"/>
      </w:pPr>
      <w:rPr>
        <w:rFonts w:ascii="Segoe" w:eastAsia="Segoe" w:hAnsi="Segoe" w:cs="Segoe"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247"/>
        </w:tabs>
        <w:ind w:left="1247" w:hanging="340"/>
      </w:pPr>
      <w:rPr>
        <w:rFonts w:hint="default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588"/>
        </w:tabs>
        <w:ind w:left="1588" w:hanging="341"/>
      </w:pPr>
      <w:rPr>
        <w:rFonts w:hint="default"/>
        <w:sz w:val="20"/>
        <w:szCs w:val="20"/>
      </w:rPr>
    </w:lvl>
    <w:lvl w:ilvl="3">
      <w:start w:val="1"/>
      <w:numFmt w:val="decimal"/>
      <w:lvlText w:val="(%4)"/>
      <w:lvlJc w:val="left"/>
      <w:pPr>
        <w:tabs>
          <w:tab w:val="num" w:pos="10752"/>
        </w:tabs>
        <w:ind w:left="1075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1112"/>
        </w:tabs>
        <w:ind w:left="1111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1472"/>
        </w:tabs>
        <w:ind w:left="1147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1832"/>
        </w:tabs>
        <w:ind w:left="1183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192"/>
        </w:tabs>
        <w:ind w:left="1219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2552"/>
        </w:tabs>
        <w:ind w:left="12552" w:hanging="360"/>
      </w:pPr>
      <w:rPr>
        <w:rFonts w:hint="default"/>
      </w:rPr>
    </w:lvl>
  </w:abstractNum>
  <w:abstractNum w:abstractNumId="28" w15:restartNumberingAfterBreak="0">
    <w:nsid w:val="6DB22422"/>
    <w:multiLevelType w:val="multilevel"/>
    <w:tmpl w:val="9F2A8DBA"/>
    <w:styleLink w:val="Checklist"/>
    <w:lvl w:ilvl="0">
      <w:start w:val="1"/>
      <w:numFmt w:val="bullet"/>
      <w:pStyle w:val="CheckList0"/>
      <w:lvlText w:val=""/>
      <w:lvlJc w:val="left"/>
      <w:pPr>
        <w:ind w:left="36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4"/>
  </w:num>
  <w:num w:numId="2">
    <w:abstractNumId w:val="13"/>
  </w:num>
  <w:num w:numId="3">
    <w:abstractNumId w:val="9"/>
  </w:num>
  <w:num w:numId="4">
    <w:abstractNumId w:val="16"/>
  </w:num>
  <w:num w:numId="5">
    <w:abstractNumId w:val="28"/>
  </w:num>
  <w:num w:numId="6">
    <w:abstractNumId w:val="8"/>
  </w:num>
  <w:num w:numId="7">
    <w:abstractNumId w:val="6"/>
  </w:num>
  <w:num w:numId="8">
    <w:abstractNumId w:val="28"/>
    <w:lvlOverride w:ilvl="0">
      <w:lvl w:ilvl="0">
        <w:start w:val="1"/>
        <w:numFmt w:val="bullet"/>
        <w:pStyle w:val="CheckList0"/>
        <w:lvlText w:val=""/>
        <w:lvlJc w:val="left"/>
        <w:pPr>
          <w:ind w:left="360" w:hanging="360"/>
        </w:pPr>
        <w:rPr>
          <w:rFonts w:ascii="Wingdings" w:hAnsi="Wingdings" w:hint="default"/>
          <w:b/>
          <w:i w:val="0"/>
          <w:color w:val="008AC8"/>
          <w:sz w:val="40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08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180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24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396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468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40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120" w:hanging="360"/>
        </w:pPr>
        <w:rPr>
          <w:rFonts w:ascii="Wingdings" w:hAnsi="Wingdings" w:hint="default"/>
        </w:rPr>
      </w:lvl>
    </w:lvlOverride>
  </w:num>
  <w:num w:numId="9">
    <w:abstractNumId w:val="25"/>
  </w:num>
  <w:num w:numId="10">
    <w:abstractNumId w:val="23"/>
  </w:num>
  <w:num w:numId="11">
    <w:abstractNumId w:val="7"/>
  </w:num>
  <w:num w:numId="12">
    <w:abstractNumId w:val="26"/>
  </w:num>
  <w:num w:numId="13">
    <w:abstractNumId w:val="20"/>
  </w:num>
  <w:num w:numId="14">
    <w:abstractNumId w:val="17"/>
  </w:num>
  <w:num w:numId="15">
    <w:abstractNumId w:val="12"/>
  </w:num>
  <w:num w:numId="16">
    <w:abstractNumId w:val="14"/>
  </w:num>
  <w:num w:numId="17">
    <w:abstractNumId w:val="10"/>
  </w:num>
  <w:num w:numId="18">
    <w:abstractNumId w:val="27"/>
  </w:num>
  <w:num w:numId="19">
    <w:abstractNumId w:val="1"/>
  </w:num>
  <w:num w:numId="20">
    <w:abstractNumId w:val="11"/>
  </w:num>
  <w:num w:numId="21">
    <w:abstractNumId w:val="3"/>
  </w:num>
  <w:num w:numId="22">
    <w:abstractNumId w:val="0"/>
  </w:num>
  <w:num w:numId="23">
    <w:abstractNumId w:val="18"/>
  </w:num>
  <w:num w:numId="24">
    <w:abstractNumId w:val="2"/>
  </w:num>
  <w:num w:numId="25">
    <w:abstractNumId w:val="19"/>
  </w:num>
  <w:num w:numId="26">
    <w:abstractNumId w:val="15"/>
  </w:num>
  <w:num w:numId="27">
    <w:abstractNumId w:val="24"/>
  </w:num>
  <w:num w:numId="28">
    <w:abstractNumId w:val="21"/>
  </w:num>
  <w:num w:numId="29">
    <w:abstractNumId w:val="22"/>
  </w:num>
  <w:num w:numId="30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MzAxs7SwtDQwMDVQ0lEKTi0uzszPAykwrAUAJK0tcywAAAA="/>
  </w:docVars>
  <w:rsids>
    <w:rsidRoot w:val="00013718"/>
    <w:rsid w:val="00003530"/>
    <w:rsid w:val="000038C5"/>
    <w:rsid w:val="00010D42"/>
    <w:rsid w:val="00013718"/>
    <w:rsid w:val="000204BF"/>
    <w:rsid w:val="000212B1"/>
    <w:rsid w:val="00021401"/>
    <w:rsid w:val="0002201B"/>
    <w:rsid w:val="000224BA"/>
    <w:rsid w:val="00024A7B"/>
    <w:rsid w:val="00024EA7"/>
    <w:rsid w:val="00026D6B"/>
    <w:rsid w:val="00032171"/>
    <w:rsid w:val="0003260F"/>
    <w:rsid w:val="00032865"/>
    <w:rsid w:val="00032A27"/>
    <w:rsid w:val="00032F26"/>
    <w:rsid w:val="00037BC6"/>
    <w:rsid w:val="00040A01"/>
    <w:rsid w:val="00040E37"/>
    <w:rsid w:val="000422C7"/>
    <w:rsid w:val="00046FA7"/>
    <w:rsid w:val="00053FFE"/>
    <w:rsid w:val="00056096"/>
    <w:rsid w:val="000564FB"/>
    <w:rsid w:val="0006118E"/>
    <w:rsid w:val="00061D4B"/>
    <w:rsid w:val="00063387"/>
    <w:rsid w:val="000646C6"/>
    <w:rsid w:val="00065CE0"/>
    <w:rsid w:val="00070C17"/>
    <w:rsid w:val="000719CC"/>
    <w:rsid w:val="00072470"/>
    <w:rsid w:val="00080583"/>
    <w:rsid w:val="0008682E"/>
    <w:rsid w:val="00090A0C"/>
    <w:rsid w:val="0009199F"/>
    <w:rsid w:val="00093733"/>
    <w:rsid w:val="00093F9D"/>
    <w:rsid w:val="000A0F11"/>
    <w:rsid w:val="000A1F9D"/>
    <w:rsid w:val="000A52CA"/>
    <w:rsid w:val="000A55D0"/>
    <w:rsid w:val="000A690D"/>
    <w:rsid w:val="000A6D33"/>
    <w:rsid w:val="000A6EAE"/>
    <w:rsid w:val="000A7DE6"/>
    <w:rsid w:val="000B508E"/>
    <w:rsid w:val="000B5547"/>
    <w:rsid w:val="000B5AC4"/>
    <w:rsid w:val="000B6DB7"/>
    <w:rsid w:val="000B6E69"/>
    <w:rsid w:val="000B6F76"/>
    <w:rsid w:val="000C20E1"/>
    <w:rsid w:val="000C367D"/>
    <w:rsid w:val="000C566A"/>
    <w:rsid w:val="000D1083"/>
    <w:rsid w:val="000D1592"/>
    <w:rsid w:val="000D188C"/>
    <w:rsid w:val="000E3545"/>
    <w:rsid w:val="000E74DC"/>
    <w:rsid w:val="000F0635"/>
    <w:rsid w:val="000F0E83"/>
    <w:rsid w:val="00102E2E"/>
    <w:rsid w:val="00103837"/>
    <w:rsid w:val="00107F19"/>
    <w:rsid w:val="00116975"/>
    <w:rsid w:val="00121B11"/>
    <w:rsid w:val="00122AE0"/>
    <w:rsid w:val="00126099"/>
    <w:rsid w:val="001263A4"/>
    <w:rsid w:val="0013314A"/>
    <w:rsid w:val="001337EC"/>
    <w:rsid w:val="00133A59"/>
    <w:rsid w:val="00134624"/>
    <w:rsid w:val="00144D5D"/>
    <w:rsid w:val="00152665"/>
    <w:rsid w:val="00153A8D"/>
    <w:rsid w:val="0015508B"/>
    <w:rsid w:val="00155290"/>
    <w:rsid w:val="001575E2"/>
    <w:rsid w:val="001606E2"/>
    <w:rsid w:val="00160CFC"/>
    <w:rsid w:val="001619FD"/>
    <w:rsid w:val="0016247D"/>
    <w:rsid w:val="00175513"/>
    <w:rsid w:val="00176311"/>
    <w:rsid w:val="001813F2"/>
    <w:rsid w:val="001825D5"/>
    <w:rsid w:val="00186701"/>
    <w:rsid w:val="001B023B"/>
    <w:rsid w:val="001B49F2"/>
    <w:rsid w:val="001C41A2"/>
    <w:rsid w:val="001C47FA"/>
    <w:rsid w:val="001D022C"/>
    <w:rsid w:val="001D1D64"/>
    <w:rsid w:val="001D2054"/>
    <w:rsid w:val="001E63FD"/>
    <w:rsid w:val="001E6A53"/>
    <w:rsid w:val="001F4143"/>
    <w:rsid w:val="00210A4C"/>
    <w:rsid w:val="00212235"/>
    <w:rsid w:val="00215707"/>
    <w:rsid w:val="00217CEC"/>
    <w:rsid w:val="00222BC7"/>
    <w:rsid w:val="00226C53"/>
    <w:rsid w:val="002320E1"/>
    <w:rsid w:val="0023799D"/>
    <w:rsid w:val="00242FCA"/>
    <w:rsid w:val="002430F7"/>
    <w:rsid w:val="00252BF7"/>
    <w:rsid w:val="00252E7C"/>
    <w:rsid w:val="00254E1F"/>
    <w:rsid w:val="002565FB"/>
    <w:rsid w:val="00260AAD"/>
    <w:rsid w:val="0026711F"/>
    <w:rsid w:val="0026769C"/>
    <w:rsid w:val="00271AD7"/>
    <w:rsid w:val="00272460"/>
    <w:rsid w:val="00281E3A"/>
    <w:rsid w:val="00284955"/>
    <w:rsid w:val="002A417B"/>
    <w:rsid w:val="002A7BD7"/>
    <w:rsid w:val="002A7CC0"/>
    <w:rsid w:val="002A7E84"/>
    <w:rsid w:val="002B2AF3"/>
    <w:rsid w:val="002B2CB0"/>
    <w:rsid w:val="002B3A87"/>
    <w:rsid w:val="002C096B"/>
    <w:rsid w:val="002C0D3E"/>
    <w:rsid w:val="002C59A3"/>
    <w:rsid w:val="002D1242"/>
    <w:rsid w:val="002D77BD"/>
    <w:rsid w:val="002E41ED"/>
    <w:rsid w:val="002E4553"/>
    <w:rsid w:val="002F0189"/>
    <w:rsid w:val="002F38D2"/>
    <w:rsid w:val="002F3F9E"/>
    <w:rsid w:val="002F6A87"/>
    <w:rsid w:val="003113FD"/>
    <w:rsid w:val="00314B97"/>
    <w:rsid w:val="003152CF"/>
    <w:rsid w:val="00322DCF"/>
    <w:rsid w:val="0032429A"/>
    <w:rsid w:val="003330B0"/>
    <w:rsid w:val="0033384D"/>
    <w:rsid w:val="00340CBB"/>
    <w:rsid w:val="00342676"/>
    <w:rsid w:val="0034476A"/>
    <w:rsid w:val="00345453"/>
    <w:rsid w:val="00347ECF"/>
    <w:rsid w:val="00350466"/>
    <w:rsid w:val="00350ED1"/>
    <w:rsid w:val="0035365B"/>
    <w:rsid w:val="00353663"/>
    <w:rsid w:val="00356F04"/>
    <w:rsid w:val="00361223"/>
    <w:rsid w:val="0036580C"/>
    <w:rsid w:val="0036746D"/>
    <w:rsid w:val="0036797C"/>
    <w:rsid w:val="00372FB4"/>
    <w:rsid w:val="003776ED"/>
    <w:rsid w:val="00383D48"/>
    <w:rsid w:val="0038503B"/>
    <w:rsid w:val="00386618"/>
    <w:rsid w:val="00386F4B"/>
    <w:rsid w:val="0039152D"/>
    <w:rsid w:val="0039700C"/>
    <w:rsid w:val="0039756D"/>
    <w:rsid w:val="0039770B"/>
    <w:rsid w:val="003A0451"/>
    <w:rsid w:val="003A672A"/>
    <w:rsid w:val="003B47E2"/>
    <w:rsid w:val="003B4F46"/>
    <w:rsid w:val="003B5878"/>
    <w:rsid w:val="003B751F"/>
    <w:rsid w:val="003C5D31"/>
    <w:rsid w:val="003C5DB5"/>
    <w:rsid w:val="003C6B78"/>
    <w:rsid w:val="003D2BB8"/>
    <w:rsid w:val="003D3CB1"/>
    <w:rsid w:val="003E5DE8"/>
    <w:rsid w:val="003F0775"/>
    <w:rsid w:val="003F09E2"/>
    <w:rsid w:val="003F0B52"/>
    <w:rsid w:val="003F204A"/>
    <w:rsid w:val="003F7DBE"/>
    <w:rsid w:val="004001B9"/>
    <w:rsid w:val="004013FC"/>
    <w:rsid w:val="00403775"/>
    <w:rsid w:val="00404578"/>
    <w:rsid w:val="00405939"/>
    <w:rsid w:val="00406970"/>
    <w:rsid w:val="004070DA"/>
    <w:rsid w:val="00413229"/>
    <w:rsid w:val="0041744D"/>
    <w:rsid w:val="00421717"/>
    <w:rsid w:val="004222A2"/>
    <w:rsid w:val="00426976"/>
    <w:rsid w:val="00426FEA"/>
    <w:rsid w:val="004277FD"/>
    <w:rsid w:val="004324D4"/>
    <w:rsid w:val="00434EFF"/>
    <w:rsid w:val="00440817"/>
    <w:rsid w:val="00447600"/>
    <w:rsid w:val="00451CAF"/>
    <w:rsid w:val="00457355"/>
    <w:rsid w:val="00460454"/>
    <w:rsid w:val="004637EB"/>
    <w:rsid w:val="004642F7"/>
    <w:rsid w:val="0047346D"/>
    <w:rsid w:val="004810D8"/>
    <w:rsid w:val="00482A29"/>
    <w:rsid w:val="0048315A"/>
    <w:rsid w:val="00484324"/>
    <w:rsid w:val="00486A40"/>
    <w:rsid w:val="004A7CCE"/>
    <w:rsid w:val="004B0278"/>
    <w:rsid w:val="004B31CA"/>
    <w:rsid w:val="004B4F64"/>
    <w:rsid w:val="004B5D8D"/>
    <w:rsid w:val="004B61E6"/>
    <w:rsid w:val="004C019D"/>
    <w:rsid w:val="004C375D"/>
    <w:rsid w:val="004C7FCB"/>
    <w:rsid w:val="004D02C6"/>
    <w:rsid w:val="004D6E69"/>
    <w:rsid w:val="004E038B"/>
    <w:rsid w:val="004E1E16"/>
    <w:rsid w:val="004E216B"/>
    <w:rsid w:val="004E5C38"/>
    <w:rsid w:val="004F1020"/>
    <w:rsid w:val="004F59F0"/>
    <w:rsid w:val="00504D30"/>
    <w:rsid w:val="00504F3E"/>
    <w:rsid w:val="00506C87"/>
    <w:rsid w:val="00511DE4"/>
    <w:rsid w:val="00514507"/>
    <w:rsid w:val="00514EB6"/>
    <w:rsid w:val="005158AC"/>
    <w:rsid w:val="00516BC5"/>
    <w:rsid w:val="005250C6"/>
    <w:rsid w:val="005256B4"/>
    <w:rsid w:val="005259F5"/>
    <w:rsid w:val="00525D4B"/>
    <w:rsid w:val="00530B84"/>
    <w:rsid w:val="00534974"/>
    <w:rsid w:val="00535CAB"/>
    <w:rsid w:val="0054337A"/>
    <w:rsid w:val="00543FE2"/>
    <w:rsid w:val="00545246"/>
    <w:rsid w:val="0054701B"/>
    <w:rsid w:val="005535EC"/>
    <w:rsid w:val="00555335"/>
    <w:rsid w:val="00556E7B"/>
    <w:rsid w:val="0055730B"/>
    <w:rsid w:val="00560DAC"/>
    <w:rsid w:val="00561075"/>
    <w:rsid w:val="0056524A"/>
    <w:rsid w:val="00570123"/>
    <w:rsid w:val="0057430E"/>
    <w:rsid w:val="00574BEF"/>
    <w:rsid w:val="00574F78"/>
    <w:rsid w:val="00576874"/>
    <w:rsid w:val="00577756"/>
    <w:rsid w:val="005822C9"/>
    <w:rsid w:val="00583AFF"/>
    <w:rsid w:val="005857EC"/>
    <w:rsid w:val="00592DE5"/>
    <w:rsid w:val="0059380A"/>
    <w:rsid w:val="00593DED"/>
    <w:rsid w:val="005945E7"/>
    <w:rsid w:val="00594FA4"/>
    <w:rsid w:val="005957B4"/>
    <w:rsid w:val="005A0916"/>
    <w:rsid w:val="005A2C77"/>
    <w:rsid w:val="005A5093"/>
    <w:rsid w:val="005A68B0"/>
    <w:rsid w:val="005A6EB9"/>
    <w:rsid w:val="005B2E48"/>
    <w:rsid w:val="005C0C0F"/>
    <w:rsid w:val="005C121F"/>
    <w:rsid w:val="005C17A1"/>
    <w:rsid w:val="005C23C7"/>
    <w:rsid w:val="005C6458"/>
    <w:rsid w:val="005C759D"/>
    <w:rsid w:val="005C7C37"/>
    <w:rsid w:val="005C7E6C"/>
    <w:rsid w:val="005D06E7"/>
    <w:rsid w:val="005D3DF9"/>
    <w:rsid w:val="005D4ACC"/>
    <w:rsid w:val="005E1B85"/>
    <w:rsid w:val="005E451B"/>
    <w:rsid w:val="005F3513"/>
    <w:rsid w:val="005F4E23"/>
    <w:rsid w:val="00604B9C"/>
    <w:rsid w:val="00604D70"/>
    <w:rsid w:val="00605E89"/>
    <w:rsid w:val="00606672"/>
    <w:rsid w:val="0061073F"/>
    <w:rsid w:val="0061385E"/>
    <w:rsid w:val="00616218"/>
    <w:rsid w:val="0062086C"/>
    <w:rsid w:val="006217B3"/>
    <w:rsid w:val="00621B37"/>
    <w:rsid w:val="00622B46"/>
    <w:rsid w:val="0062372E"/>
    <w:rsid w:val="00624283"/>
    <w:rsid w:val="00624506"/>
    <w:rsid w:val="00627A5E"/>
    <w:rsid w:val="0063183A"/>
    <w:rsid w:val="0063265C"/>
    <w:rsid w:val="00633A89"/>
    <w:rsid w:val="006351A0"/>
    <w:rsid w:val="00640AF5"/>
    <w:rsid w:val="00641CA4"/>
    <w:rsid w:val="006430CC"/>
    <w:rsid w:val="0064328D"/>
    <w:rsid w:val="006457F1"/>
    <w:rsid w:val="00646B6A"/>
    <w:rsid w:val="00646E49"/>
    <w:rsid w:val="006479D4"/>
    <w:rsid w:val="006503FE"/>
    <w:rsid w:val="00650674"/>
    <w:rsid w:val="00650953"/>
    <w:rsid w:val="00650FE3"/>
    <w:rsid w:val="00652D3B"/>
    <w:rsid w:val="00655121"/>
    <w:rsid w:val="00660FCC"/>
    <w:rsid w:val="00662CF3"/>
    <w:rsid w:val="00663908"/>
    <w:rsid w:val="00664C34"/>
    <w:rsid w:val="00664EEF"/>
    <w:rsid w:val="006654FB"/>
    <w:rsid w:val="00667765"/>
    <w:rsid w:val="00670B75"/>
    <w:rsid w:val="006765F7"/>
    <w:rsid w:val="00676AFB"/>
    <w:rsid w:val="006803EE"/>
    <w:rsid w:val="00682135"/>
    <w:rsid w:val="0068249B"/>
    <w:rsid w:val="00684591"/>
    <w:rsid w:val="006853CD"/>
    <w:rsid w:val="006853ED"/>
    <w:rsid w:val="006868F6"/>
    <w:rsid w:val="0068781A"/>
    <w:rsid w:val="0069429C"/>
    <w:rsid w:val="006A04C3"/>
    <w:rsid w:val="006A0F78"/>
    <w:rsid w:val="006A7ED5"/>
    <w:rsid w:val="006B0DA0"/>
    <w:rsid w:val="006B33CE"/>
    <w:rsid w:val="006B7853"/>
    <w:rsid w:val="006C6784"/>
    <w:rsid w:val="006D3153"/>
    <w:rsid w:val="006D520B"/>
    <w:rsid w:val="006F384A"/>
    <w:rsid w:val="006F6EBD"/>
    <w:rsid w:val="00707144"/>
    <w:rsid w:val="007110FF"/>
    <w:rsid w:val="0071117F"/>
    <w:rsid w:val="00711AB8"/>
    <w:rsid w:val="00714514"/>
    <w:rsid w:val="00721C4B"/>
    <w:rsid w:val="00723973"/>
    <w:rsid w:val="00723AB7"/>
    <w:rsid w:val="00724323"/>
    <w:rsid w:val="00725471"/>
    <w:rsid w:val="007265FB"/>
    <w:rsid w:val="00727016"/>
    <w:rsid w:val="0073591C"/>
    <w:rsid w:val="00737242"/>
    <w:rsid w:val="007432C8"/>
    <w:rsid w:val="007454A0"/>
    <w:rsid w:val="00745950"/>
    <w:rsid w:val="007542D3"/>
    <w:rsid w:val="00754D77"/>
    <w:rsid w:val="00755EF1"/>
    <w:rsid w:val="007637A0"/>
    <w:rsid w:val="0076798A"/>
    <w:rsid w:val="00771A98"/>
    <w:rsid w:val="00772084"/>
    <w:rsid w:val="007752BD"/>
    <w:rsid w:val="007757A3"/>
    <w:rsid w:val="00780492"/>
    <w:rsid w:val="0078115F"/>
    <w:rsid w:val="00784966"/>
    <w:rsid w:val="00787A61"/>
    <w:rsid w:val="007916A8"/>
    <w:rsid w:val="00793815"/>
    <w:rsid w:val="007971AF"/>
    <w:rsid w:val="007A0B74"/>
    <w:rsid w:val="007A1EE8"/>
    <w:rsid w:val="007A429F"/>
    <w:rsid w:val="007A51EE"/>
    <w:rsid w:val="007A7838"/>
    <w:rsid w:val="007B1D04"/>
    <w:rsid w:val="007B252C"/>
    <w:rsid w:val="007B75A1"/>
    <w:rsid w:val="007B7F21"/>
    <w:rsid w:val="007C1F1A"/>
    <w:rsid w:val="007C2519"/>
    <w:rsid w:val="007C4226"/>
    <w:rsid w:val="007C432C"/>
    <w:rsid w:val="007C4BB0"/>
    <w:rsid w:val="007D005F"/>
    <w:rsid w:val="007D17EC"/>
    <w:rsid w:val="007D2516"/>
    <w:rsid w:val="007D2CE8"/>
    <w:rsid w:val="007D3C59"/>
    <w:rsid w:val="007D77A4"/>
    <w:rsid w:val="007F1E41"/>
    <w:rsid w:val="007F22A9"/>
    <w:rsid w:val="007F23F5"/>
    <w:rsid w:val="008000FF"/>
    <w:rsid w:val="0080141C"/>
    <w:rsid w:val="00813BAF"/>
    <w:rsid w:val="00814906"/>
    <w:rsid w:val="0081562F"/>
    <w:rsid w:val="00817BC8"/>
    <w:rsid w:val="00820CC4"/>
    <w:rsid w:val="00821347"/>
    <w:rsid w:val="008304B2"/>
    <w:rsid w:val="00830997"/>
    <w:rsid w:val="00831942"/>
    <w:rsid w:val="00832975"/>
    <w:rsid w:val="008403E4"/>
    <w:rsid w:val="0084433E"/>
    <w:rsid w:val="00850796"/>
    <w:rsid w:val="00854442"/>
    <w:rsid w:val="00856489"/>
    <w:rsid w:val="00857EA6"/>
    <w:rsid w:val="008628D0"/>
    <w:rsid w:val="008637DA"/>
    <w:rsid w:val="00867D33"/>
    <w:rsid w:val="00871C39"/>
    <w:rsid w:val="00872632"/>
    <w:rsid w:val="008728EC"/>
    <w:rsid w:val="00874154"/>
    <w:rsid w:val="00875D89"/>
    <w:rsid w:val="00882BC9"/>
    <w:rsid w:val="00882DCB"/>
    <w:rsid w:val="00883AB1"/>
    <w:rsid w:val="00883C09"/>
    <w:rsid w:val="00885F08"/>
    <w:rsid w:val="0088614A"/>
    <w:rsid w:val="00886B41"/>
    <w:rsid w:val="00886C23"/>
    <w:rsid w:val="0089035D"/>
    <w:rsid w:val="008920C7"/>
    <w:rsid w:val="008936E2"/>
    <w:rsid w:val="00893F47"/>
    <w:rsid w:val="008956C5"/>
    <w:rsid w:val="008A7B28"/>
    <w:rsid w:val="008B2261"/>
    <w:rsid w:val="008C0BB8"/>
    <w:rsid w:val="008C1A23"/>
    <w:rsid w:val="008C4550"/>
    <w:rsid w:val="008C4774"/>
    <w:rsid w:val="008D0D3A"/>
    <w:rsid w:val="008D2553"/>
    <w:rsid w:val="008D288D"/>
    <w:rsid w:val="008D3301"/>
    <w:rsid w:val="008D3F8E"/>
    <w:rsid w:val="008D4144"/>
    <w:rsid w:val="008D6DB6"/>
    <w:rsid w:val="008E033E"/>
    <w:rsid w:val="008E08B4"/>
    <w:rsid w:val="008E0C96"/>
    <w:rsid w:val="008E115D"/>
    <w:rsid w:val="008E3F7B"/>
    <w:rsid w:val="008F30A6"/>
    <w:rsid w:val="008F3CC1"/>
    <w:rsid w:val="008F543C"/>
    <w:rsid w:val="008F56AE"/>
    <w:rsid w:val="008F76FF"/>
    <w:rsid w:val="009024F2"/>
    <w:rsid w:val="00905C4F"/>
    <w:rsid w:val="0090780D"/>
    <w:rsid w:val="009138B1"/>
    <w:rsid w:val="00913AFA"/>
    <w:rsid w:val="00915131"/>
    <w:rsid w:val="009165AE"/>
    <w:rsid w:val="0092051E"/>
    <w:rsid w:val="00927129"/>
    <w:rsid w:val="00930261"/>
    <w:rsid w:val="00931FDD"/>
    <w:rsid w:val="009333FB"/>
    <w:rsid w:val="0093385E"/>
    <w:rsid w:val="00934DC5"/>
    <w:rsid w:val="00935B6D"/>
    <w:rsid w:val="0093644B"/>
    <w:rsid w:val="009376EA"/>
    <w:rsid w:val="009379EF"/>
    <w:rsid w:val="009423E8"/>
    <w:rsid w:val="00943295"/>
    <w:rsid w:val="0094467B"/>
    <w:rsid w:val="00944AF8"/>
    <w:rsid w:val="00946F62"/>
    <w:rsid w:val="00955A1C"/>
    <w:rsid w:val="00961943"/>
    <w:rsid w:val="009625D3"/>
    <w:rsid w:val="00964EDB"/>
    <w:rsid w:val="0096730F"/>
    <w:rsid w:val="00971E89"/>
    <w:rsid w:val="0097208D"/>
    <w:rsid w:val="00986A6D"/>
    <w:rsid w:val="009927CF"/>
    <w:rsid w:val="0099299B"/>
    <w:rsid w:val="00993A73"/>
    <w:rsid w:val="00994CC6"/>
    <w:rsid w:val="009974D5"/>
    <w:rsid w:val="009A632B"/>
    <w:rsid w:val="009A6F60"/>
    <w:rsid w:val="009A7957"/>
    <w:rsid w:val="009B129E"/>
    <w:rsid w:val="009B2200"/>
    <w:rsid w:val="009B6164"/>
    <w:rsid w:val="009D0D72"/>
    <w:rsid w:val="009D18C2"/>
    <w:rsid w:val="009D4F3C"/>
    <w:rsid w:val="009D7A17"/>
    <w:rsid w:val="009E00C5"/>
    <w:rsid w:val="009E2930"/>
    <w:rsid w:val="009E6A09"/>
    <w:rsid w:val="009E7265"/>
    <w:rsid w:val="009F1DDF"/>
    <w:rsid w:val="009F660E"/>
    <w:rsid w:val="00A04D16"/>
    <w:rsid w:val="00A05E2B"/>
    <w:rsid w:val="00A1314E"/>
    <w:rsid w:val="00A13E51"/>
    <w:rsid w:val="00A20877"/>
    <w:rsid w:val="00A20E57"/>
    <w:rsid w:val="00A212D7"/>
    <w:rsid w:val="00A2477A"/>
    <w:rsid w:val="00A26A70"/>
    <w:rsid w:val="00A27CED"/>
    <w:rsid w:val="00A30C50"/>
    <w:rsid w:val="00A31009"/>
    <w:rsid w:val="00A32516"/>
    <w:rsid w:val="00A32BE2"/>
    <w:rsid w:val="00A33B3F"/>
    <w:rsid w:val="00A34063"/>
    <w:rsid w:val="00A4009C"/>
    <w:rsid w:val="00A458A6"/>
    <w:rsid w:val="00A529F0"/>
    <w:rsid w:val="00A55211"/>
    <w:rsid w:val="00A562EF"/>
    <w:rsid w:val="00A57D66"/>
    <w:rsid w:val="00A66F19"/>
    <w:rsid w:val="00A67CB1"/>
    <w:rsid w:val="00A71B3F"/>
    <w:rsid w:val="00A726ED"/>
    <w:rsid w:val="00A805C5"/>
    <w:rsid w:val="00A8103D"/>
    <w:rsid w:val="00A91666"/>
    <w:rsid w:val="00A91F5F"/>
    <w:rsid w:val="00A95DFF"/>
    <w:rsid w:val="00A96700"/>
    <w:rsid w:val="00AA514A"/>
    <w:rsid w:val="00AA52B1"/>
    <w:rsid w:val="00AB13B5"/>
    <w:rsid w:val="00AB2DAE"/>
    <w:rsid w:val="00AB4305"/>
    <w:rsid w:val="00AB4DDB"/>
    <w:rsid w:val="00AB5250"/>
    <w:rsid w:val="00AB6C09"/>
    <w:rsid w:val="00AC45BE"/>
    <w:rsid w:val="00AC5B2B"/>
    <w:rsid w:val="00AC6EB8"/>
    <w:rsid w:val="00AD513E"/>
    <w:rsid w:val="00AD517A"/>
    <w:rsid w:val="00AE48E7"/>
    <w:rsid w:val="00AF0526"/>
    <w:rsid w:val="00AF05F3"/>
    <w:rsid w:val="00AF1950"/>
    <w:rsid w:val="00AF5364"/>
    <w:rsid w:val="00B02C13"/>
    <w:rsid w:val="00B033A5"/>
    <w:rsid w:val="00B0720F"/>
    <w:rsid w:val="00B072EB"/>
    <w:rsid w:val="00B07F5E"/>
    <w:rsid w:val="00B1058E"/>
    <w:rsid w:val="00B10F70"/>
    <w:rsid w:val="00B1493F"/>
    <w:rsid w:val="00B162A3"/>
    <w:rsid w:val="00B219C6"/>
    <w:rsid w:val="00B23AB5"/>
    <w:rsid w:val="00B24B8A"/>
    <w:rsid w:val="00B322D5"/>
    <w:rsid w:val="00B35341"/>
    <w:rsid w:val="00B3582D"/>
    <w:rsid w:val="00B35ED9"/>
    <w:rsid w:val="00B43B31"/>
    <w:rsid w:val="00B43BF8"/>
    <w:rsid w:val="00B465B1"/>
    <w:rsid w:val="00B46904"/>
    <w:rsid w:val="00B50248"/>
    <w:rsid w:val="00B545B9"/>
    <w:rsid w:val="00B558EC"/>
    <w:rsid w:val="00B57024"/>
    <w:rsid w:val="00B61DA0"/>
    <w:rsid w:val="00B65975"/>
    <w:rsid w:val="00B702AD"/>
    <w:rsid w:val="00B74000"/>
    <w:rsid w:val="00B75CAA"/>
    <w:rsid w:val="00B75D68"/>
    <w:rsid w:val="00B761D1"/>
    <w:rsid w:val="00B76737"/>
    <w:rsid w:val="00B76973"/>
    <w:rsid w:val="00B77611"/>
    <w:rsid w:val="00B77617"/>
    <w:rsid w:val="00B77A62"/>
    <w:rsid w:val="00B77B18"/>
    <w:rsid w:val="00B82B4D"/>
    <w:rsid w:val="00B86428"/>
    <w:rsid w:val="00B9247C"/>
    <w:rsid w:val="00B948E0"/>
    <w:rsid w:val="00B96310"/>
    <w:rsid w:val="00BA4422"/>
    <w:rsid w:val="00BA6B6F"/>
    <w:rsid w:val="00BB19BC"/>
    <w:rsid w:val="00BB5AB4"/>
    <w:rsid w:val="00BB6C49"/>
    <w:rsid w:val="00BB7AEF"/>
    <w:rsid w:val="00BC2221"/>
    <w:rsid w:val="00BC3039"/>
    <w:rsid w:val="00BC4390"/>
    <w:rsid w:val="00BC4A51"/>
    <w:rsid w:val="00BC75EE"/>
    <w:rsid w:val="00BD35C3"/>
    <w:rsid w:val="00BD6228"/>
    <w:rsid w:val="00BD6AFE"/>
    <w:rsid w:val="00BE1CB9"/>
    <w:rsid w:val="00BE360B"/>
    <w:rsid w:val="00BE4C5E"/>
    <w:rsid w:val="00BF1B22"/>
    <w:rsid w:val="00BF22FC"/>
    <w:rsid w:val="00BF2553"/>
    <w:rsid w:val="00BF4CA3"/>
    <w:rsid w:val="00BF4FC3"/>
    <w:rsid w:val="00BF653A"/>
    <w:rsid w:val="00C00AFF"/>
    <w:rsid w:val="00C047E0"/>
    <w:rsid w:val="00C060BD"/>
    <w:rsid w:val="00C06592"/>
    <w:rsid w:val="00C16A01"/>
    <w:rsid w:val="00C23E85"/>
    <w:rsid w:val="00C24CB9"/>
    <w:rsid w:val="00C24DE3"/>
    <w:rsid w:val="00C26A9E"/>
    <w:rsid w:val="00C325C4"/>
    <w:rsid w:val="00C40466"/>
    <w:rsid w:val="00C43C0C"/>
    <w:rsid w:val="00C44374"/>
    <w:rsid w:val="00C44571"/>
    <w:rsid w:val="00C44CC7"/>
    <w:rsid w:val="00C50241"/>
    <w:rsid w:val="00C53665"/>
    <w:rsid w:val="00C5545B"/>
    <w:rsid w:val="00C55E15"/>
    <w:rsid w:val="00C56C82"/>
    <w:rsid w:val="00C66B2F"/>
    <w:rsid w:val="00C72943"/>
    <w:rsid w:val="00C76324"/>
    <w:rsid w:val="00C76CCC"/>
    <w:rsid w:val="00C80C01"/>
    <w:rsid w:val="00C83D5E"/>
    <w:rsid w:val="00C84EAC"/>
    <w:rsid w:val="00C86653"/>
    <w:rsid w:val="00C93B0C"/>
    <w:rsid w:val="00C946AA"/>
    <w:rsid w:val="00CA46E5"/>
    <w:rsid w:val="00CA4EC8"/>
    <w:rsid w:val="00CA68A1"/>
    <w:rsid w:val="00CA7C25"/>
    <w:rsid w:val="00CA7C8E"/>
    <w:rsid w:val="00CB19D5"/>
    <w:rsid w:val="00CB27A5"/>
    <w:rsid w:val="00CB7D62"/>
    <w:rsid w:val="00CC33DC"/>
    <w:rsid w:val="00CC5BA2"/>
    <w:rsid w:val="00CC763E"/>
    <w:rsid w:val="00CD5B82"/>
    <w:rsid w:val="00CD6E4E"/>
    <w:rsid w:val="00CD726F"/>
    <w:rsid w:val="00CE4E93"/>
    <w:rsid w:val="00CF3ABB"/>
    <w:rsid w:val="00CF435F"/>
    <w:rsid w:val="00D001D1"/>
    <w:rsid w:val="00D010AF"/>
    <w:rsid w:val="00D01315"/>
    <w:rsid w:val="00D03B6C"/>
    <w:rsid w:val="00D0555E"/>
    <w:rsid w:val="00D062D9"/>
    <w:rsid w:val="00D13664"/>
    <w:rsid w:val="00D14C89"/>
    <w:rsid w:val="00D1610C"/>
    <w:rsid w:val="00D16B7C"/>
    <w:rsid w:val="00D223FB"/>
    <w:rsid w:val="00D2370E"/>
    <w:rsid w:val="00D311F0"/>
    <w:rsid w:val="00D31BFF"/>
    <w:rsid w:val="00D31E27"/>
    <w:rsid w:val="00D33824"/>
    <w:rsid w:val="00D406A0"/>
    <w:rsid w:val="00D441B1"/>
    <w:rsid w:val="00D45991"/>
    <w:rsid w:val="00D4693B"/>
    <w:rsid w:val="00D577BD"/>
    <w:rsid w:val="00D57A59"/>
    <w:rsid w:val="00D62AC6"/>
    <w:rsid w:val="00D64F0E"/>
    <w:rsid w:val="00D66E6D"/>
    <w:rsid w:val="00D7140B"/>
    <w:rsid w:val="00D71A92"/>
    <w:rsid w:val="00D729E3"/>
    <w:rsid w:val="00D737C0"/>
    <w:rsid w:val="00D81EA3"/>
    <w:rsid w:val="00D83357"/>
    <w:rsid w:val="00D83C93"/>
    <w:rsid w:val="00D83EA4"/>
    <w:rsid w:val="00D8484E"/>
    <w:rsid w:val="00D84FD9"/>
    <w:rsid w:val="00D91541"/>
    <w:rsid w:val="00D91BC3"/>
    <w:rsid w:val="00D950F3"/>
    <w:rsid w:val="00DB1310"/>
    <w:rsid w:val="00DB426B"/>
    <w:rsid w:val="00DB5F16"/>
    <w:rsid w:val="00DC28BA"/>
    <w:rsid w:val="00DC4411"/>
    <w:rsid w:val="00DC4779"/>
    <w:rsid w:val="00DC505E"/>
    <w:rsid w:val="00DD2BFE"/>
    <w:rsid w:val="00DD5A54"/>
    <w:rsid w:val="00DF0D32"/>
    <w:rsid w:val="00DF325C"/>
    <w:rsid w:val="00E02C4F"/>
    <w:rsid w:val="00E14706"/>
    <w:rsid w:val="00E15942"/>
    <w:rsid w:val="00E16886"/>
    <w:rsid w:val="00E168F4"/>
    <w:rsid w:val="00E16DFF"/>
    <w:rsid w:val="00E17C26"/>
    <w:rsid w:val="00E17D09"/>
    <w:rsid w:val="00E21175"/>
    <w:rsid w:val="00E24C4B"/>
    <w:rsid w:val="00E30881"/>
    <w:rsid w:val="00E32460"/>
    <w:rsid w:val="00E34349"/>
    <w:rsid w:val="00E35602"/>
    <w:rsid w:val="00E41413"/>
    <w:rsid w:val="00E44ECC"/>
    <w:rsid w:val="00E459FC"/>
    <w:rsid w:val="00E5121D"/>
    <w:rsid w:val="00E513CB"/>
    <w:rsid w:val="00E51E7F"/>
    <w:rsid w:val="00E51FB0"/>
    <w:rsid w:val="00E5504F"/>
    <w:rsid w:val="00E579A2"/>
    <w:rsid w:val="00E57D5A"/>
    <w:rsid w:val="00E57F76"/>
    <w:rsid w:val="00E6462A"/>
    <w:rsid w:val="00E760D4"/>
    <w:rsid w:val="00E87C29"/>
    <w:rsid w:val="00E95432"/>
    <w:rsid w:val="00EA6B37"/>
    <w:rsid w:val="00EB197E"/>
    <w:rsid w:val="00EB4BD7"/>
    <w:rsid w:val="00EB739C"/>
    <w:rsid w:val="00EC04F2"/>
    <w:rsid w:val="00EC5194"/>
    <w:rsid w:val="00EC566F"/>
    <w:rsid w:val="00EC5C1E"/>
    <w:rsid w:val="00ED5211"/>
    <w:rsid w:val="00ED52BD"/>
    <w:rsid w:val="00ED5FD1"/>
    <w:rsid w:val="00ED6E0A"/>
    <w:rsid w:val="00EE0B0A"/>
    <w:rsid w:val="00EE0D68"/>
    <w:rsid w:val="00EE404A"/>
    <w:rsid w:val="00EE4603"/>
    <w:rsid w:val="00EE6822"/>
    <w:rsid w:val="00EF55A6"/>
    <w:rsid w:val="00F001E0"/>
    <w:rsid w:val="00F049F5"/>
    <w:rsid w:val="00F119C7"/>
    <w:rsid w:val="00F12A05"/>
    <w:rsid w:val="00F13536"/>
    <w:rsid w:val="00F140CB"/>
    <w:rsid w:val="00F14F74"/>
    <w:rsid w:val="00F16A6D"/>
    <w:rsid w:val="00F223E2"/>
    <w:rsid w:val="00F22F86"/>
    <w:rsid w:val="00F2314D"/>
    <w:rsid w:val="00F248FE"/>
    <w:rsid w:val="00F24C04"/>
    <w:rsid w:val="00F2550A"/>
    <w:rsid w:val="00F3536D"/>
    <w:rsid w:val="00F36021"/>
    <w:rsid w:val="00F36E8B"/>
    <w:rsid w:val="00F375E9"/>
    <w:rsid w:val="00F40505"/>
    <w:rsid w:val="00F41024"/>
    <w:rsid w:val="00F419E8"/>
    <w:rsid w:val="00F41D8B"/>
    <w:rsid w:val="00F425FA"/>
    <w:rsid w:val="00F46D98"/>
    <w:rsid w:val="00F47E2D"/>
    <w:rsid w:val="00F502C5"/>
    <w:rsid w:val="00F533B6"/>
    <w:rsid w:val="00F54091"/>
    <w:rsid w:val="00F55FDC"/>
    <w:rsid w:val="00F60E30"/>
    <w:rsid w:val="00F61A5F"/>
    <w:rsid w:val="00F65AF9"/>
    <w:rsid w:val="00F7062B"/>
    <w:rsid w:val="00F73237"/>
    <w:rsid w:val="00F769E6"/>
    <w:rsid w:val="00F77FF0"/>
    <w:rsid w:val="00F81AC4"/>
    <w:rsid w:val="00F81FC6"/>
    <w:rsid w:val="00F841AA"/>
    <w:rsid w:val="00F84CCA"/>
    <w:rsid w:val="00F8620B"/>
    <w:rsid w:val="00F90C99"/>
    <w:rsid w:val="00F93EF0"/>
    <w:rsid w:val="00F951E0"/>
    <w:rsid w:val="00F976CF"/>
    <w:rsid w:val="00FA0AA2"/>
    <w:rsid w:val="00FA1316"/>
    <w:rsid w:val="00FA1EA8"/>
    <w:rsid w:val="00FA4EA2"/>
    <w:rsid w:val="00FA5FF8"/>
    <w:rsid w:val="00FA7E7D"/>
    <w:rsid w:val="00FB2E87"/>
    <w:rsid w:val="00FB7035"/>
    <w:rsid w:val="00FB7B9B"/>
    <w:rsid w:val="00FC0ABD"/>
    <w:rsid w:val="00FC0ACB"/>
    <w:rsid w:val="00FC184D"/>
    <w:rsid w:val="00FC7E50"/>
    <w:rsid w:val="00FD0489"/>
    <w:rsid w:val="00FD2E21"/>
    <w:rsid w:val="00FD484D"/>
    <w:rsid w:val="00FD6409"/>
    <w:rsid w:val="00FE0F9B"/>
    <w:rsid w:val="00FE3B45"/>
    <w:rsid w:val="00FF45F7"/>
    <w:rsid w:val="00FF4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38D6E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3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3DF9"/>
    <w:pPr>
      <w:spacing w:before="120" w:after="120"/>
    </w:pPr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2"/>
    <w:qFormat/>
    <w:rsid w:val="003D2BB8"/>
    <w:pPr>
      <w:keepNext/>
      <w:keepLines/>
      <w:spacing w:before="480" w:after="360" w:line="240" w:lineRule="auto"/>
      <w:outlineLvl w:val="0"/>
    </w:pPr>
    <w:rPr>
      <w:rFonts w:eastAsiaTheme="majorEastAsia" w:cs="Segoe UI"/>
      <w:bCs/>
      <w:color w:val="008AC8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D2BB8"/>
    <w:pPr>
      <w:spacing w:before="360" w:after="360" w:line="240" w:lineRule="auto"/>
      <w:outlineLvl w:val="1"/>
    </w:pPr>
    <w:rPr>
      <w:rFonts w:cs="Segoe UI"/>
      <w:color w:val="008AC8"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2"/>
    <w:qFormat/>
    <w:rsid w:val="003D2BB8"/>
    <w:pPr>
      <w:keepNext/>
      <w:keepLines/>
      <w:spacing w:before="360" w:after="240" w:line="240" w:lineRule="auto"/>
      <w:outlineLvl w:val="2"/>
    </w:pPr>
    <w:rPr>
      <w:rFonts w:eastAsiaTheme="majorEastAsia" w:cstheme="majorBidi"/>
      <w:bCs/>
      <w:color w:val="008AC8"/>
      <w:sz w:val="28"/>
    </w:rPr>
  </w:style>
  <w:style w:type="paragraph" w:styleId="Heading4">
    <w:name w:val="heading 4"/>
    <w:basedOn w:val="Normal"/>
    <w:next w:val="Normal"/>
    <w:link w:val="Heading4Char"/>
    <w:uiPriority w:val="2"/>
    <w:unhideWhenUsed/>
    <w:qFormat/>
    <w:rsid w:val="003D2BB8"/>
    <w:pPr>
      <w:keepNext/>
      <w:keepLines/>
      <w:spacing w:before="240" w:after="240" w:line="240" w:lineRule="auto"/>
      <w:outlineLvl w:val="3"/>
    </w:pPr>
    <w:rPr>
      <w:rFonts w:eastAsiaTheme="majorEastAsia" w:cstheme="majorBidi"/>
      <w:bCs/>
      <w:iCs/>
      <w:color w:val="008AC8"/>
      <w:sz w:val="24"/>
    </w:rPr>
  </w:style>
  <w:style w:type="paragraph" w:styleId="Heading5">
    <w:name w:val="heading 5"/>
    <w:basedOn w:val="Normal"/>
    <w:next w:val="Normal"/>
    <w:link w:val="Heading5Char"/>
    <w:uiPriority w:val="2"/>
    <w:unhideWhenUsed/>
    <w:rsid w:val="008C4774"/>
    <w:pPr>
      <w:keepNext/>
      <w:keepLines/>
      <w:spacing w:before="240" w:line="240" w:lineRule="auto"/>
      <w:outlineLvl w:val="4"/>
    </w:pPr>
    <w:rPr>
      <w:rFonts w:eastAsiaTheme="majorEastAsia" w:cstheme="majorBidi"/>
      <w:i/>
      <w:color w:val="008AC8"/>
      <w:sz w:val="24"/>
    </w:rPr>
  </w:style>
  <w:style w:type="paragraph" w:styleId="Heading6">
    <w:name w:val="heading 6"/>
    <w:basedOn w:val="Normal"/>
    <w:next w:val="Normal"/>
    <w:link w:val="Heading6Char"/>
    <w:uiPriority w:val="2"/>
    <w:unhideWhenUsed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unhideWhenUsed/>
    <w:pPr>
      <w:keepNext/>
      <w:keepLines/>
      <w:spacing w:line="240" w:lineRule="auto"/>
      <w:outlineLvl w:val="6"/>
    </w:pPr>
    <w:rPr>
      <w:rFonts w:eastAsiaTheme="majorEastAsia" w:cstheme="majorBidi"/>
      <w:i/>
      <w:iCs/>
      <w:color w:val="008AC8"/>
      <w:sz w:val="24"/>
    </w:rPr>
  </w:style>
  <w:style w:type="paragraph" w:styleId="Heading8">
    <w:name w:val="heading 8"/>
    <w:basedOn w:val="Normal"/>
    <w:next w:val="Normal"/>
    <w:link w:val="Heading8Char"/>
    <w:uiPriority w:val="2"/>
    <w:unhideWhenUsed/>
    <w:pPr>
      <w:keepNext/>
      <w:keepLines/>
      <w:spacing w:before="40" w:after="0" w:line="240" w:lineRule="auto"/>
      <w:outlineLvl w:val="7"/>
    </w:pPr>
    <w:rPr>
      <w:rFonts w:eastAsiaTheme="majorEastAsia" w:cstheme="majorBidi"/>
      <w:color w:val="008AC8"/>
      <w:sz w:val="24"/>
      <w:szCs w:val="21"/>
    </w:rPr>
  </w:style>
  <w:style w:type="paragraph" w:styleId="Heading9">
    <w:name w:val="heading 9"/>
    <w:basedOn w:val="Normal"/>
    <w:next w:val="Normal"/>
    <w:link w:val="Heading9Char"/>
    <w:uiPriority w:val="2"/>
    <w:unhideWhenUsed/>
    <w:rsid w:val="00650953"/>
    <w:pPr>
      <w:keepNext/>
      <w:keepLines/>
      <w:spacing w:after="240" w:line="240" w:lineRule="auto"/>
      <w:outlineLvl w:val="8"/>
    </w:pPr>
    <w:rPr>
      <w:rFonts w:eastAsiaTheme="majorEastAsia" w:cstheme="majorBidi"/>
      <w:iCs/>
      <w:color w:val="008AC8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D8484E"/>
    <w:rPr>
      <w:rFonts w:ascii="Segoe UI" w:eastAsiaTheme="majorEastAsia" w:hAnsi="Segoe UI" w:cs="Segoe UI"/>
      <w:bCs/>
      <w:color w:val="008AC8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484E"/>
    <w:rPr>
      <w:rFonts w:ascii="Segoe UI" w:hAnsi="Segoe UI" w:cs="Segoe UI"/>
      <w:color w:val="008AC8"/>
      <w:sz w:val="32"/>
      <w:szCs w:val="20"/>
    </w:rPr>
  </w:style>
  <w:style w:type="paragraph" w:styleId="TOCHeading">
    <w:name w:val="TOC Heading"/>
    <w:next w:val="Normal"/>
    <w:uiPriority w:val="39"/>
    <w:unhideWhenUsed/>
    <w:qFormat/>
    <w:rPr>
      <w:rFonts w:ascii="Segoe UI" w:eastAsiaTheme="minorHAnsi" w:hAnsi="Segoe UI"/>
      <w:color w:val="008AC8"/>
      <w:spacing w:val="10"/>
      <w:sz w:val="36"/>
      <w:szCs w:val="48"/>
    </w:rPr>
  </w:style>
  <w:style w:type="paragraph" w:styleId="TOC1">
    <w:name w:val="toc 1"/>
    <w:basedOn w:val="Normal"/>
    <w:next w:val="Normal"/>
    <w:uiPriority w:val="39"/>
    <w:unhideWhenUsed/>
    <w:rsid w:val="00504F3E"/>
    <w:pPr>
      <w:tabs>
        <w:tab w:val="left" w:pos="440"/>
        <w:tab w:val="right" w:leader="dot" w:pos="8660"/>
      </w:tabs>
      <w:spacing w:after="100"/>
    </w:pPr>
    <w:rPr>
      <w:noProof/>
      <w:sz w:val="24"/>
    </w:rPr>
  </w:style>
  <w:style w:type="character" w:styleId="Hyperlink">
    <w:name w:val="Hyperlink"/>
    <w:basedOn w:val="DefaultParagraphFont"/>
    <w:uiPriority w:val="99"/>
    <w:unhideWhenUsed/>
    <w:rPr>
      <w:rFonts w:ascii="Segoe UI" w:hAnsi="Segoe UI"/>
      <w:color w:val="0000FF" w:themeColor="hyperlink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F45F7"/>
    <w:pPr>
      <w:spacing w:before="0" w:after="0" w:line="240" w:lineRule="auto"/>
      <w:ind w:left="220" w:hanging="220"/>
    </w:pPr>
  </w:style>
  <w:style w:type="paragraph" w:styleId="TOC2">
    <w:name w:val="toc 2"/>
    <w:basedOn w:val="Normal"/>
    <w:next w:val="Normal"/>
    <w:autoRedefine/>
    <w:uiPriority w:val="39"/>
    <w:unhideWhenUsed/>
    <w:rsid w:val="00504F3E"/>
    <w:pPr>
      <w:tabs>
        <w:tab w:val="left" w:pos="880"/>
        <w:tab w:val="right" w:leader="dot" w:pos="9350"/>
      </w:tabs>
      <w:spacing w:after="100"/>
      <w:ind w:left="216"/>
    </w:pPr>
    <w:rPr>
      <w:rFonts w:ascii="Segoe" w:hAnsi="Segoe"/>
      <w:sz w:val="20"/>
    </w:rPr>
  </w:style>
  <w:style w:type="paragraph" w:styleId="ListParagraph">
    <w:name w:val="List Paragraph"/>
    <w:aliases w:val="Num Bullet 1"/>
    <w:basedOn w:val="Normal"/>
    <w:link w:val="ListParagraphChar"/>
    <w:uiPriority w:val="34"/>
    <w:qFormat/>
    <w:rsid w:val="007B7F21"/>
    <w:pPr>
      <w:numPr>
        <w:numId w:val="6"/>
      </w:numPr>
      <w:contextualSpacing/>
    </w:pPr>
  </w:style>
  <w:style w:type="paragraph" w:styleId="NoSpacing">
    <w:name w:val="No Spacing"/>
    <w:link w:val="NoSpacingChar"/>
    <w:uiPriority w:val="99"/>
    <w:qFormat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8484E"/>
    <w:rPr>
      <w:rFonts w:ascii="Segoe UI" w:hAnsi="Segoe UI"/>
      <w:b/>
      <w:bCs/>
      <w:sz w:val="20"/>
      <w:szCs w:val="20"/>
    </w:rPr>
  </w:style>
  <w:style w:type="paragraph" w:styleId="NormalWeb">
    <w:name w:val="Normal (Web)"/>
    <w:basedOn w:val="Normal"/>
    <w:link w:val="NormalWebChar"/>
    <w:uiPriority w:val="99"/>
    <w:semiHidden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Bullet1">
    <w:name w:val="Bullet 1"/>
    <w:basedOn w:val="ListParagraph"/>
    <w:uiPriority w:val="4"/>
    <w:qFormat/>
    <w:rsid w:val="00FF45F7"/>
    <w:pPr>
      <w:numPr>
        <w:numId w:val="1"/>
      </w:numPr>
      <w:spacing w:before="240" w:after="240" w:line="240" w:lineRule="auto"/>
    </w:pPr>
    <w:rPr>
      <w:rFonts w:cs="Segoe UI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FF45F7"/>
    <w:pPr>
      <w:tabs>
        <w:tab w:val="left" w:pos="360"/>
      </w:tabs>
      <w:spacing w:after="0" w:line="240" w:lineRule="auto"/>
      <w:ind w:left="360" w:hanging="360"/>
    </w:pPr>
    <w:rPr>
      <w:rFonts w:cs="Segoe UI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D8484E"/>
    <w:rPr>
      <w:rFonts w:ascii="Segoe UI" w:hAnsi="Segoe UI" w:cs="Segoe UI"/>
      <w:szCs w:val="18"/>
    </w:rPr>
  </w:style>
  <w:style w:type="paragraph" w:customStyle="1" w:styleId="Heading1Numbered">
    <w:name w:val="Heading 1 (Numbered)"/>
    <w:basedOn w:val="Normal"/>
    <w:next w:val="Normal"/>
    <w:uiPriority w:val="2"/>
    <w:qFormat/>
    <w:rsid w:val="00C44CC7"/>
    <w:pPr>
      <w:keepNext/>
      <w:keepLines/>
      <w:pageBreakBefore/>
      <w:numPr>
        <w:numId w:val="7"/>
      </w:numPr>
      <w:tabs>
        <w:tab w:val="left" w:pos="1152"/>
        <w:tab w:val="left" w:pos="1440"/>
      </w:tabs>
      <w:spacing w:before="360" w:after="360" w:line="600" w:lineRule="exact"/>
      <w:ind w:left="0" w:firstLine="0"/>
      <w:outlineLvl w:val="0"/>
    </w:pPr>
    <w:rPr>
      <w:rFonts w:eastAsiaTheme="minorHAnsi"/>
      <w:color w:val="008AC8"/>
      <w:spacing w:val="10"/>
      <w:sz w:val="36"/>
      <w:szCs w:val="48"/>
    </w:rPr>
  </w:style>
  <w:style w:type="paragraph" w:styleId="BodyText2">
    <w:name w:val="Body Text 2"/>
    <w:basedOn w:val="Normal"/>
    <w:link w:val="BodyText2Char"/>
    <w:uiPriority w:val="99"/>
    <w:semiHidden/>
    <w:pPr>
      <w:spacing w:after="0" w:line="240" w:lineRule="auto"/>
      <w:ind w:left="720"/>
    </w:pPr>
    <w:rPr>
      <w:rFonts w:cs="Segoe UI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Segoe UI" w:hAnsi="Segoe UI" w:cs="Segoe UI"/>
      <w:szCs w:val="20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Pr>
      <w:rFonts w:ascii="Segoe UI" w:hAnsi="Segoe UI"/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  <w:rPr>
      <w:color w:val="808080" w:themeColor="background1" w:themeShade="80"/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rFonts w:ascii="Segoe UI" w:hAnsi="Segoe UI"/>
      <w:color w:val="808080" w:themeColor="background1" w:themeShade="80"/>
      <w:sz w:val="16"/>
    </w:rPr>
  </w:style>
  <w:style w:type="paragraph" w:customStyle="1" w:styleId="Question">
    <w:name w:val="Question"/>
    <w:basedOn w:val="Normal"/>
    <w:link w:val="QuestionChar"/>
    <w:semiHidden/>
    <w:pPr>
      <w:spacing w:after="60" w:line="240" w:lineRule="auto"/>
    </w:pPr>
  </w:style>
  <w:style w:type="character" w:customStyle="1" w:styleId="NormalWebChar">
    <w:name w:val="Normal (Web) Char"/>
    <w:basedOn w:val="DefaultParagraphFont"/>
    <w:link w:val="NormalWeb"/>
    <w:uiPriority w:val="99"/>
    <w:semiHidden/>
    <w:rPr>
      <w:rFonts w:ascii="Times New Roman" w:eastAsiaTheme="minorHAnsi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QuestionChar">
    <w:name w:val="Question Char"/>
    <w:basedOn w:val="DefaultParagraphFont"/>
    <w:link w:val="Question"/>
    <w:semiHidden/>
  </w:style>
  <w:style w:type="paragraph" w:styleId="TOC3">
    <w:name w:val="toc 3"/>
    <w:basedOn w:val="TOCHeading"/>
    <w:next w:val="Normal"/>
    <w:autoRedefine/>
    <w:uiPriority w:val="39"/>
    <w:unhideWhenUsed/>
    <w:rsid w:val="00504F3E"/>
    <w:pPr>
      <w:spacing w:after="100"/>
      <w:ind w:left="446"/>
    </w:pPr>
    <w:rPr>
      <w:rFonts w:ascii="Segoe" w:hAnsi="Segoe"/>
      <w:color w:val="auto"/>
      <w:sz w:val="18"/>
    </w:rPr>
  </w:style>
  <w:style w:type="character" w:styleId="FollowedHyperlink">
    <w:name w:val="FollowedHyperlink"/>
    <w:basedOn w:val="DefaultParagraphFont"/>
    <w:uiPriority w:val="99"/>
    <w:unhideWhenUsed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rPr>
      <w:b/>
      <w:bCs/>
      <w:smallCaps/>
      <w:spacing w:val="5"/>
    </w:rPr>
  </w:style>
  <w:style w:type="paragraph" w:customStyle="1" w:styleId="menu">
    <w:name w:val="menu"/>
    <w:basedOn w:val="Normal"/>
    <w:uiPriority w:val="99"/>
    <w:semiHidden/>
    <w:pPr>
      <w:spacing w:before="100" w:beforeAutospacing="1" w:after="100" w:afterAutospacing="1" w:line="240" w:lineRule="auto"/>
      <w:ind w:left="3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LatinSegoeUI10pt">
    <w:name w:val="Style (Latin) Segoe UI 10 pt"/>
    <w:basedOn w:val="DefaultParagraphFont"/>
    <w:semiHidden/>
    <w:rPr>
      <w:rFonts w:ascii="Segoe UI" w:hAnsi="Segoe UI"/>
      <w:sz w:val="20"/>
    </w:rPr>
  </w:style>
  <w:style w:type="character" w:customStyle="1" w:styleId="ListParagraphChar">
    <w:name w:val="List Paragraph Char"/>
    <w:aliases w:val="Num Bullet 1 Char"/>
    <w:basedOn w:val="DefaultParagraphFont"/>
    <w:link w:val="ListParagraph"/>
    <w:uiPriority w:val="34"/>
    <w:locked/>
    <w:rsid w:val="00D8484E"/>
    <w:rPr>
      <w:rFonts w:ascii="Segoe UI" w:hAnsi="Segoe UI"/>
    </w:rPr>
  </w:style>
  <w:style w:type="paragraph" w:customStyle="1" w:styleId="Default">
    <w:name w:val="Default"/>
    <w:next w:val="Normal"/>
    <w:uiPriority w:val="99"/>
    <w:pPr>
      <w:autoSpaceDE w:val="0"/>
      <w:autoSpaceDN w:val="0"/>
      <w:adjustRightInd w:val="0"/>
      <w:spacing w:after="0" w:line="240" w:lineRule="auto"/>
    </w:pPr>
    <w:rPr>
      <w:rFonts w:ascii="Segoe UI" w:hAnsi="Segoe UI" w:cs="Arial"/>
      <w:color w:val="000000"/>
      <w:szCs w:val="24"/>
    </w:rPr>
  </w:style>
  <w:style w:type="table" w:styleId="TableGrid">
    <w:name w:val="Table Grid"/>
    <w:basedOn w:val="TableNormal"/>
    <w:uiPriority w:val="39"/>
    <w:rsid w:val="009D18C2"/>
    <w:pPr>
      <w:spacing w:after="0" w:line="240" w:lineRule="auto"/>
    </w:pPr>
    <w:rPr>
      <w:rFonts w:ascii="Segoe UI" w:hAnsi="Segoe UI"/>
      <w:sz w:val="20"/>
    </w:rPr>
    <w:tblPr>
      <w:tblStyleRowBandSize w:val="1"/>
      <w:tblStyleColBandSize w:val="1"/>
      <w:tblBorders>
        <w:top w:val="single" w:sz="4" w:space="0" w:color="008AC8"/>
        <w:bottom w:val="single" w:sz="4" w:space="0" w:color="008AC8"/>
        <w:insideH w:val="single" w:sz="4" w:space="0" w:color="008AC8"/>
      </w:tblBorders>
    </w:tblPr>
    <w:tblStylePr w:type="firstRow">
      <w:rPr>
        <w:rFonts w:ascii="@MS Gothic" w:hAnsi="@MS Gothic"/>
        <w:color w:val="FFFFFF" w:themeColor="background1"/>
        <w:sz w:val="22"/>
      </w:rPr>
      <w:tblPr/>
      <w:tcPr>
        <w:shd w:val="clear" w:color="auto" w:fill="008AC8"/>
      </w:tcPr>
    </w:tblStylePr>
  </w:style>
  <w:style w:type="character" w:customStyle="1" w:styleId="Heading3Char">
    <w:name w:val="Heading 3 Char"/>
    <w:basedOn w:val="DefaultParagraphFont"/>
    <w:link w:val="Heading3"/>
    <w:uiPriority w:val="2"/>
    <w:rsid w:val="00D8484E"/>
    <w:rPr>
      <w:rFonts w:ascii="Segoe UI" w:eastAsiaTheme="majorEastAsia" w:hAnsi="Segoe UI" w:cstheme="majorBidi"/>
      <w:bCs/>
      <w:color w:val="008AC8"/>
      <w:sz w:val="28"/>
    </w:rPr>
  </w:style>
  <w:style w:type="paragraph" w:styleId="ListBullet">
    <w:name w:val="List Bullet"/>
    <w:basedOn w:val="Normal"/>
    <w:uiPriority w:val="4"/>
    <w:rsid w:val="007B7F21"/>
    <w:pPr>
      <w:numPr>
        <w:numId w:val="3"/>
      </w:numPr>
      <w:ind w:left="720"/>
      <w:contextualSpacing/>
    </w:pPr>
  </w:style>
  <w:style w:type="numbering" w:customStyle="1" w:styleId="NumberedListTable">
    <w:name w:val="Numbered List Table"/>
    <w:basedOn w:val="NoList"/>
    <w:pPr>
      <w:numPr>
        <w:numId w:val="4"/>
      </w:numPr>
    </w:pPr>
  </w:style>
  <w:style w:type="numbering" w:customStyle="1" w:styleId="BulletsTable">
    <w:name w:val="Bullets Table"/>
    <w:basedOn w:val="NoList"/>
  </w:style>
  <w:style w:type="paragraph" w:customStyle="1" w:styleId="CoverTitle">
    <w:name w:val="Cover Title"/>
    <w:basedOn w:val="Normal"/>
    <w:next w:val="CoverSubject"/>
    <w:uiPriority w:val="99"/>
    <w:pPr>
      <w:spacing w:line="240" w:lineRule="auto"/>
    </w:pPr>
    <w:rPr>
      <w:color w:val="FFFFFF" w:themeColor="background1"/>
      <w:sz w:val="44"/>
    </w:rPr>
  </w:style>
  <w:style w:type="paragraph" w:customStyle="1" w:styleId="CoverSubject">
    <w:name w:val="Cover Subject"/>
    <w:basedOn w:val="Normal"/>
    <w:uiPriority w:val="99"/>
    <w:pPr>
      <w:spacing w:after="600"/>
      <w:ind w:left="-720"/>
    </w:pPr>
    <w:rPr>
      <w:color w:val="008AC8"/>
      <w:sz w:val="36"/>
    </w:rPr>
  </w:style>
  <w:style w:type="paragraph" w:customStyle="1" w:styleId="Heading2Numbered">
    <w:name w:val="Heading 2 (Numbered)"/>
    <w:basedOn w:val="Normal"/>
    <w:next w:val="Normal"/>
    <w:uiPriority w:val="2"/>
    <w:qFormat/>
    <w:rsid w:val="00913AFA"/>
    <w:pPr>
      <w:keepNext/>
      <w:keepLines/>
      <w:numPr>
        <w:ilvl w:val="1"/>
        <w:numId w:val="7"/>
      </w:numPr>
      <w:tabs>
        <w:tab w:val="left" w:pos="1152"/>
      </w:tabs>
      <w:spacing w:before="360" w:after="240" w:line="240" w:lineRule="auto"/>
      <w:ind w:left="0" w:firstLine="0"/>
      <w:outlineLvl w:val="1"/>
    </w:pPr>
    <w:rPr>
      <w:rFonts w:eastAsiaTheme="minorHAnsi"/>
      <w:color w:val="008AC8"/>
      <w:sz w:val="32"/>
      <w:szCs w:val="36"/>
    </w:rPr>
  </w:style>
  <w:style w:type="paragraph" w:customStyle="1" w:styleId="Heading3Numbered">
    <w:name w:val="Heading 3 (Numbered)"/>
    <w:basedOn w:val="Normal"/>
    <w:next w:val="Normal"/>
    <w:uiPriority w:val="2"/>
    <w:qFormat/>
    <w:rsid w:val="00913AFA"/>
    <w:pPr>
      <w:keepNext/>
      <w:keepLines/>
      <w:numPr>
        <w:ilvl w:val="2"/>
        <w:numId w:val="7"/>
      </w:numPr>
      <w:tabs>
        <w:tab w:val="left" w:pos="1152"/>
      </w:tabs>
      <w:spacing w:before="240" w:after="240" w:line="240" w:lineRule="auto"/>
      <w:ind w:left="432" w:hanging="432"/>
      <w:outlineLvl w:val="2"/>
    </w:pPr>
    <w:rPr>
      <w:rFonts w:eastAsiaTheme="minorHAnsi"/>
      <w:color w:val="008AC8"/>
      <w:sz w:val="28"/>
      <w:szCs w:val="28"/>
    </w:rPr>
  </w:style>
  <w:style w:type="paragraph" w:customStyle="1" w:styleId="Heading4Numbered">
    <w:name w:val="Heading 4 (Numbered)"/>
    <w:basedOn w:val="Normal"/>
    <w:next w:val="Normal"/>
    <w:uiPriority w:val="2"/>
    <w:unhideWhenUsed/>
    <w:qFormat/>
    <w:rsid w:val="0009199F"/>
    <w:pPr>
      <w:keepNext/>
      <w:keepLines/>
      <w:numPr>
        <w:ilvl w:val="3"/>
        <w:numId w:val="7"/>
      </w:numPr>
      <w:tabs>
        <w:tab w:val="left" w:pos="1152"/>
      </w:tabs>
      <w:spacing w:before="240" w:after="240" w:line="240" w:lineRule="auto"/>
      <w:ind w:left="1152" w:hanging="1152"/>
      <w:outlineLvl w:val="3"/>
    </w:pPr>
    <w:rPr>
      <w:rFonts w:eastAsiaTheme="minorHAnsi"/>
      <w:color w:val="008AC8"/>
      <w:sz w:val="24"/>
    </w:rPr>
  </w:style>
  <w:style w:type="paragraph" w:customStyle="1" w:styleId="Heading5Numbered">
    <w:name w:val="Heading 5 (Numbered)"/>
    <w:basedOn w:val="Normal"/>
    <w:next w:val="Normal"/>
    <w:uiPriority w:val="2"/>
    <w:unhideWhenUsed/>
    <w:qFormat/>
    <w:rsid w:val="0009199F"/>
    <w:pPr>
      <w:keepNext/>
      <w:keepLines/>
      <w:numPr>
        <w:ilvl w:val="4"/>
        <w:numId w:val="7"/>
      </w:numPr>
      <w:tabs>
        <w:tab w:val="left" w:pos="1152"/>
      </w:tabs>
      <w:spacing w:before="240" w:line="240" w:lineRule="auto"/>
      <w:ind w:left="0" w:firstLine="0"/>
      <w:outlineLvl w:val="4"/>
    </w:pPr>
    <w:rPr>
      <w:rFonts w:eastAsiaTheme="minorHAnsi"/>
      <w:color w:val="008AC8"/>
      <w:sz w:val="24"/>
      <w:szCs w:val="20"/>
    </w:rPr>
  </w:style>
  <w:style w:type="paragraph" w:customStyle="1" w:styleId="FooterPageNumber">
    <w:name w:val="Footer Page Number"/>
    <w:basedOn w:val="Footer"/>
    <w:uiPriority w:val="99"/>
    <w:pPr>
      <w:pBdr>
        <w:top w:val="single" w:sz="4" w:space="1" w:color="auto"/>
      </w:pBdr>
      <w:tabs>
        <w:tab w:val="clear" w:pos="4680"/>
        <w:tab w:val="clear" w:pos="9360"/>
      </w:tabs>
      <w:spacing w:line="276" w:lineRule="auto"/>
      <w:ind w:left="-227"/>
      <w:jc w:val="right"/>
    </w:pPr>
    <w:rPr>
      <w:szCs w:val="16"/>
    </w:rPr>
  </w:style>
  <w:style w:type="paragraph" w:customStyle="1" w:styleId="CoverHeading2">
    <w:name w:val="Cover Heading 2"/>
    <w:basedOn w:val="Normal"/>
    <w:uiPriority w:val="99"/>
    <w:pPr>
      <w:spacing w:before="360"/>
      <w:ind w:left="-357"/>
    </w:pPr>
    <w:rPr>
      <w:bCs/>
      <w:color w:val="008AC8"/>
      <w:sz w:val="28"/>
      <w:szCs w:val="28"/>
    </w:rPr>
  </w:style>
  <w:style w:type="paragraph" w:customStyle="1" w:styleId="TableBullet1">
    <w:name w:val="Table Bullet 1"/>
    <w:basedOn w:val="Normal"/>
    <w:uiPriority w:val="4"/>
    <w:qFormat/>
    <w:rsid w:val="00A04D16"/>
    <w:pPr>
      <w:numPr>
        <w:numId w:val="2"/>
      </w:numPr>
      <w:spacing w:before="0" w:after="0" w:line="240" w:lineRule="auto"/>
      <w:ind w:left="504"/>
      <w:contextualSpacing/>
    </w:pPr>
    <w:rPr>
      <w:sz w:val="20"/>
    </w:rPr>
  </w:style>
  <w:style w:type="numbering" w:customStyle="1" w:styleId="HeadingNumbered">
    <w:name w:val="Heading Numbered"/>
    <w:basedOn w:val="111111"/>
    <w:uiPriority w:val="99"/>
    <w:pPr>
      <w:numPr>
        <w:numId w:val="17"/>
      </w:numPr>
    </w:pPr>
  </w:style>
  <w:style w:type="paragraph" w:customStyle="1" w:styleId="CodeBlock">
    <w:name w:val="Code Block"/>
    <w:basedOn w:val="Normal"/>
    <w:uiPriority w:val="24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20"/>
    </w:pPr>
    <w:rPr>
      <w:rFonts w:ascii="Courier New" w:eastAsia="Courier New" w:hAnsi="Courier New" w:cs="Courier New"/>
      <w:sz w:val="16"/>
      <w:szCs w:val="16"/>
    </w:rPr>
  </w:style>
  <w:style w:type="paragraph" w:customStyle="1" w:styleId="CheckList0">
    <w:name w:val="Check List"/>
    <w:basedOn w:val="Normal"/>
    <w:uiPriority w:val="24"/>
    <w:qFormat/>
    <w:rsid w:val="00E35602"/>
    <w:pPr>
      <w:numPr>
        <w:numId w:val="8"/>
      </w:numPr>
      <w:spacing w:before="0" w:after="200"/>
      <w:contextualSpacing/>
    </w:pPr>
    <w:rPr>
      <w:rFonts w:eastAsia="Arial" w:cs="Arial"/>
      <w:lang w:eastAsia="ja-JP"/>
    </w:rPr>
  </w:style>
  <w:style w:type="numbering" w:styleId="111111">
    <w:name w:val="Outline List 2"/>
    <w:basedOn w:val="NoList"/>
    <w:unhideWhenUsed/>
    <w:pPr>
      <w:numPr>
        <w:numId w:val="17"/>
      </w:numPr>
    </w:pPr>
  </w:style>
  <w:style w:type="character" w:customStyle="1" w:styleId="Heading9Char">
    <w:name w:val="Heading 9 Char"/>
    <w:basedOn w:val="DefaultParagraphFont"/>
    <w:link w:val="Heading9"/>
    <w:uiPriority w:val="2"/>
    <w:rsid w:val="00D8484E"/>
    <w:rPr>
      <w:rFonts w:ascii="Segoe UI" w:eastAsiaTheme="majorEastAsia" w:hAnsi="Segoe UI" w:cstheme="majorBidi"/>
      <w:iCs/>
      <w:color w:val="008AC8"/>
      <w:sz w:val="32"/>
      <w:szCs w:val="20"/>
    </w:rPr>
  </w:style>
  <w:style w:type="paragraph" w:styleId="Caption">
    <w:name w:val="caption"/>
    <w:aliases w:val="Picture - Caption"/>
    <w:basedOn w:val="Normal"/>
    <w:next w:val="Normal"/>
    <w:link w:val="CaptionChar"/>
    <w:uiPriority w:val="35"/>
    <w:unhideWhenUsed/>
    <w:qFormat/>
    <w:pPr>
      <w:spacing w:line="240" w:lineRule="auto"/>
    </w:pPr>
    <w:rPr>
      <w:bCs/>
      <w:color w:val="008AC8"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pPr>
      <w:keepNext/>
      <w:keepLines/>
      <w:pageBreakBefore/>
      <w:spacing w:before="100" w:after="300" w:line="240" w:lineRule="auto"/>
      <w:contextualSpacing/>
      <w:outlineLvl w:val="0"/>
    </w:pPr>
    <w:rPr>
      <w:rFonts w:eastAsiaTheme="majorEastAsia" w:cstheme="minorHAnsi"/>
      <w:b/>
      <w:bCs/>
      <w:i/>
      <w:iCs/>
      <w:noProof/>
      <w:color w:val="FFFFFF" w:themeColor="background1"/>
      <w:spacing w:val="5"/>
      <w:kern w:val="28"/>
      <w:sz w:val="24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="Segoe UI" w:eastAsiaTheme="majorEastAsia" w:hAnsi="Segoe UI" w:cstheme="minorHAnsi"/>
      <w:b/>
      <w:bCs/>
      <w:i/>
      <w:iCs/>
      <w:noProof/>
      <w:color w:val="FFFFFF" w:themeColor="background1"/>
      <w:spacing w:val="5"/>
      <w:kern w:val="28"/>
      <w:sz w:val="24"/>
      <w:szCs w:val="52"/>
    </w:rPr>
  </w:style>
  <w:style w:type="character" w:styleId="Emphasis">
    <w:name w:val="Emphasis"/>
    <w:basedOn w:val="IntenseEmphasis"/>
    <w:uiPriority w:val="20"/>
    <w:qFormat/>
    <w:rPr>
      <w:rFonts w:ascii="Segoe UI" w:hAnsi="Segoe UI"/>
      <w:b w:val="0"/>
      <w:bCs/>
      <w:i/>
      <w:iCs/>
      <w:color w:val="auto"/>
      <w:sz w:val="22"/>
    </w:rPr>
  </w:style>
  <w:style w:type="character" w:styleId="IntenseEmphasis">
    <w:name w:val="Intense Emphasis"/>
    <w:basedOn w:val="DefaultParagraphFont"/>
    <w:uiPriority w:val="21"/>
    <w:rPr>
      <w:b/>
      <w:bCs/>
      <w:i/>
      <w:iCs/>
      <w:color w:val="4F81BD" w:themeColor="accent1"/>
    </w:rPr>
  </w:style>
  <w:style w:type="paragraph" w:customStyle="1" w:styleId="Note">
    <w:name w:val="Note"/>
    <w:basedOn w:val="Normal"/>
    <w:uiPriority w:val="19"/>
    <w:qFormat/>
    <w:pPr>
      <w:pBdr>
        <w:left w:val="single" w:sz="18" w:space="6" w:color="008AC8"/>
      </w:pBdr>
      <w:spacing w:before="0" w:after="200"/>
      <w:ind w:left="720"/>
    </w:pPr>
    <w:rPr>
      <w:szCs w:val="18"/>
    </w:rPr>
  </w:style>
  <w:style w:type="character" w:customStyle="1" w:styleId="Heading4Char">
    <w:name w:val="Heading 4 Char"/>
    <w:basedOn w:val="DefaultParagraphFont"/>
    <w:link w:val="Heading4"/>
    <w:uiPriority w:val="2"/>
    <w:rsid w:val="00D8484E"/>
    <w:rPr>
      <w:rFonts w:ascii="Segoe UI" w:eastAsiaTheme="majorEastAsia" w:hAnsi="Segoe UI" w:cstheme="majorBidi"/>
      <w:bCs/>
      <w:iCs/>
      <w:color w:val="008AC8"/>
      <w:sz w:val="24"/>
    </w:rPr>
  </w:style>
  <w:style w:type="paragraph" w:customStyle="1" w:styleId="VisibleGuidance">
    <w:name w:val="Visible Guidance"/>
    <w:basedOn w:val="Normal"/>
    <w:next w:val="Normal"/>
    <w:uiPriority w:val="99"/>
    <w:pPr>
      <w:shd w:val="clear" w:color="auto" w:fill="F2F2F2"/>
    </w:pPr>
    <w:rPr>
      <w:color w:val="FF0066"/>
    </w:rPr>
  </w:style>
  <w:style w:type="character" w:styleId="Strong">
    <w:name w:val="Strong"/>
    <w:basedOn w:val="DefaultParagraphFont"/>
    <w:uiPriority w:val="19"/>
    <w:unhideWhenUsed/>
    <w:qFormat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2"/>
    <w:rsid w:val="00D8484E"/>
    <w:rPr>
      <w:rFonts w:ascii="Segoe UI" w:eastAsiaTheme="majorEastAsia" w:hAnsi="Segoe UI" w:cstheme="majorBidi"/>
      <w:i/>
      <w:color w:val="008AC8"/>
      <w:sz w:val="24"/>
    </w:rPr>
  </w:style>
  <w:style w:type="character" w:customStyle="1" w:styleId="Heading6Char">
    <w:name w:val="Heading 6 Char"/>
    <w:basedOn w:val="DefaultParagraphFont"/>
    <w:link w:val="Heading6"/>
    <w:uiPriority w:val="2"/>
    <w:rsid w:val="00D8484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rsid w:val="00D8484E"/>
    <w:rPr>
      <w:rFonts w:ascii="Segoe UI" w:eastAsiaTheme="majorEastAsia" w:hAnsi="Segoe UI" w:cstheme="majorBidi"/>
      <w:i/>
      <w:iCs/>
      <w:color w:val="008AC8"/>
      <w:sz w:val="24"/>
    </w:rPr>
  </w:style>
  <w:style w:type="character" w:customStyle="1" w:styleId="Heading8Char">
    <w:name w:val="Heading 8 Char"/>
    <w:basedOn w:val="DefaultParagraphFont"/>
    <w:link w:val="Heading8"/>
    <w:uiPriority w:val="2"/>
    <w:rsid w:val="00D8484E"/>
    <w:rPr>
      <w:rFonts w:ascii="Segoe UI" w:eastAsiaTheme="majorEastAsia" w:hAnsi="Segoe UI" w:cstheme="majorBidi"/>
      <w:color w:val="008AC8"/>
      <w:sz w:val="24"/>
      <w:szCs w:val="21"/>
    </w:rPr>
  </w:style>
  <w:style w:type="numbering" w:customStyle="1" w:styleId="Checklist">
    <w:name w:val="Checklist"/>
    <w:basedOn w:val="NoList"/>
    <w:pPr>
      <w:numPr>
        <w:numId w:val="5"/>
      </w:numPr>
    </w:pPr>
  </w:style>
  <w:style w:type="paragraph" w:customStyle="1" w:styleId="TableText">
    <w:name w:val="Table Text"/>
    <w:basedOn w:val="Normal"/>
    <w:link w:val="TableTextChar"/>
    <w:uiPriority w:val="4"/>
    <w:pPr>
      <w:spacing w:before="0" w:after="0" w:line="240" w:lineRule="auto"/>
    </w:pPr>
    <w:rPr>
      <w:sz w:val="20"/>
      <w:szCs w:val="20"/>
    </w:rPr>
  </w:style>
  <w:style w:type="paragraph" w:customStyle="1" w:styleId="TableHeading-11pt">
    <w:name w:val="Table Heading - 11 pt"/>
    <w:basedOn w:val="Normal"/>
    <w:uiPriority w:val="4"/>
    <w:qFormat/>
    <w:rsid w:val="00A04D16"/>
    <w:pPr>
      <w:spacing w:before="0" w:after="0"/>
    </w:pPr>
    <w:rPr>
      <w:color w:val="FFFFFF" w:themeColor="background1"/>
    </w:rPr>
  </w:style>
  <w:style w:type="paragraph" w:customStyle="1" w:styleId="HeaderUnderline">
    <w:name w:val="Header Underline"/>
    <w:basedOn w:val="Header"/>
    <w:uiPriority w:val="99"/>
    <w:rsid w:val="006F6EBD"/>
    <w:pPr>
      <w:pBdr>
        <w:bottom w:val="single" w:sz="4" w:space="1" w:color="auto"/>
      </w:pBdr>
      <w:tabs>
        <w:tab w:val="clear" w:pos="4680"/>
        <w:tab w:val="clear" w:pos="9360"/>
      </w:tabs>
      <w:spacing w:line="276" w:lineRule="auto"/>
      <w:jc w:val="right"/>
    </w:pPr>
    <w:rPr>
      <w:rFonts w:ascii="Calibri" w:eastAsia="Calibri" w:hAnsi="Calibri" w:cs="Calibri"/>
      <w:szCs w:val="16"/>
      <w:lang w:val="en-AU" w:eastAsia="ja-JP"/>
    </w:rPr>
  </w:style>
  <w:style w:type="paragraph" w:customStyle="1" w:styleId="NumBullet2">
    <w:name w:val="Num Bullet 2"/>
    <w:basedOn w:val="ListParagraph"/>
    <w:link w:val="NumBullet2Char"/>
    <w:uiPriority w:val="3"/>
    <w:qFormat/>
    <w:rsid w:val="008C0BB8"/>
    <w:pPr>
      <w:numPr>
        <w:numId w:val="9"/>
      </w:numPr>
      <w:ind w:left="648"/>
    </w:pPr>
  </w:style>
  <w:style w:type="character" w:customStyle="1" w:styleId="NumBullet2Char">
    <w:name w:val="Num Bullet 2 Char"/>
    <w:basedOn w:val="ListParagraphChar"/>
    <w:link w:val="NumBullet2"/>
    <w:uiPriority w:val="3"/>
    <w:rsid w:val="00D8484E"/>
    <w:rPr>
      <w:rFonts w:ascii="Segoe UI" w:hAnsi="Segoe UI"/>
    </w:rPr>
  </w:style>
  <w:style w:type="paragraph" w:customStyle="1" w:styleId="NumBullet3">
    <w:name w:val="Num Bullet 3"/>
    <w:basedOn w:val="NumBullet2"/>
    <w:link w:val="NumBullet3Char"/>
    <w:uiPriority w:val="3"/>
    <w:qFormat/>
    <w:rsid w:val="00961943"/>
    <w:pPr>
      <w:numPr>
        <w:numId w:val="10"/>
      </w:numPr>
      <w:ind w:left="1080"/>
    </w:pPr>
  </w:style>
  <w:style w:type="character" w:customStyle="1" w:styleId="NumBullet3Char">
    <w:name w:val="Num Bullet 3 Char"/>
    <w:basedOn w:val="NumBullet2Char"/>
    <w:link w:val="NumBullet3"/>
    <w:uiPriority w:val="3"/>
    <w:rsid w:val="00D8484E"/>
    <w:rPr>
      <w:rFonts w:ascii="Segoe UI" w:hAnsi="Segoe UI"/>
    </w:rPr>
  </w:style>
  <w:style w:type="paragraph" w:customStyle="1" w:styleId="NumBullet4">
    <w:name w:val="Num Bullet 4"/>
    <w:basedOn w:val="NumBullet3"/>
    <w:link w:val="NumBullet4Char"/>
    <w:uiPriority w:val="3"/>
    <w:qFormat/>
    <w:rsid w:val="00961943"/>
    <w:pPr>
      <w:numPr>
        <w:numId w:val="11"/>
      </w:numPr>
      <w:ind w:left="1296"/>
    </w:pPr>
  </w:style>
  <w:style w:type="character" w:customStyle="1" w:styleId="NumBullet4Char">
    <w:name w:val="Num Bullet 4 Char"/>
    <w:basedOn w:val="NumBullet3Char"/>
    <w:link w:val="NumBullet4"/>
    <w:uiPriority w:val="3"/>
    <w:rsid w:val="00D8484E"/>
    <w:rPr>
      <w:rFonts w:ascii="Segoe UI" w:hAnsi="Segoe UI"/>
    </w:rPr>
  </w:style>
  <w:style w:type="paragraph" w:customStyle="1" w:styleId="NumBullet5">
    <w:name w:val="Num Bullet 5"/>
    <w:basedOn w:val="NumBullet4"/>
    <w:link w:val="NumBullet5Char"/>
    <w:uiPriority w:val="3"/>
    <w:qFormat/>
    <w:rsid w:val="00961943"/>
    <w:pPr>
      <w:numPr>
        <w:numId w:val="12"/>
      </w:numPr>
    </w:pPr>
    <w:rPr>
      <w:sz w:val="20"/>
    </w:rPr>
  </w:style>
  <w:style w:type="character" w:customStyle="1" w:styleId="NumBullet5Char">
    <w:name w:val="Num Bullet 5 Char"/>
    <w:basedOn w:val="NumBullet4Char"/>
    <w:link w:val="NumBullet5"/>
    <w:uiPriority w:val="3"/>
    <w:rsid w:val="00D8484E"/>
    <w:rPr>
      <w:rFonts w:ascii="Segoe UI" w:hAnsi="Segoe UI"/>
      <w:sz w:val="20"/>
    </w:rPr>
  </w:style>
  <w:style w:type="paragraph" w:customStyle="1" w:styleId="Bullet2">
    <w:name w:val="Bullet 2"/>
    <w:basedOn w:val="Bullet1"/>
    <w:uiPriority w:val="4"/>
    <w:qFormat/>
    <w:rsid w:val="008C4774"/>
    <w:pPr>
      <w:numPr>
        <w:numId w:val="13"/>
      </w:numPr>
    </w:pPr>
  </w:style>
  <w:style w:type="paragraph" w:customStyle="1" w:styleId="Bullet3">
    <w:name w:val="Bullet 3"/>
    <w:basedOn w:val="Bullet2"/>
    <w:uiPriority w:val="4"/>
    <w:qFormat/>
    <w:rsid w:val="008C4774"/>
    <w:pPr>
      <w:numPr>
        <w:numId w:val="14"/>
      </w:numPr>
    </w:pPr>
  </w:style>
  <w:style w:type="paragraph" w:customStyle="1" w:styleId="TableCaption">
    <w:name w:val="Table Caption"/>
    <w:basedOn w:val="NumBullet5"/>
    <w:uiPriority w:val="5"/>
    <w:qFormat/>
    <w:rsid w:val="00B46904"/>
    <w:pPr>
      <w:numPr>
        <w:numId w:val="0"/>
      </w:numPr>
    </w:pPr>
    <w:rPr>
      <w:i/>
      <w:noProof/>
      <w:color w:val="008AC8"/>
      <w:sz w:val="18"/>
    </w:rPr>
  </w:style>
  <w:style w:type="paragraph" w:customStyle="1" w:styleId="TableBullet2">
    <w:name w:val="Table Bullet 2"/>
    <w:basedOn w:val="TableBullet1"/>
    <w:uiPriority w:val="4"/>
    <w:qFormat/>
    <w:rsid w:val="00E95432"/>
    <w:pPr>
      <w:numPr>
        <w:numId w:val="15"/>
      </w:numPr>
      <w:ind w:left="720"/>
    </w:pPr>
    <w:rPr>
      <w:noProof/>
    </w:rPr>
  </w:style>
  <w:style w:type="paragraph" w:customStyle="1" w:styleId="TableBullet3">
    <w:name w:val="Table Bullet 3"/>
    <w:basedOn w:val="TableBullet2"/>
    <w:uiPriority w:val="4"/>
    <w:qFormat/>
    <w:rsid w:val="00E95432"/>
    <w:pPr>
      <w:numPr>
        <w:numId w:val="16"/>
      </w:numPr>
      <w:ind w:left="1008"/>
    </w:pPr>
  </w:style>
  <w:style w:type="paragraph" w:customStyle="1" w:styleId="FigureCaption">
    <w:name w:val="Figure Caption"/>
    <w:basedOn w:val="Caption"/>
    <w:uiPriority w:val="9"/>
    <w:qFormat/>
    <w:rsid w:val="00EE0B0A"/>
    <w:pPr>
      <w:spacing w:before="0"/>
    </w:pPr>
  </w:style>
  <w:style w:type="paragraph" w:customStyle="1" w:styleId="TableListBullet">
    <w:name w:val="Table List Bullet"/>
    <w:basedOn w:val="Normal"/>
    <w:uiPriority w:val="4"/>
    <w:qFormat/>
    <w:rsid w:val="006F6EBD"/>
    <w:pPr>
      <w:spacing w:line="240" w:lineRule="auto"/>
      <w:ind w:left="504" w:hanging="360"/>
      <w:contextualSpacing/>
    </w:pPr>
    <w:rPr>
      <w:sz w:val="20"/>
    </w:rPr>
  </w:style>
  <w:style w:type="paragraph" w:customStyle="1" w:styleId="FooterSmall">
    <w:name w:val="Footer Small"/>
    <w:basedOn w:val="Footer"/>
    <w:uiPriority w:val="99"/>
    <w:rsid w:val="006F6EBD"/>
    <w:pPr>
      <w:tabs>
        <w:tab w:val="clear" w:pos="4680"/>
        <w:tab w:val="clear" w:pos="9360"/>
      </w:tabs>
      <w:spacing w:line="276" w:lineRule="auto"/>
    </w:pPr>
    <w:rPr>
      <w:rFonts w:ascii="Calibri" w:eastAsia="Calibri" w:hAnsi="Calibri" w:cs="Calibri"/>
      <w:color w:val="auto"/>
      <w:sz w:val="12"/>
      <w:szCs w:val="12"/>
      <w:lang w:val="en-AU"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6F6EBD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F6EBD"/>
    <w:pPr>
      <w:spacing w:before="0"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F6EBD"/>
    <w:pPr>
      <w:spacing w:before="0"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F6EBD"/>
    <w:pPr>
      <w:spacing w:before="0"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F6EBD"/>
    <w:pPr>
      <w:spacing w:before="0"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F6EBD"/>
    <w:pPr>
      <w:spacing w:before="0" w:after="0"/>
      <w:ind w:left="1760"/>
    </w:pPr>
    <w:rPr>
      <w:rFonts w:asciiTheme="minorHAnsi" w:hAnsiTheme="minorHAnsi"/>
      <w:sz w:val="18"/>
      <w:szCs w:val="18"/>
    </w:rPr>
  </w:style>
  <w:style w:type="paragraph" w:customStyle="1" w:styleId="Hidden">
    <w:name w:val="Hidden"/>
    <w:basedOn w:val="Normal"/>
    <w:next w:val="Normal"/>
    <w:uiPriority w:val="99"/>
    <w:rsid w:val="006F6EBD"/>
    <w:pPr>
      <w:shd w:val="clear" w:color="auto" w:fill="FFFF99"/>
      <w:spacing w:before="0" w:after="200"/>
    </w:pPr>
    <w:rPr>
      <w:rFonts w:ascii="Calibri" w:eastAsia="Arial" w:hAnsi="Calibri" w:cs="Arial"/>
      <w:vanish/>
      <w:color w:val="C00000"/>
      <w:lang w:val="en-AU" w:eastAsia="ja-JP"/>
    </w:rPr>
  </w:style>
  <w:style w:type="numbering" w:customStyle="1" w:styleId="NumberedList">
    <w:name w:val="Numbered List"/>
    <w:basedOn w:val="NoList"/>
    <w:rsid w:val="006F6EBD"/>
    <w:pPr>
      <w:numPr>
        <w:numId w:val="18"/>
      </w:numPr>
    </w:pPr>
  </w:style>
  <w:style w:type="table" w:styleId="TableClassic2">
    <w:name w:val="Table Classic 2"/>
    <w:basedOn w:val="TableNormal"/>
    <w:rsid w:val="006F6EBD"/>
    <w:rPr>
      <w:rFonts w:ascii="Calibri" w:eastAsia="MS Mincho" w:hAnsi="Calibri" w:cs="Arial"/>
      <w:lang w:val="en-AU" w:eastAsia="en-A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Bullet2">
    <w:name w:val="List Bullet 2"/>
    <w:basedOn w:val="Normal"/>
    <w:uiPriority w:val="3"/>
    <w:rsid w:val="006F6EBD"/>
    <w:pPr>
      <w:spacing w:before="0" w:after="200"/>
      <w:ind w:left="643" w:hanging="360"/>
      <w:contextualSpacing/>
    </w:pPr>
    <w:rPr>
      <w:rFonts w:ascii="Calibri" w:eastAsia="Arial" w:hAnsi="Calibri" w:cs="Arial"/>
      <w:lang w:val="en-AU" w:eastAsia="ja-JP"/>
    </w:rPr>
  </w:style>
  <w:style w:type="paragraph" w:styleId="DocumentMap">
    <w:name w:val="Document Map"/>
    <w:basedOn w:val="Normal"/>
    <w:link w:val="DocumentMapChar"/>
    <w:uiPriority w:val="99"/>
    <w:unhideWhenUsed/>
    <w:rsid w:val="006F6EBD"/>
    <w:pPr>
      <w:shd w:val="clear" w:color="auto" w:fill="000080"/>
      <w:spacing w:before="0" w:after="200"/>
    </w:pPr>
    <w:rPr>
      <w:rFonts w:ascii="Tahoma" w:eastAsia="Arial" w:hAnsi="Tahoma" w:cs="Tahoma"/>
      <w:lang w:val="en-AU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8484E"/>
    <w:rPr>
      <w:rFonts w:ascii="Tahoma" w:eastAsia="Arial" w:hAnsi="Tahoma" w:cs="Tahoma"/>
      <w:shd w:val="clear" w:color="auto" w:fill="000080"/>
      <w:lang w:val="en-AU" w:eastAsia="ja-JP"/>
    </w:rPr>
  </w:style>
  <w:style w:type="paragraph" w:customStyle="1" w:styleId="FooterDisclaimer">
    <w:name w:val="Footer Disclaimer"/>
    <w:basedOn w:val="Footer"/>
    <w:uiPriority w:val="99"/>
    <w:rsid w:val="006F6EBD"/>
    <w:pPr>
      <w:tabs>
        <w:tab w:val="clear" w:pos="4680"/>
        <w:tab w:val="clear" w:pos="9360"/>
      </w:tabs>
      <w:spacing w:after="120" w:line="276" w:lineRule="auto"/>
      <w:ind w:left="-227"/>
    </w:pPr>
    <w:rPr>
      <w:rFonts w:ascii="Calibri" w:eastAsia="Calibri" w:hAnsi="Calibri" w:cs="Calibri"/>
      <w:color w:val="auto"/>
      <w:szCs w:val="16"/>
      <w:lang w:val="en-AU" w:eastAsia="ja-JP"/>
    </w:rPr>
  </w:style>
  <w:style w:type="paragraph" w:customStyle="1" w:styleId="CoverHeading1">
    <w:name w:val="Cover Heading 1"/>
    <w:basedOn w:val="Normal"/>
    <w:next w:val="Normal"/>
    <w:uiPriority w:val="99"/>
    <w:rsid w:val="006F6EBD"/>
    <w:pPr>
      <w:spacing w:before="0"/>
      <w:ind w:left="-357"/>
    </w:pPr>
    <w:rPr>
      <w:rFonts w:ascii="Calibri" w:eastAsia="Calibri" w:hAnsi="Calibri" w:cs="Calibri"/>
      <w:b/>
      <w:bCs/>
      <w:color w:val="4F81BD" w:themeColor="accent1"/>
      <w:sz w:val="32"/>
      <w:szCs w:val="32"/>
      <w:lang w:val="en-AU" w:eastAsia="ja-JP"/>
    </w:rPr>
  </w:style>
  <w:style w:type="paragraph" w:styleId="FootnoteText">
    <w:name w:val="footnote text"/>
    <w:basedOn w:val="Normal"/>
    <w:link w:val="FootnoteTextChar"/>
    <w:unhideWhenUsed/>
    <w:rsid w:val="006F6EBD"/>
    <w:pPr>
      <w:spacing w:before="0" w:after="200"/>
    </w:pPr>
    <w:rPr>
      <w:rFonts w:ascii="Calibri" w:eastAsia="Arial" w:hAnsi="Calibri" w:cs="Arial"/>
      <w:sz w:val="16"/>
      <w:szCs w:val="16"/>
      <w:lang w:val="en-AU" w:eastAsia="ja-JP"/>
    </w:rPr>
  </w:style>
  <w:style w:type="character" w:customStyle="1" w:styleId="FootnoteTextChar">
    <w:name w:val="Footnote Text Char"/>
    <w:basedOn w:val="DefaultParagraphFont"/>
    <w:link w:val="FootnoteText"/>
    <w:rsid w:val="00D8484E"/>
    <w:rPr>
      <w:rFonts w:ascii="Calibri" w:eastAsia="Arial" w:hAnsi="Calibri" w:cs="Arial"/>
      <w:sz w:val="16"/>
      <w:szCs w:val="16"/>
      <w:lang w:val="en-AU" w:eastAsia="ja-JP"/>
    </w:rPr>
  </w:style>
  <w:style w:type="character" w:styleId="HTMLAcronym">
    <w:name w:val="HTML Acronym"/>
    <w:basedOn w:val="DefaultParagraphFont"/>
    <w:uiPriority w:val="99"/>
    <w:unhideWhenUsed/>
    <w:rsid w:val="006F6EBD"/>
  </w:style>
  <w:style w:type="character" w:customStyle="1" w:styleId="CaptionChar">
    <w:name w:val="Caption Char"/>
    <w:aliases w:val="Picture - Caption Char"/>
    <w:basedOn w:val="DefaultParagraphFont"/>
    <w:link w:val="Caption"/>
    <w:uiPriority w:val="35"/>
    <w:locked/>
    <w:rsid w:val="006F6EBD"/>
    <w:rPr>
      <w:rFonts w:ascii="Segoe UI" w:hAnsi="Segoe UI"/>
      <w:bCs/>
      <w:color w:val="008AC8"/>
      <w:sz w:val="18"/>
      <w:szCs w:val="18"/>
    </w:rPr>
  </w:style>
  <w:style w:type="paragraph" w:customStyle="1" w:styleId="TableNormal1">
    <w:name w:val="Table Normal1"/>
    <w:basedOn w:val="Normal"/>
    <w:uiPriority w:val="99"/>
    <w:rsid w:val="006F6EBD"/>
    <w:pPr>
      <w:spacing w:before="60" w:after="60" w:line="264" w:lineRule="auto"/>
    </w:pPr>
    <w:rPr>
      <w:rFonts w:ascii="Arial Narrow" w:eastAsia="Calibri" w:hAnsi="Arial Narrow" w:cs="Arial Narrow"/>
      <w:sz w:val="18"/>
      <w:szCs w:val="18"/>
      <w:lang w:eastAsia="ja-JP"/>
    </w:rPr>
  </w:style>
  <w:style w:type="paragraph" w:customStyle="1" w:styleId="MainBodyText">
    <w:name w:val="Main Body Text"/>
    <w:basedOn w:val="Normal"/>
    <w:uiPriority w:val="99"/>
    <w:rsid w:val="006F6EBD"/>
    <w:pPr>
      <w:spacing w:before="0" w:after="0" w:line="264" w:lineRule="auto"/>
    </w:pPr>
    <w:rPr>
      <w:rFonts w:ascii="Franklin Gothic Book" w:eastAsia="Times New Roman" w:hAnsi="Franklin Gothic Book" w:cs="Times New Roman"/>
    </w:rPr>
  </w:style>
  <w:style w:type="character" w:customStyle="1" w:styleId="NoSpacingChar">
    <w:name w:val="No Spacing Char"/>
    <w:basedOn w:val="DefaultParagraphFont"/>
    <w:link w:val="NoSpacing"/>
    <w:uiPriority w:val="99"/>
    <w:rsid w:val="00D8484E"/>
  </w:style>
  <w:style w:type="paragraph" w:styleId="TableofFigures">
    <w:name w:val="table of figures"/>
    <w:aliases w:val="List of Figures_Tables"/>
    <w:basedOn w:val="TOC1"/>
    <w:uiPriority w:val="99"/>
    <w:unhideWhenUsed/>
    <w:rsid w:val="00650953"/>
    <w:pPr>
      <w:tabs>
        <w:tab w:val="clear" w:pos="440"/>
        <w:tab w:val="clear" w:pos="8660"/>
        <w:tab w:val="left" w:pos="270"/>
        <w:tab w:val="left" w:pos="540"/>
        <w:tab w:val="right" w:leader="dot" w:pos="9270"/>
        <w:tab w:val="right" w:leader="dot" w:pos="9350"/>
      </w:tabs>
      <w:spacing w:before="100" w:line="240" w:lineRule="auto"/>
    </w:pPr>
    <w:rPr>
      <w:rFonts w:eastAsiaTheme="minorHAnsi"/>
      <w:sz w:val="20"/>
      <w:szCs w:val="20"/>
    </w:rPr>
  </w:style>
  <w:style w:type="numbering" w:customStyle="1" w:styleId="TableBullets">
    <w:name w:val="Table Bullets"/>
    <w:uiPriority w:val="99"/>
    <w:rsid w:val="006F6EBD"/>
    <w:pPr>
      <w:numPr>
        <w:numId w:val="19"/>
      </w:numPr>
    </w:pPr>
  </w:style>
  <w:style w:type="paragraph" w:styleId="BalloonText">
    <w:name w:val="Balloon Text"/>
    <w:basedOn w:val="Normal"/>
    <w:link w:val="BalloonTextChar"/>
    <w:semiHidden/>
    <w:unhideWhenUsed/>
    <w:rsid w:val="00013718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13718"/>
    <w:rPr>
      <w:rFonts w:ascii="Tahoma" w:hAnsi="Tahoma" w:cs="Tahoma"/>
      <w:sz w:val="16"/>
      <w:szCs w:val="16"/>
    </w:rPr>
  </w:style>
  <w:style w:type="paragraph" w:customStyle="1" w:styleId="DisclaimerTextMS">
    <w:name w:val="Disclaimer Text MS"/>
    <w:basedOn w:val="Normal"/>
    <w:qFormat/>
    <w:rsid w:val="0033384D"/>
    <w:pPr>
      <w:spacing w:before="200" w:after="200" w:line="264" w:lineRule="auto"/>
    </w:pPr>
    <w:rPr>
      <w:rFonts w:ascii="Segoe Condensed" w:eastAsiaTheme="minorHAnsi" w:hAnsi="Segoe Condensed"/>
      <w:color w:val="525051"/>
      <w:sz w:val="18"/>
      <w:szCs w:val="20"/>
    </w:rPr>
  </w:style>
  <w:style w:type="paragraph" w:customStyle="1" w:styleId="CoverBlockTextBold">
    <w:name w:val="Cover Block Text Bold"/>
    <w:basedOn w:val="Normal"/>
    <w:uiPriority w:val="99"/>
    <w:rsid w:val="00E30881"/>
    <w:pPr>
      <w:spacing w:before="0" w:after="40"/>
      <w:ind w:right="-567"/>
      <w:jc w:val="right"/>
    </w:pPr>
    <w:rPr>
      <w:rFonts w:ascii="Calibri" w:eastAsia="Times New Roman" w:hAnsi="Calibri" w:cs="Times New Roman"/>
      <w:b/>
      <w:bCs/>
      <w:lang w:eastAsia="ja-JP"/>
    </w:rPr>
  </w:style>
  <w:style w:type="paragraph" w:customStyle="1" w:styleId="BodyMS">
    <w:name w:val="Body MS"/>
    <w:qFormat/>
    <w:rsid w:val="0016247D"/>
    <w:pPr>
      <w:spacing w:before="200" w:line="264" w:lineRule="auto"/>
    </w:pPr>
    <w:rPr>
      <w:rFonts w:ascii="Segoe Light" w:eastAsiaTheme="minorHAnsi" w:hAnsi="Segoe Light"/>
      <w:sz w:val="20"/>
      <w:szCs w:val="20"/>
    </w:rPr>
  </w:style>
  <w:style w:type="paragraph" w:customStyle="1" w:styleId="Bullet1MS">
    <w:name w:val="Bullet 1 MS"/>
    <w:basedOn w:val="BodyMS"/>
    <w:qFormat/>
    <w:rsid w:val="0016247D"/>
    <w:pPr>
      <w:numPr>
        <w:numId w:val="21"/>
      </w:numPr>
      <w:spacing w:before="0" w:after="100"/>
    </w:pPr>
  </w:style>
  <w:style w:type="paragraph" w:customStyle="1" w:styleId="Bullet2MS">
    <w:name w:val="Bullet 2 MS"/>
    <w:basedOn w:val="Bullet1MS"/>
    <w:qFormat/>
    <w:rsid w:val="0016247D"/>
    <w:pPr>
      <w:numPr>
        <w:ilvl w:val="1"/>
      </w:numPr>
    </w:pPr>
  </w:style>
  <w:style w:type="paragraph" w:customStyle="1" w:styleId="Bullet3MS">
    <w:name w:val="Bullet 3 MS"/>
    <w:basedOn w:val="BodyMS"/>
    <w:qFormat/>
    <w:rsid w:val="0016247D"/>
    <w:pPr>
      <w:numPr>
        <w:ilvl w:val="2"/>
        <w:numId w:val="21"/>
      </w:numPr>
      <w:spacing w:before="0" w:after="100"/>
    </w:pPr>
  </w:style>
  <w:style w:type="numbering" w:customStyle="1" w:styleId="MSBullets">
    <w:name w:val="MS Bullets"/>
    <w:uiPriority w:val="99"/>
    <w:rsid w:val="0016247D"/>
    <w:pPr>
      <w:numPr>
        <w:numId w:val="20"/>
      </w:numPr>
    </w:pPr>
  </w:style>
  <w:style w:type="paragraph" w:customStyle="1" w:styleId="TableHeadingMS">
    <w:name w:val="Table Heading MS"/>
    <w:basedOn w:val="BodyMS"/>
    <w:next w:val="TableTextMS"/>
    <w:qFormat/>
    <w:rsid w:val="00F24C04"/>
    <w:pPr>
      <w:keepNext/>
      <w:keepLines/>
      <w:spacing w:before="20" w:after="20"/>
      <w:jc w:val="center"/>
    </w:pPr>
    <w:rPr>
      <w:rFonts w:ascii="Segoe Semibold" w:hAnsi="Segoe Semibold"/>
      <w:color w:val="FFFFFF"/>
      <w:sz w:val="16"/>
      <w:szCs w:val="16"/>
    </w:rPr>
  </w:style>
  <w:style w:type="paragraph" w:customStyle="1" w:styleId="TableTextMS">
    <w:name w:val="Table Text MS"/>
    <w:basedOn w:val="BodyMS"/>
    <w:qFormat/>
    <w:rsid w:val="00F24C04"/>
    <w:pPr>
      <w:spacing w:before="20" w:after="20"/>
    </w:pPr>
    <w:rPr>
      <w:rFonts w:ascii="Segoe" w:hAnsi="Segoe"/>
      <w:sz w:val="16"/>
      <w:szCs w:val="16"/>
    </w:rPr>
  </w:style>
  <w:style w:type="paragraph" w:customStyle="1" w:styleId="Heading1NumMS">
    <w:name w:val="Heading 1 Num MS"/>
    <w:basedOn w:val="Normal"/>
    <w:next w:val="BodyMS"/>
    <w:qFormat/>
    <w:rsid w:val="00F24C04"/>
    <w:pPr>
      <w:keepNext/>
      <w:keepLines/>
      <w:pageBreakBefore/>
      <w:tabs>
        <w:tab w:val="left" w:pos="936"/>
      </w:tabs>
      <w:spacing w:before="100" w:after="200" w:line="600" w:lineRule="exact"/>
      <w:ind w:left="936" w:hanging="936"/>
      <w:outlineLvl w:val="0"/>
    </w:pPr>
    <w:rPr>
      <w:rFonts w:ascii="Segoe Light" w:eastAsiaTheme="minorHAnsi" w:hAnsi="Segoe Light"/>
      <w:color w:val="557EB9"/>
      <w:spacing w:val="10"/>
      <w:sz w:val="56"/>
      <w:szCs w:val="48"/>
    </w:rPr>
  </w:style>
  <w:style w:type="paragraph" w:customStyle="1" w:styleId="Heading2NumMS">
    <w:name w:val="Heading 2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1476" w:hanging="936"/>
      <w:outlineLvl w:val="1"/>
    </w:pPr>
    <w:rPr>
      <w:rFonts w:ascii="Segoe Light" w:eastAsiaTheme="minorHAnsi" w:hAnsi="Segoe Light"/>
      <w:color w:val="557EB9"/>
      <w:sz w:val="40"/>
      <w:szCs w:val="36"/>
    </w:rPr>
  </w:style>
  <w:style w:type="paragraph" w:customStyle="1" w:styleId="Heading3NumMS">
    <w:name w:val="Heading 3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936" w:hanging="936"/>
      <w:outlineLvl w:val="2"/>
    </w:pPr>
    <w:rPr>
      <w:rFonts w:ascii="Segoe" w:eastAsiaTheme="minorHAnsi" w:hAnsi="Segoe"/>
      <w:i/>
      <w:color w:val="557EB9"/>
      <w:sz w:val="32"/>
      <w:szCs w:val="28"/>
    </w:rPr>
  </w:style>
  <w:style w:type="paragraph" w:customStyle="1" w:styleId="Heading4NumMS">
    <w:name w:val="Heading 4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936" w:hanging="936"/>
      <w:outlineLvl w:val="3"/>
    </w:pPr>
    <w:rPr>
      <w:rFonts w:ascii="Segoe" w:eastAsiaTheme="minorHAnsi" w:hAnsi="Segoe"/>
      <w:color w:val="557EB9"/>
      <w:sz w:val="28"/>
    </w:rPr>
  </w:style>
  <w:style w:type="paragraph" w:customStyle="1" w:styleId="Heading5NumMS">
    <w:name w:val="Heading 5 Num MS"/>
    <w:basedOn w:val="Normal"/>
    <w:next w:val="BodyMS"/>
    <w:qFormat/>
    <w:rsid w:val="00F24C04"/>
    <w:pPr>
      <w:keepNext/>
      <w:keepLines/>
      <w:tabs>
        <w:tab w:val="left" w:pos="1224"/>
      </w:tabs>
      <w:spacing w:before="200" w:after="100" w:line="240" w:lineRule="auto"/>
      <w:ind w:left="1224" w:hanging="1224"/>
      <w:outlineLvl w:val="4"/>
    </w:pPr>
    <w:rPr>
      <w:rFonts w:ascii="Segoe Semibold" w:eastAsiaTheme="minorHAnsi" w:hAnsi="Segoe Semibold"/>
      <w:color w:val="557EB9"/>
      <w:szCs w:val="20"/>
    </w:rPr>
  </w:style>
  <w:style w:type="paragraph" w:customStyle="1" w:styleId="CaptionMSTable">
    <w:name w:val="Caption MS Table"/>
    <w:qFormat/>
    <w:rsid w:val="00F24C04"/>
    <w:pPr>
      <w:keepNext/>
      <w:keepLines/>
      <w:spacing w:before="200" w:after="40" w:line="240" w:lineRule="auto"/>
    </w:pPr>
    <w:rPr>
      <w:rFonts w:ascii="Segoe" w:eastAsiaTheme="minorHAnsi" w:hAnsi="Segoe"/>
      <w:i/>
      <w:color w:val="525051"/>
      <w:sz w:val="16"/>
      <w:szCs w:val="16"/>
    </w:rPr>
  </w:style>
  <w:style w:type="table" w:customStyle="1" w:styleId="MSTableStyle2">
    <w:name w:val="MS Table Style 2"/>
    <w:basedOn w:val="TableGrid"/>
    <w:uiPriority w:val="99"/>
    <w:rsid w:val="00F24C04"/>
    <w:rPr>
      <w:rFonts w:ascii="Segoe" w:hAnsi="Segoe"/>
      <w:sz w:val="16"/>
    </w:rPr>
    <w:tblPr>
      <w:tblInd w:w="1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ind w:leftChars="0" w:left="0" w:rightChars="0" w:right="0"/>
        <w:jc w:val="left"/>
      </w:pPr>
      <w:rPr>
        <w:rFonts w:ascii="Cambria" w:hAnsi="Cambria" w:cs="Times New Roman"/>
        <w:b/>
        <w:color w:val="FFFFFF"/>
        <w:sz w:val="16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single" w:sz="4" w:space="0" w:color="FFFFFF"/>
          <w:tl2br w:val="nil"/>
          <w:tr2bl w:val="nil"/>
        </w:tcBorders>
        <w:shd w:val="clear" w:color="auto" w:fill="525251"/>
      </w:tcPr>
    </w:tblStylePr>
    <w:tblStylePr w:type="lastRow">
      <w:rPr>
        <w:b/>
        <w:i w:val="0"/>
        <w:color w:val="404040" w:themeColor="text1" w:themeTint="BF"/>
      </w:rPr>
      <w:tblPr/>
      <w:tcPr>
        <w:tcBorders>
          <w:top w:val="double" w:sz="12" w:space="0" w:color="95B3D7" w:themeColor="accent1" w:themeTint="99"/>
          <w:left w:val="nil"/>
          <w:bottom w:val="double" w:sz="12" w:space="0" w:color="95B3D7" w:themeColor="accent1" w:themeTint="99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  <w:color w:val="404040" w:themeColor="text1" w:themeTint="BF"/>
      </w:rPr>
    </w:tblStylePr>
    <w:tblStylePr w:type="lastCol">
      <w:rPr>
        <w:b/>
        <w:i w:val="0"/>
        <w:color w:val="404040" w:themeColor="text1" w:themeTint="BF"/>
      </w:r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BE5F1" w:themeFill="accent1" w:themeFillTint="33"/>
      </w:tcPr>
    </w:tblStylePr>
    <w:tblStylePr w:type="band1Horz">
      <w:rPr>
        <w:rFonts w:ascii="Arial Narrow" w:hAnsi="Arial Narrow" w:cs="Times New Roman"/>
        <w:sz w:val="16"/>
        <w:szCs w:val="18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525251"/>
          <w:tl2br w:val="nil"/>
          <w:tr2bl w:val="nil"/>
        </w:tcBorders>
        <w:shd w:val="clear" w:color="auto" w:fill="F0F0F0"/>
      </w:tcPr>
    </w:tblStylePr>
    <w:tblStylePr w:type="band2Horz">
      <w:rPr>
        <w:rFonts w:ascii="Arial Narrow" w:hAnsi="Arial Narrow" w:cs="Times New Roman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525251"/>
          <w:tl2br w:val="nil"/>
          <w:tr2bl w:val="nil"/>
        </w:tcBorders>
        <w:shd w:val="clear" w:color="auto" w:fill="D4D4D4"/>
      </w:tcPr>
    </w:tblStylePr>
  </w:style>
  <w:style w:type="character" w:styleId="FootnoteReference">
    <w:name w:val="footnote reference"/>
    <w:basedOn w:val="DefaultParagraphFont"/>
    <w:rsid w:val="00F24C04"/>
    <w:rPr>
      <w:vertAlign w:val="superscript"/>
    </w:rPr>
  </w:style>
  <w:style w:type="paragraph" w:customStyle="1" w:styleId="Heading4MS">
    <w:name w:val="Heading 4 MS"/>
    <w:basedOn w:val="Normal"/>
    <w:next w:val="BodyMS"/>
    <w:qFormat/>
    <w:rsid w:val="007C4226"/>
    <w:pPr>
      <w:keepNext/>
      <w:keepLines/>
      <w:spacing w:before="200" w:after="100" w:line="240" w:lineRule="auto"/>
      <w:outlineLvl w:val="3"/>
    </w:pPr>
    <w:rPr>
      <w:rFonts w:ascii="Segoe" w:eastAsiaTheme="minorHAnsi" w:hAnsi="Segoe"/>
      <w:color w:val="557EB9"/>
      <w:sz w:val="28"/>
    </w:rPr>
  </w:style>
  <w:style w:type="paragraph" w:customStyle="1" w:styleId="Heading5MS">
    <w:name w:val="Heading 5 MS"/>
    <w:basedOn w:val="Heading4MS"/>
    <w:next w:val="BodyMS"/>
    <w:qFormat/>
    <w:rsid w:val="007C4226"/>
    <w:pPr>
      <w:outlineLvl w:val="4"/>
    </w:pPr>
    <w:rPr>
      <w:rFonts w:ascii="Segoe Semibold" w:hAnsi="Segoe Semibold"/>
      <w:sz w:val="22"/>
      <w:szCs w:val="20"/>
    </w:rPr>
  </w:style>
  <w:style w:type="paragraph" w:customStyle="1" w:styleId="TableBullet1MS">
    <w:name w:val="Table Bullet 1 MS"/>
    <w:basedOn w:val="TableTextMS"/>
    <w:qFormat/>
    <w:rsid w:val="007C4226"/>
    <w:pPr>
      <w:numPr>
        <w:numId w:val="23"/>
      </w:numPr>
      <w:spacing w:before="0" w:after="0"/>
    </w:pPr>
  </w:style>
  <w:style w:type="paragraph" w:customStyle="1" w:styleId="TableBullet2MS">
    <w:name w:val="Table Bullet 2 MS"/>
    <w:basedOn w:val="TableTextMS"/>
    <w:qFormat/>
    <w:rsid w:val="007C4226"/>
    <w:pPr>
      <w:numPr>
        <w:ilvl w:val="1"/>
        <w:numId w:val="23"/>
      </w:numPr>
      <w:spacing w:before="0" w:after="0"/>
    </w:pPr>
  </w:style>
  <w:style w:type="paragraph" w:customStyle="1" w:styleId="TableBullet3MS">
    <w:name w:val="Table Bullet 3 MS"/>
    <w:basedOn w:val="TableTextMS"/>
    <w:qFormat/>
    <w:rsid w:val="007C4226"/>
    <w:pPr>
      <w:numPr>
        <w:ilvl w:val="2"/>
        <w:numId w:val="23"/>
      </w:numPr>
      <w:spacing w:before="0" w:after="0"/>
    </w:pPr>
  </w:style>
  <w:style w:type="paragraph" w:customStyle="1" w:styleId="NumHeading1">
    <w:name w:val="Num Heading 1"/>
    <w:basedOn w:val="Heading1"/>
    <w:next w:val="Normal"/>
    <w:rsid w:val="007C4226"/>
    <w:pPr>
      <w:keepLines w:val="0"/>
      <w:pageBreakBefore/>
      <w:numPr>
        <w:numId w:val="22"/>
      </w:numPr>
      <w:spacing w:before="120" w:after="120" w:line="264" w:lineRule="auto"/>
    </w:pPr>
    <w:rPr>
      <w:rFonts w:ascii="Arial Black" w:eastAsia="Arial Black" w:hAnsi="Arial Black" w:cs="Arial Black"/>
      <w:smallCaps/>
      <w:color w:val="333333"/>
      <w:kern w:val="32"/>
      <w:sz w:val="32"/>
      <w:szCs w:val="32"/>
      <w:lang w:eastAsia="ja-JP"/>
    </w:rPr>
  </w:style>
  <w:style w:type="paragraph" w:customStyle="1" w:styleId="NumHeading2">
    <w:name w:val="Num Heading 2"/>
    <w:basedOn w:val="Heading2"/>
    <w:next w:val="Normal"/>
    <w:rsid w:val="007C4226"/>
    <w:pPr>
      <w:keepNext/>
      <w:numPr>
        <w:ilvl w:val="1"/>
        <w:numId w:val="22"/>
      </w:numPr>
      <w:spacing w:before="240" w:after="120" w:line="264" w:lineRule="auto"/>
    </w:pPr>
    <w:rPr>
      <w:rFonts w:ascii="Calibri" w:eastAsia="Arial" w:hAnsi="Calibri" w:cs="Arial"/>
      <w:b/>
      <w:bCs/>
      <w:color w:val="333333"/>
      <w:sz w:val="28"/>
      <w:szCs w:val="28"/>
      <w:lang w:eastAsia="ja-JP"/>
    </w:rPr>
  </w:style>
  <w:style w:type="paragraph" w:customStyle="1" w:styleId="NumHeading3">
    <w:name w:val="Num Heading 3"/>
    <w:basedOn w:val="Heading3"/>
    <w:next w:val="Normal"/>
    <w:rsid w:val="007C4226"/>
    <w:pPr>
      <w:keepLines w:val="0"/>
      <w:numPr>
        <w:ilvl w:val="2"/>
        <w:numId w:val="22"/>
      </w:numPr>
      <w:spacing w:before="180" w:after="60" w:line="264" w:lineRule="auto"/>
    </w:pPr>
    <w:rPr>
      <w:rFonts w:ascii="Calibri" w:eastAsia="Arial" w:hAnsi="Calibri" w:cs="Arial"/>
      <w:b/>
      <w:bCs w:val="0"/>
      <w:color w:val="333333"/>
      <w:sz w:val="26"/>
      <w:szCs w:val="26"/>
      <w:lang w:eastAsia="ja-JP"/>
    </w:rPr>
  </w:style>
  <w:style w:type="paragraph" w:customStyle="1" w:styleId="NumHeading4">
    <w:name w:val="Num Heading 4"/>
    <w:basedOn w:val="Heading4"/>
    <w:next w:val="Normal"/>
    <w:rsid w:val="007C4226"/>
    <w:pPr>
      <w:keepLines w:val="0"/>
      <w:numPr>
        <w:ilvl w:val="3"/>
        <w:numId w:val="22"/>
      </w:numPr>
      <w:spacing w:before="180" w:after="60" w:line="264" w:lineRule="auto"/>
    </w:pPr>
    <w:rPr>
      <w:rFonts w:ascii="Calibri" w:eastAsia="Arial" w:hAnsi="Calibri" w:cs="Arial"/>
      <w:b/>
      <w:i/>
      <w:color w:val="333333"/>
      <w:szCs w:val="24"/>
      <w:lang w:eastAsia="ja-JP"/>
    </w:rPr>
  </w:style>
  <w:style w:type="paragraph" w:customStyle="1" w:styleId="HeadingAppendixOld">
    <w:name w:val="Heading Appendix Old"/>
    <w:basedOn w:val="Normal"/>
    <w:next w:val="Normal"/>
    <w:rsid w:val="007C4226"/>
    <w:pPr>
      <w:keepNext/>
      <w:pageBreakBefore/>
      <w:numPr>
        <w:ilvl w:val="7"/>
        <w:numId w:val="22"/>
      </w:numPr>
      <w:spacing w:after="60" w:line="264" w:lineRule="auto"/>
    </w:pPr>
    <w:rPr>
      <w:rFonts w:ascii="Arial Black" w:eastAsia="Arial Black" w:hAnsi="Arial Black" w:cs="Arial Black"/>
      <w:smallCaps/>
      <w:color w:val="333333"/>
      <w:sz w:val="32"/>
      <w:szCs w:val="32"/>
      <w:lang w:eastAsia="ja-JP"/>
    </w:rPr>
  </w:style>
  <w:style w:type="paragraph" w:customStyle="1" w:styleId="HeadingPart">
    <w:name w:val="Heading Part"/>
    <w:basedOn w:val="Normal"/>
    <w:next w:val="Normal"/>
    <w:rsid w:val="007C4226"/>
    <w:pPr>
      <w:pageBreakBefore/>
      <w:numPr>
        <w:ilvl w:val="8"/>
        <w:numId w:val="22"/>
      </w:numPr>
      <w:spacing w:before="480" w:after="60" w:line="264" w:lineRule="auto"/>
      <w:outlineLvl w:val="8"/>
    </w:pPr>
    <w:rPr>
      <w:rFonts w:ascii="Arial Black" w:eastAsia="Arial Black" w:hAnsi="Arial Black" w:cs="Arial Black"/>
      <w:b/>
      <w:smallCaps/>
      <w:color w:val="333333"/>
      <w:sz w:val="32"/>
      <w:szCs w:val="32"/>
      <w:lang w:eastAsia="ja-JP"/>
    </w:rPr>
  </w:style>
  <w:style w:type="paragraph" w:customStyle="1" w:styleId="NumHeading5">
    <w:name w:val="Num Heading 5"/>
    <w:basedOn w:val="Heading5"/>
    <w:next w:val="Normal"/>
    <w:rsid w:val="007C4226"/>
    <w:pPr>
      <w:keepLines w:val="0"/>
      <w:numPr>
        <w:ilvl w:val="4"/>
        <w:numId w:val="22"/>
      </w:numPr>
      <w:spacing w:before="180" w:after="60" w:line="264" w:lineRule="auto"/>
    </w:pPr>
    <w:rPr>
      <w:rFonts w:ascii="Calibri" w:eastAsia="Arial" w:hAnsi="Calibri" w:cs="Arial"/>
      <w:b/>
      <w:bCs/>
      <w:iCs/>
      <w:color w:val="333333"/>
      <w:sz w:val="22"/>
      <w:lang w:eastAsia="ja-JP"/>
    </w:rPr>
  </w:style>
  <w:style w:type="paragraph" w:customStyle="1" w:styleId="TableTextMS-Centered">
    <w:name w:val="Table Text MS - Centered"/>
    <w:basedOn w:val="TableTextMS"/>
    <w:qFormat/>
    <w:rsid w:val="00BF653A"/>
    <w:pPr>
      <w:jc w:val="center"/>
    </w:pPr>
  </w:style>
  <w:style w:type="character" w:customStyle="1" w:styleId="TableTextChar">
    <w:name w:val="Table Text Char"/>
    <w:basedOn w:val="DefaultParagraphFont"/>
    <w:link w:val="TableText"/>
    <w:locked/>
    <w:rsid w:val="00AE48E7"/>
    <w:rPr>
      <w:rFonts w:ascii="Segoe UI" w:hAnsi="Segoe UI"/>
      <w:sz w:val="20"/>
      <w:szCs w:val="20"/>
    </w:rPr>
  </w:style>
  <w:style w:type="paragraph" w:customStyle="1" w:styleId="NormalBold">
    <w:name w:val="Normal Bold"/>
    <w:basedOn w:val="Normal"/>
    <w:link w:val="NormalBoldChar"/>
    <w:qFormat/>
    <w:rsid w:val="009165AE"/>
    <w:rPr>
      <w:rFonts w:cs="Segoe UI"/>
      <w:b/>
    </w:rPr>
  </w:style>
  <w:style w:type="character" w:customStyle="1" w:styleId="NormalBoldChar">
    <w:name w:val="Normal Bold Char"/>
    <w:basedOn w:val="DefaultParagraphFont"/>
    <w:link w:val="NormalBold"/>
    <w:rsid w:val="009165AE"/>
    <w:rPr>
      <w:rFonts w:ascii="Segoe UI" w:hAnsi="Segoe UI" w:cs="Segoe UI"/>
      <w:b/>
    </w:rPr>
  </w:style>
  <w:style w:type="character" w:styleId="Mention">
    <w:name w:val="Mention"/>
    <w:basedOn w:val="DefaultParagraphFont"/>
    <w:uiPriority w:val="99"/>
    <w:semiHidden/>
    <w:unhideWhenUsed/>
    <w:rsid w:val="00535CA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50466"/>
    <w:rPr>
      <w:color w:val="808080"/>
      <w:shd w:val="clear" w:color="auto" w:fill="E6E6E6"/>
    </w:rPr>
  </w:style>
  <w:style w:type="table" w:styleId="PlainTable2">
    <w:name w:val="Plain Table 2"/>
    <w:basedOn w:val="TableNormal"/>
    <w:uiPriority w:val="42"/>
    <w:rsid w:val="008F543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kw1">
    <w:name w:val="kw1"/>
    <w:basedOn w:val="DefaultParagraphFont"/>
    <w:rsid w:val="00B77B18"/>
  </w:style>
  <w:style w:type="character" w:customStyle="1" w:styleId="br0">
    <w:name w:val="br0"/>
    <w:basedOn w:val="DefaultParagraphFont"/>
    <w:rsid w:val="00B77B18"/>
  </w:style>
  <w:style w:type="paragraph" w:customStyle="1" w:styleId="level1">
    <w:name w:val="level1"/>
    <w:basedOn w:val="Normal"/>
    <w:rsid w:val="001F41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2A417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41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417B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InternetLink">
    <w:name w:val="Internet Link"/>
    <w:rsid w:val="00667765"/>
    <w:rPr>
      <w:color w:val="000080"/>
      <w:u w:val="single"/>
    </w:rPr>
  </w:style>
  <w:style w:type="character" w:customStyle="1" w:styleId="SourceText">
    <w:name w:val="Source Text"/>
    <w:qFormat/>
    <w:rsid w:val="00667765"/>
    <w:rPr>
      <w:rFonts w:ascii="Nimbus Mono PS" w:eastAsia="Nimbus Mono PS" w:hAnsi="Nimbus Mono PS" w:cs="Noto Sans Devanagari"/>
    </w:rPr>
  </w:style>
  <w:style w:type="paragraph" w:customStyle="1" w:styleId="PreformattedText">
    <w:name w:val="Preformatted Text"/>
    <w:basedOn w:val="Normal"/>
    <w:qFormat/>
    <w:rsid w:val="00C66B2F"/>
    <w:pPr>
      <w:spacing w:before="0" w:after="0" w:line="240" w:lineRule="auto"/>
    </w:pPr>
    <w:rPr>
      <w:rFonts w:ascii="Nimbus Mono PS" w:eastAsia="Nimbus Mono PS" w:hAnsi="Nimbus Mono PS" w:cs="Noto Sans Devanagari"/>
      <w:kern w:val="2"/>
      <w:sz w:val="20"/>
      <w:szCs w:val="20"/>
      <w:lang w:val="en-A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40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65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21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74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549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9984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008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764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645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887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2462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702943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1965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81090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29869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79410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2994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6691217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1460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1000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926849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527529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7893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5439898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2066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31709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926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861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5386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3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9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006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1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59861">
          <w:marLeft w:val="116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30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8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3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87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17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13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323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076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779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601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350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0337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2702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01351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85373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994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5441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28382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8407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9659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9976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11541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202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334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4340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62784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552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179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7534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6571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93864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752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1551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73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0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82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27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82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375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248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825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4799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272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3712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91435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7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55265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1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97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434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786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439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252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591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9680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9533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2846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65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0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52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34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35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40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7604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0797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3645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848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59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2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9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7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67968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8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28110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4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40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48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75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702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88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548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989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8903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6593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7679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91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4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29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541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07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4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008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4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6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1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7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060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4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79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61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8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0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91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4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19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0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46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25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71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5373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5273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387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397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693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101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89925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8934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3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04382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8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10390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38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93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3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7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9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086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385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041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85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007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440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1505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347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975134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9478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83903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53007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67697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00927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7588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89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092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3103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458734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2374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0536457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077590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5064713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0815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215342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534474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7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25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55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27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2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600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06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87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8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532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53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29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5205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667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87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8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9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5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68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47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8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772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945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750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1810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53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47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4021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5946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962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140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3168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73634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4981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2050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23229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06690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5113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3710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80205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9348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2318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851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3708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73531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121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307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3222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6049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32996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553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bram.pahlawanto@microsoft.com" TargetMode="External"/><Relationship Id="rId22" Type="http://schemas.openxmlformats.org/officeDocument/2006/relationships/image" Target="media/image10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fabc58b4-5564-4493-ac0c-8ea2d43a3ab9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EDC12EC228854BB234675EB48AEF17" ma:contentTypeVersion="13" ma:contentTypeDescription="Create a new document." ma:contentTypeScope="" ma:versionID="7134e9ef788fb6ec1f86803873906624">
  <xsd:schema xmlns:xsd="http://www.w3.org/2001/XMLSchema" xmlns:xs="http://www.w3.org/2001/XMLSchema" xmlns:p="http://schemas.microsoft.com/office/2006/metadata/properties" xmlns:ns3="fabc58b4-5564-4493-ac0c-8ea2d43a3ab9" xmlns:ns4="cf0ab629-4fb9-4cef-9c11-040008b5a10f" targetNamespace="http://schemas.microsoft.com/office/2006/metadata/properties" ma:root="true" ma:fieldsID="a8337296d4c44a8ab595d6049106dc24" ns3:_="" ns4:_="">
    <xsd:import namespace="fabc58b4-5564-4493-ac0c-8ea2d43a3ab9"/>
    <xsd:import namespace="cf0ab629-4fb9-4cef-9c11-040008b5a10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bc58b4-5564-4493-ac0c-8ea2d43a3a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0ab629-4fb9-4cef-9c11-040008b5a10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E3501D6-AFF0-4A6E-BEB5-A9347A9C462D}">
  <ds:schemaRefs>
    <ds:schemaRef ds:uri="http://schemas.microsoft.com/office/2006/documentManagement/types"/>
    <ds:schemaRef ds:uri="cf0ab629-4fb9-4cef-9c11-040008b5a10f"/>
    <ds:schemaRef ds:uri="http://purl.org/dc/dcmitype/"/>
    <ds:schemaRef ds:uri="http://purl.org/dc/terms/"/>
    <ds:schemaRef ds:uri="http://schemas.microsoft.com/office/2006/metadata/properties"/>
    <ds:schemaRef ds:uri="fabc58b4-5564-4493-ac0c-8ea2d43a3ab9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A9B4F37-57F1-4B0F-BB80-46836C03246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F3707A-71E1-4280-841F-9CE6C4A47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bc58b4-5564-4493-ac0c-8ea2d43a3ab9"/>
    <ds:schemaRef ds:uri="cf0ab629-4fb9-4cef-9c11-040008b5a1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1012EE1-A723-4103-A252-E42BAD0A2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9T01:47:00Z</dcterms:created>
  <dcterms:modified xsi:type="dcterms:W3CDTF">2019-11-29T01:4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EDC12EC228854BB234675EB48AEF17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davanum@microsoft.com</vt:lpwstr>
  </property>
  <property fmtid="{D5CDD505-2E9C-101B-9397-08002B2CF9AE}" pid="6" name="MSIP_Label_f42aa342-8706-4288-bd11-ebb85995028c_SetDate">
    <vt:lpwstr>2018-02-22T17:14:57.1785176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